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0820B" w14:textId="5AC618FF" w:rsidR="005D2BB1" w:rsidRPr="003B1E2A" w:rsidRDefault="005D2BB1" w:rsidP="003B1E2A">
      <w:pPr>
        <w:spacing w:line="300" w:lineRule="auto"/>
        <w:jc w:val="center"/>
        <w:rPr>
          <w:rFonts w:ascii="楷体" w:eastAsia="楷体" w:hAnsi="楷体"/>
          <w:b/>
          <w:bCs/>
          <w:sz w:val="84"/>
          <w:szCs w:val="84"/>
        </w:rPr>
      </w:pPr>
      <w:bookmarkStart w:id="0" w:name="软件测试seleniumtestng-综合练习"/>
      <w:r w:rsidRPr="00721A56">
        <w:rPr>
          <w:rFonts w:ascii="楷体" w:eastAsia="楷体" w:hAnsi="楷体" w:hint="eastAsia"/>
          <w:b/>
          <w:bCs/>
          <w:sz w:val="84"/>
          <w:szCs w:val="84"/>
        </w:rPr>
        <w:t>软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件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测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试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报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告</w:t>
      </w:r>
    </w:p>
    <w:tbl>
      <w:tblPr>
        <w:tblStyle w:val="ae"/>
        <w:tblW w:w="7920" w:type="dxa"/>
        <w:jc w:val="center"/>
        <w:tblLayout w:type="fixed"/>
        <w:tblLook w:val="04A0" w:firstRow="1" w:lastRow="0" w:firstColumn="1" w:lastColumn="0" w:noHBand="0" w:noVBand="1"/>
      </w:tblPr>
      <w:tblGrid>
        <w:gridCol w:w="1988"/>
        <w:gridCol w:w="5932"/>
      </w:tblGrid>
      <w:tr w:rsidR="00721A56" w14:paraId="208BE1B8" w14:textId="77777777" w:rsidTr="003B1E2A">
        <w:trPr>
          <w:jc w:val="center"/>
        </w:trPr>
        <w:tc>
          <w:tcPr>
            <w:tcW w:w="1988" w:type="dxa"/>
          </w:tcPr>
          <w:p w14:paraId="06EBA9D6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学院</w:t>
            </w:r>
            <w:proofErr w:type="spellEnd"/>
            <w:r>
              <w:rPr>
                <w:rFonts w:eastAsia="楷体" w:hint="eastAsia"/>
                <w:sz w:val="30"/>
                <w:szCs w:val="30"/>
                <w:lang w:eastAsia="zh-CN"/>
              </w:rPr>
              <w:t>院</w:t>
            </w:r>
            <w:r>
              <w:rPr>
                <w:rFonts w:eastAsia="楷体"/>
                <w:sz w:val="30"/>
                <w:szCs w:val="30"/>
              </w:rPr>
              <w:t>系</w:t>
            </w:r>
          </w:p>
        </w:tc>
        <w:tc>
          <w:tcPr>
            <w:tcW w:w="5932" w:type="dxa"/>
          </w:tcPr>
          <w:p w14:paraId="19DF249A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/>
                <w:bCs/>
                <w:sz w:val="30"/>
                <w:szCs w:val="30"/>
                <w:lang w:eastAsia="zh-CN"/>
              </w:rPr>
              <w:t>计算机学院软件工程系</w:t>
            </w:r>
          </w:p>
        </w:tc>
      </w:tr>
      <w:tr w:rsidR="00721A56" w14:paraId="3B6335BE" w14:textId="77777777" w:rsidTr="003B1E2A">
        <w:trPr>
          <w:trHeight w:val="301"/>
          <w:jc w:val="center"/>
        </w:trPr>
        <w:tc>
          <w:tcPr>
            <w:tcW w:w="1988" w:type="dxa"/>
          </w:tcPr>
          <w:p w14:paraId="315F050B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/>
                <w:bCs/>
                <w:sz w:val="30"/>
                <w:szCs w:val="30"/>
              </w:rPr>
              <w:t>专业名称</w:t>
            </w:r>
            <w:proofErr w:type="spellEnd"/>
          </w:p>
        </w:tc>
        <w:tc>
          <w:tcPr>
            <w:tcW w:w="5932" w:type="dxa"/>
          </w:tcPr>
          <w:p w14:paraId="25514F7D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 w:hint="eastAsia"/>
                <w:bCs/>
                <w:sz w:val="30"/>
                <w:szCs w:val="30"/>
              </w:rPr>
              <w:t>软件工程</w:t>
            </w:r>
            <w:proofErr w:type="spellEnd"/>
          </w:p>
        </w:tc>
      </w:tr>
      <w:tr w:rsidR="00721A56" w14:paraId="6DAE42C4" w14:textId="77777777" w:rsidTr="003B1E2A">
        <w:trPr>
          <w:jc w:val="center"/>
        </w:trPr>
        <w:tc>
          <w:tcPr>
            <w:tcW w:w="1988" w:type="dxa"/>
          </w:tcPr>
          <w:p w14:paraId="681190DD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  <w:lang w:eastAsia="zh-CN"/>
              </w:rPr>
              <w:t>学号姓名</w:t>
            </w:r>
          </w:p>
        </w:tc>
        <w:tc>
          <w:tcPr>
            <w:tcW w:w="5932" w:type="dxa"/>
          </w:tcPr>
          <w:p w14:paraId="04EF5C22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04191315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何翔</w:t>
            </w:r>
          </w:p>
        </w:tc>
      </w:tr>
      <w:tr w:rsidR="00721A56" w14:paraId="6B73B058" w14:textId="77777777" w:rsidTr="003B1E2A">
        <w:trPr>
          <w:jc w:val="center"/>
        </w:trPr>
        <w:tc>
          <w:tcPr>
            <w:tcW w:w="1988" w:type="dxa"/>
          </w:tcPr>
          <w:p w14:paraId="51443ECE" w14:textId="24E37643" w:rsidR="00721A56" w:rsidRDefault="003600D7" w:rsidP="003B1E2A">
            <w:pPr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  <w:lang w:eastAsia="zh-CN"/>
              </w:rPr>
              <w:t>测试</w:t>
            </w:r>
            <w:proofErr w:type="spellStart"/>
            <w:r w:rsidR="00721A56">
              <w:rPr>
                <w:rFonts w:eastAsia="楷体" w:hint="eastAsia"/>
                <w:sz w:val="30"/>
                <w:szCs w:val="30"/>
              </w:rPr>
              <w:t>题目</w:t>
            </w:r>
            <w:proofErr w:type="spellEnd"/>
          </w:p>
        </w:tc>
        <w:tc>
          <w:tcPr>
            <w:tcW w:w="5932" w:type="dxa"/>
          </w:tcPr>
          <w:p w14:paraId="422A4A5D" w14:textId="09AD0441" w:rsidR="00721A56" w:rsidRPr="003600D7" w:rsidRDefault="003600D7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后台</w:t>
            </w:r>
            <w:r w:rsidRPr="003600D7">
              <w:rPr>
                <w:rFonts w:eastAsia="楷体"/>
                <w:bCs/>
                <w:sz w:val="30"/>
                <w:szCs w:val="30"/>
                <w:lang w:eastAsia="zh-CN"/>
              </w:rPr>
              <w:t>登入功能模块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测试</w:t>
            </w:r>
          </w:p>
        </w:tc>
      </w:tr>
      <w:tr w:rsidR="00721A56" w14:paraId="122F3260" w14:textId="77777777" w:rsidTr="003B1E2A">
        <w:trPr>
          <w:jc w:val="center"/>
        </w:trPr>
        <w:tc>
          <w:tcPr>
            <w:tcW w:w="1988" w:type="dxa"/>
          </w:tcPr>
          <w:p w14:paraId="504102A6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指导教师</w:t>
            </w:r>
            <w:proofErr w:type="spellEnd"/>
          </w:p>
        </w:tc>
        <w:tc>
          <w:tcPr>
            <w:tcW w:w="5932" w:type="dxa"/>
          </w:tcPr>
          <w:p w14:paraId="690F7CAF" w14:textId="669D1884" w:rsidR="00721A56" w:rsidRDefault="003600D7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郭晓燕</w:t>
            </w:r>
          </w:p>
        </w:tc>
      </w:tr>
      <w:tr w:rsidR="00721A56" w14:paraId="206CEBF9" w14:textId="77777777" w:rsidTr="003B1E2A">
        <w:trPr>
          <w:jc w:val="center"/>
        </w:trPr>
        <w:tc>
          <w:tcPr>
            <w:tcW w:w="1988" w:type="dxa"/>
          </w:tcPr>
          <w:p w14:paraId="37AC3676" w14:textId="77777777" w:rsidR="00721A56" w:rsidRDefault="00721A56" w:rsidP="003B1E2A">
            <w:pPr>
              <w:wordWrap w:val="0"/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完成时间</w:t>
            </w:r>
            <w:proofErr w:type="spellEnd"/>
          </w:p>
        </w:tc>
        <w:tc>
          <w:tcPr>
            <w:tcW w:w="5932" w:type="dxa"/>
          </w:tcPr>
          <w:p w14:paraId="64B21F70" w14:textId="4EB9BEC3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202</w:t>
            </w:r>
            <w:r>
              <w:rPr>
                <w:rFonts w:eastAsia="楷体"/>
                <w:bCs/>
                <w:sz w:val="30"/>
                <w:szCs w:val="30"/>
                <w:lang w:eastAsia="zh-CN"/>
              </w:rPr>
              <w:t>1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年</w:t>
            </w:r>
            <w:r>
              <w:rPr>
                <w:rFonts w:eastAsia="楷体"/>
                <w:bCs/>
                <w:sz w:val="30"/>
                <w:szCs w:val="30"/>
                <w:lang w:eastAsia="zh-CN"/>
              </w:rPr>
              <w:t>12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月</w:t>
            </w:r>
            <w:r w:rsidR="003600D7">
              <w:rPr>
                <w:rFonts w:eastAsia="楷体"/>
                <w:bCs/>
                <w:sz w:val="30"/>
                <w:szCs w:val="30"/>
                <w:lang w:eastAsia="zh-CN"/>
              </w:rPr>
              <w:t>28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日</w:t>
            </w:r>
          </w:p>
        </w:tc>
      </w:tr>
    </w:tbl>
    <w:p w14:paraId="35039817" w14:textId="77777777" w:rsidR="00A4250A" w:rsidRDefault="00A4250A" w:rsidP="00A4250A">
      <w:pPr>
        <w:jc w:val="center"/>
        <w:rPr>
          <w:sz w:val="32"/>
        </w:rPr>
      </w:pPr>
    </w:p>
    <w:p w14:paraId="73F792FE" w14:textId="44CAD96A" w:rsidR="005D2BB1" w:rsidRDefault="005D2BB1" w:rsidP="00A4250A">
      <w:pPr>
        <w:jc w:val="center"/>
        <w:rPr>
          <w:sz w:val="32"/>
        </w:rPr>
      </w:pPr>
      <w:proofErr w:type="spellStart"/>
      <w:r>
        <w:rPr>
          <w:rFonts w:hint="eastAsia"/>
          <w:sz w:val="32"/>
        </w:rPr>
        <w:t>修订历史记录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1350"/>
        <w:gridCol w:w="709"/>
        <w:gridCol w:w="899"/>
        <w:gridCol w:w="5104"/>
      </w:tblGrid>
      <w:tr w:rsidR="003600D7" w14:paraId="5CDC94FE" w14:textId="77777777" w:rsidTr="003B1E2A">
        <w:trPr>
          <w:jc w:val="center"/>
        </w:trPr>
        <w:tc>
          <w:tcPr>
            <w:tcW w:w="809" w:type="dxa"/>
            <w:shd w:val="clear" w:color="auto" w:fill="C0C0C0"/>
          </w:tcPr>
          <w:p w14:paraId="7BCF0FAF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版本</w:t>
            </w:r>
            <w:proofErr w:type="spellEnd"/>
          </w:p>
        </w:tc>
        <w:tc>
          <w:tcPr>
            <w:tcW w:w="1378" w:type="dxa"/>
            <w:shd w:val="clear" w:color="auto" w:fill="C0C0C0"/>
          </w:tcPr>
          <w:p w14:paraId="51999EB0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日期</w:t>
            </w:r>
            <w:proofErr w:type="spellEnd"/>
          </w:p>
        </w:tc>
        <w:tc>
          <w:tcPr>
            <w:tcW w:w="721" w:type="dxa"/>
            <w:shd w:val="clear" w:color="auto" w:fill="C0C0C0"/>
          </w:tcPr>
          <w:p w14:paraId="0D69B85B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r w:rsidRPr="00923E69">
              <w:rPr>
                <w:rFonts w:hint="eastAsia"/>
                <w:sz w:val="21"/>
                <w:szCs w:val="21"/>
              </w:rPr>
              <w:t>AMD</w:t>
            </w:r>
          </w:p>
        </w:tc>
        <w:tc>
          <w:tcPr>
            <w:tcW w:w="1014" w:type="dxa"/>
            <w:shd w:val="clear" w:color="auto" w:fill="C0C0C0"/>
          </w:tcPr>
          <w:p w14:paraId="2BD23C8C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修订者</w:t>
            </w:r>
            <w:proofErr w:type="spellEnd"/>
          </w:p>
        </w:tc>
        <w:tc>
          <w:tcPr>
            <w:tcW w:w="5758" w:type="dxa"/>
            <w:shd w:val="clear" w:color="auto" w:fill="C0C0C0"/>
          </w:tcPr>
          <w:p w14:paraId="3B699742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说明</w:t>
            </w:r>
            <w:proofErr w:type="spellEnd"/>
          </w:p>
        </w:tc>
      </w:tr>
      <w:tr w:rsidR="003B1E2A" w14:paraId="64FA7CDA" w14:textId="77777777" w:rsidTr="003B1E2A">
        <w:trPr>
          <w:trHeight w:val="317"/>
          <w:jc w:val="center"/>
        </w:trPr>
        <w:tc>
          <w:tcPr>
            <w:tcW w:w="809" w:type="dxa"/>
          </w:tcPr>
          <w:p w14:paraId="154CC232" w14:textId="04CCB9C4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1.0</w:t>
            </w:r>
          </w:p>
        </w:tc>
        <w:tc>
          <w:tcPr>
            <w:tcW w:w="1378" w:type="dxa"/>
          </w:tcPr>
          <w:p w14:paraId="3CC2BD8C" w14:textId="082F5446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7</w:t>
            </w:r>
          </w:p>
        </w:tc>
        <w:tc>
          <w:tcPr>
            <w:tcW w:w="721" w:type="dxa"/>
          </w:tcPr>
          <w:p w14:paraId="15EE8558" w14:textId="1AC0AD0A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A</w:t>
            </w:r>
          </w:p>
        </w:tc>
        <w:tc>
          <w:tcPr>
            <w:tcW w:w="1014" w:type="dxa"/>
          </w:tcPr>
          <w:p w14:paraId="7A7E4081" w14:textId="5624AF83" w:rsidR="005D2BB1" w:rsidRPr="00923E69" w:rsidRDefault="003600D7" w:rsidP="007F6D86">
            <w:pPr>
              <w:rPr>
                <w:sz w:val="21"/>
                <w:szCs w:val="21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587D9643" w14:textId="10718C0B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完成了单元测试和使用</w:t>
            </w:r>
            <w:proofErr w:type="spellStart"/>
            <w:r w:rsidRPr="00923E69">
              <w:rPr>
                <w:rFonts w:hint="eastAsia"/>
                <w:sz w:val="21"/>
                <w:szCs w:val="21"/>
                <w:lang w:eastAsia="zh-CN"/>
              </w:rPr>
              <w:t>Selenium+TestNG+Excel</w:t>
            </w:r>
            <w:proofErr w:type="spellEnd"/>
            <w:r w:rsidRPr="00923E69">
              <w:rPr>
                <w:rFonts w:hint="eastAsia"/>
                <w:sz w:val="21"/>
                <w:szCs w:val="21"/>
                <w:lang w:eastAsia="zh-CN"/>
              </w:rPr>
              <w:t>读取数据并测试。功能比较简单，不足之处是没有使用到数据库数据的读取，以及测试失败后提示不全面，也只是简单</w:t>
            </w:r>
            <w:proofErr w:type="gramStart"/>
            <w:r w:rsidRPr="00923E69">
              <w:rPr>
                <w:rFonts w:hint="eastAsia"/>
                <w:sz w:val="21"/>
                <w:szCs w:val="21"/>
                <w:lang w:eastAsia="zh-CN"/>
              </w:rPr>
              <w:t>的判空和</w:t>
            </w:r>
            <w:proofErr w:type="gramEnd"/>
            <w:r w:rsidRPr="00923E69">
              <w:rPr>
                <w:rFonts w:hint="eastAsia"/>
                <w:sz w:val="21"/>
                <w:szCs w:val="21"/>
                <w:lang w:eastAsia="zh-CN"/>
              </w:rPr>
              <w:t>页面跳转，没有做断言的处理，没有报告分析。</w:t>
            </w:r>
          </w:p>
        </w:tc>
      </w:tr>
      <w:tr w:rsidR="003B1E2A" w14:paraId="3C5FEFD2" w14:textId="77777777" w:rsidTr="003B1E2A">
        <w:trPr>
          <w:jc w:val="center"/>
        </w:trPr>
        <w:tc>
          <w:tcPr>
            <w:tcW w:w="809" w:type="dxa"/>
          </w:tcPr>
          <w:p w14:paraId="7894A257" w14:textId="20FDB74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2.0</w:t>
            </w:r>
          </w:p>
        </w:tc>
        <w:tc>
          <w:tcPr>
            <w:tcW w:w="1378" w:type="dxa"/>
          </w:tcPr>
          <w:p w14:paraId="7924DA10" w14:textId="09042BCE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21</w:t>
            </w:r>
          </w:p>
        </w:tc>
        <w:tc>
          <w:tcPr>
            <w:tcW w:w="721" w:type="dxa"/>
          </w:tcPr>
          <w:p w14:paraId="15CE9EC3" w14:textId="5CC2F0E2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sz w:val="21"/>
                <w:szCs w:val="21"/>
                <w:lang w:eastAsia="zh-CN"/>
              </w:rPr>
              <w:t>A</w:t>
            </w:r>
            <w:r w:rsidRPr="00923E6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Pr="00923E69">
              <w:rPr>
                <w:sz w:val="21"/>
                <w:szCs w:val="21"/>
                <w:lang w:eastAsia="zh-CN"/>
              </w:rPr>
              <w:t>M</w:t>
            </w:r>
          </w:p>
        </w:tc>
        <w:tc>
          <w:tcPr>
            <w:tcW w:w="1014" w:type="dxa"/>
          </w:tcPr>
          <w:p w14:paraId="32AD5790" w14:textId="678340F3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3F04F60C" w14:textId="48CB64A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在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V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1.0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的基础上添加了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使用</w:t>
            </w:r>
            <w:proofErr w:type="spellStart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Selenium+TestNG</w:t>
            </w:r>
            <w:proofErr w:type="spellEnd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+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数据库读取数据并测试。代码基本重构了一遍，好的地方是判断测试用例情况更加全面，且增加了断言处理，有生成代码的测试报告等。不足之处是断言的数据的使用不对，没有增加预期值的字段，反而使用了一些不需要的数据作为是预期的判断。</w:t>
            </w:r>
          </w:p>
        </w:tc>
      </w:tr>
      <w:tr w:rsidR="003B1E2A" w14:paraId="4136C949" w14:textId="77777777" w:rsidTr="003B1E2A">
        <w:trPr>
          <w:jc w:val="center"/>
        </w:trPr>
        <w:tc>
          <w:tcPr>
            <w:tcW w:w="809" w:type="dxa"/>
          </w:tcPr>
          <w:p w14:paraId="38E04549" w14:textId="2644D9B8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2.0+</w:t>
            </w:r>
          </w:p>
        </w:tc>
        <w:tc>
          <w:tcPr>
            <w:tcW w:w="1378" w:type="dxa"/>
          </w:tcPr>
          <w:p w14:paraId="0ECEC75B" w14:textId="36BA5B14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28</w:t>
            </w:r>
          </w:p>
        </w:tc>
        <w:tc>
          <w:tcPr>
            <w:tcW w:w="721" w:type="dxa"/>
          </w:tcPr>
          <w:p w14:paraId="2DC2ACA0" w14:textId="3EE92C68" w:rsidR="003B1E2A" w:rsidRPr="00923E69" w:rsidRDefault="00F027A1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sz w:val="21"/>
                <w:szCs w:val="21"/>
                <w:lang w:eastAsia="zh-CN"/>
              </w:rPr>
              <w:t>A</w:t>
            </w:r>
            <w:r w:rsidRPr="00923E6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3B1E2A" w:rsidRPr="00923E69">
              <w:rPr>
                <w:sz w:val="21"/>
                <w:szCs w:val="21"/>
                <w:lang w:eastAsia="zh-CN"/>
              </w:rPr>
              <w:t>M</w:t>
            </w:r>
          </w:p>
        </w:tc>
        <w:tc>
          <w:tcPr>
            <w:tcW w:w="1014" w:type="dxa"/>
          </w:tcPr>
          <w:p w14:paraId="2065434E" w14:textId="4CD3D99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67D3BE42" w14:textId="27E2AC21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代码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在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V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2.0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的基础上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进行全面优化，增加了预期值的字段，实际</w:t>
            </w:r>
            <w:proofErr w:type="gramStart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值能够</w:t>
            </w:r>
            <w:proofErr w:type="gramEnd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在程序运行过程中获取，与我们的数据库给定的预期值做断言比较，测试用例更加全面完善，且所有测试都成功通过，功能模块没有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bug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产生，测试报告等也全面完成，分析准确到位。</w:t>
            </w:r>
          </w:p>
        </w:tc>
      </w:tr>
    </w:tbl>
    <w:p w14:paraId="47800D60" w14:textId="77777777" w:rsidR="005D2BB1" w:rsidRDefault="005D2BB1" w:rsidP="005D2BB1">
      <w:pPr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A-</w:t>
      </w:r>
      <w:r>
        <w:rPr>
          <w:rFonts w:hint="eastAsia"/>
          <w:lang w:eastAsia="zh-CN"/>
        </w:rPr>
        <w:t>添加，</w:t>
      </w:r>
      <w:r>
        <w:rPr>
          <w:rFonts w:hint="eastAsia"/>
          <w:lang w:eastAsia="zh-CN"/>
        </w:rPr>
        <w:t>M-</w:t>
      </w:r>
      <w:r>
        <w:rPr>
          <w:rFonts w:hint="eastAsia"/>
          <w:lang w:eastAsia="zh-CN"/>
        </w:rPr>
        <w:t>修改，</w:t>
      </w:r>
      <w:r>
        <w:rPr>
          <w:rFonts w:hint="eastAsia"/>
          <w:lang w:eastAsia="zh-CN"/>
        </w:rPr>
        <w:t>D-</w:t>
      </w:r>
      <w:r>
        <w:rPr>
          <w:rFonts w:hint="eastAsia"/>
          <w:lang w:eastAsia="zh-CN"/>
        </w:rPr>
        <w:t>删除）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286236009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323F0661" w14:textId="52FC184E" w:rsidR="00F027A1" w:rsidRDefault="00F027A1" w:rsidP="00F027A1">
          <w:pPr>
            <w:pStyle w:val="TOC"/>
            <w:jc w:val="center"/>
            <w:rPr>
              <w:lang w:eastAsia="zh-CN"/>
            </w:rPr>
          </w:pPr>
          <w:r>
            <w:rPr>
              <w:lang w:val="zh-CN" w:eastAsia="zh-CN"/>
            </w:rPr>
            <w:t>目录</w:t>
          </w:r>
        </w:p>
        <w:p w14:paraId="41B0081C" w14:textId="54614121" w:rsidR="00603F0D" w:rsidRDefault="00F027A1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705989" w:history="1">
            <w:r w:rsidR="00603F0D" w:rsidRPr="001F27CE">
              <w:rPr>
                <w:rStyle w:val="ad"/>
                <w:noProof/>
                <w:lang w:eastAsia="zh-CN"/>
              </w:rPr>
              <w:t>一、测试需求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89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1933F8CF" w14:textId="6506655C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0" w:history="1">
            <w:r w:rsidR="00603F0D" w:rsidRPr="001F27CE">
              <w:rPr>
                <w:rStyle w:val="ad"/>
                <w:noProof/>
                <w:lang w:eastAsia="zh-CN"/>
              </w:rPr>
              <w:t xml:space="preserve">1.1 </w:t>
            </w:r>
            <w:r w:rsidR="00603F0D" w:rsidRPr="001F27CE">
              <w:rPr>
                <w:rStyle w:val="ad"/>
                <w:noProof/>
                <w:lang w:eastAsia="zh-CN"/>
              </w:rPr>
              <w:t>测试模块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0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79DCE07B" w14:textId="7D18586B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1" w:history="1">
            <w:r w:rsidR="00603F0D" w:rsidRPr="001F27CE">
              <w:rPr>
                <w:rStyle w:val="ad"/>
                <w:noProof/>
              </w:rPr>
              <w:t xml:space="preserve">1.2 </w:t>
            </w:r>
            <w:r w:rsidR="00603F0D" w:rsidRPr="001F27CE">
              <w:rPr>
                <w:rStyle w:val="ad"/>
                <w:noProof/>
              </w:rPr>
              <w:t>测试内容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1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299CD33C" w14:textId="1D2A4890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2" w:history="1">
            <w:r w:rsidR="00603F0D" w:rsidRPr="001F27CE">
              <w:rPr>
                <w:rStyle w:val="ad"/>
                <w:noProof/>
                <w:lang w:eastAsia="zh-CN"/>
              </w:rPr>
              <w:t>二、测试设计思想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2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06064B7" w14:textId="14739931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3" w:history="1">
            <w:r w:rsidR="00603F0D" w:rsidRPr="001F27CE">
              <w:rPr>
                <w:rStyle w:val="ad"/>
                <w:noProof/>
                <w:lang w:eastAsia="zh-CN"/>
              </w:rPr>
              <w:t xml:space="preserve">2.1 </w:t>
            </w:r>
            <w:r w:rsidR="00603F0D" w:rsidRPr="001F27CE">
              <w:rPr>
                <w:rStyle w:val="ad"/>
                <w:noProof/>
                <w:lang w:eastAsia="zh-CN"/>
              </w:rPr>
              <w:t>测试用例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3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D0471A3" w14:textId="6654CAE9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4" w:history="1">
            <w:r w:rsidR="00603F0D" w:rsidRPr="001F27CE">
              <w:rPr>
                <w:rStyle w:val="ad"/>
                <w:noProof/>
              </w:rPr>
              <w:t xml:space="preserve">2.2 </w:t>
            </w:r>
            <w:r w:rsidR="00603F0D" w:rsidRPr="001F27CE">
              <w:rPr>
                <w:rStyle w:val="ad"/>
                <w:noProof/>
              </w:rPr>
              <w:t>等价类划分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4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2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7E8833AF" w14:textId="0514F8A8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5" w:history="1">
            <w:r w:rsidR="00603F0D" w:rsidRPr="001F27CE">
              <w:rPr>
                <w:rStyle w:val="ad"/>
                <w:noProof/>
              </w:rPr>
              <w:t>三、测试数据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5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3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4A33B501" w14:textId="7827B7E9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6" w:history="1">
            <w:r w:rsidR="00603F0D" w:rsidRPr="001F27CE">
              <w:rPr>
                <w:rStyle w:val="ad"/>
                <w:noProof/>
                <w:lang w:eastAsia="zh-CN"/>
              </w:rPr>
              <w:t>四、测试代码（核心部分）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6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4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3CB3BC68" w14:textId="03604FA7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7" w:history="1">
            <w:r w:rsidR="00603F0D" w:rsidRPr="001F27CE">
              <w:rPr>
                <w:rStyle w:val="ad"/>
                <w:noProof/>
              </w:rPr>
              <w:t xml:space="preserve">4.1 TestNG </w:t>
            </w:r>
            <w:r w:rsidR="00603F0D" w:rsidRPr="001F27CE">
              <w:rPr>
                <w:rStyle w:val="ad"/>
                <w:noProof/>
              </w:rPr>
              <w:t>登入测试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7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4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564FC1D7" w14:textId="6F99D7FC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8" w:history="1">
            <w:r w:rsidR="00603F0D" w:rsidRPr="001F27CE">
              <w:rPr>
                <w:rStyle w:val="ad"/>
                <w:noProof/>
              </w:rPr>
              <w:t xml:space="preserve">4.2 Junit </w:t>
            </w:r>
            <w:r w:rsidR="00603F0D" w:rsidRPr="001F27CE">
              <w:rPr>
                <w:rStyle w:val="ad"/>
                <w:noProof/>
              </w:rPr>
              <w:t>单元测试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8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8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4CCC29B3" w14:textId="6AB8A966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9" w:history="1">
            <w:r w:rsidR="00603F0D" w:rsidRPr="001F27CE">
              <w:rPr>
                <w:rStyle w:val="ad"/>
                <w:noProof/>
                <w:lang w:eastAsia="zh-CN"/>
              </w:rPr>
              <w:t>五、数据分析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99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0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4F6894A3" w14:textId="0478BEA0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0" w:history="1">
            <w:r w:rsidR="00603F0D" w:rsidRPr="001F27CE">
              <w:rPr>
                <w:rStyle w:val="ad"/>
                <w:noProof/>
                <w:lang w:eastAsia="zh-CN"/>
              </w:rPr>
              <w:t xml:space="preserve">5.1 </w:t>
            </w:r>
            <w:r w:rsidR="00603F0D" w:rsidRPr="001F27CE">
              <w:rPr>
                <w:rStyle w:val="ad"/>
                <w:noProof/>
                <w:lang w:eastAsia="zh-CN"/>
              </w:rPr>
              <w:t>测试运行分析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0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0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7A1B1E88" w14:textId="599DF221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1" w:history="1">
            <w:r w:rsidR="00603F0D" w:rsidRPr="001F27CE">
              <w:rPr>
                <w:rStyle w:val="ad"/>
                <w:noProof/>
                <w:lang w:eastAsia="zh-CN"/>
              </w:rPr>
              <w:t xml:space="preserve">5.2 </w:t>
            </w:r>
            <w:r w:rsidR="00603F0D" w:rsidRPr="001F27CE">
              <w:rPr>
                <w:rStyle w:val="ad"/>
                <w:noProof/>
                <w:lang w:eastAsia="zh-CN"/>
              </w:rPr>
              <w:t>测试数据报告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1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2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7D6F4821" w14:textId="5CF213E0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6002" w:history="1">
            <w:r w:rsidR="00603F0D" w:rsidRPr="001F27CE">
              <w:rPr>
                <w:rStyle w:val="ad"/>
                <w:noProof/>
                <w:lang w:eastAsia="zh-CN"/>
              </w:rPr>
              <w:t>六、测试总结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2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2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312F1C97" w14:textId="783E4961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3" w:history="1">
            <w:r w:rsidR="00603F0D" w:rsidRPr="001F27CE">
              <w:rPr>
                <w:rStyle w:val="ad"/>
                <w:noProof/>
                <w:lang w:eastAsia="zh-CN"/>
              </w:rPr>
              <w:t xml:space="preserve">6.1 </w:t>
            </w:r>
            <w:r w:rsidR="00603F0D" w:rsidRPr="001F27CE">
              <w:rPr>
                <w:rStyle w:val="ad"/>
                <w:noProof/>
                <w:lang w:eastAsia="zh-CN"/>
              </w:rPr>
              <w:t>技术亮点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3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2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77689768" w14:textId="0A8E764B" w:rsidR="00603F0D" w:rsidRDefault="006428C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4" w:history="1">
            <w:r w:rsidR="00603F0D" w:rsidRPr="001F27CE">
              <w:rPr>
                <w:rStyle w:val="ad"/>
                <w:noProof/>
                <w:lang w:eastAsia="zh-CN"/>
              </w:rPr>
              <w:t>6.1.1 ajax</w:t>
            </w:r>
            <w:r w:rsidR="00603F0D" w:rsidRPr="001F27CE">
              <w:rPr>
                <w:rStyle w:val="ad"/>
                <w:noProof/>
                <w:lang w:eastAsia="zh-CN"/>
              </w:rPr>
              <w:t>实现异步交互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4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2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28566B9" w14:textId="64DB6165" w:rsidR="00603F0D" w:rsidRDefault="006428C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5" w:history="1">
            <w:r w:rsidR="00603F0D" w:rsidRPr="001F27CE">
              <w:rPr>
                <w:rStyle w:val="ad"/>
                <w:noProof/>
              </w:rPr>
              <w:t xml:space="preserve">6.1.2 </w:t>
            </w:r>
            <w:r w:rsidR="00603F0D" w:rsidRPr="001F27CE">
              <w:rPr>
                <w:rStyle w:val="ad"/>
                <w:noProof/>
              </w:rPr>
              <w:t>使用</w:t>
            </w:r>
            <w:r w:rsidR="00603F0D" w:rsidRPr="001F27CE">
              <w:rPr>
                <w:rStyle w:val="ad"/>
                <w:noProof/>
              </w:rPr>
              <w:t>springboot+mybatis-plus</w:t>
            </w:r>
            <w:r w:rsidR="00603F0D" w:rsidRPr="001F27CE">
              <w:rPr>
                <w:rStyle w:val="ad"/>
                <w:noProof/>
              </w:rPr>
              <w:t>框架搭建项目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5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4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52C27716" w14:textId="40B62BD8" w:rsidR="00603F0D" w:rsidRDefault="006428C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6" w:history="1">
            <w:r w:rsidR="00603F0D" w:rsidRPr="001F27CE">
              <w:rPr>
                <w:rStyle w:val="ad"/>
                <w:noProof/>
              </w:rPr>
              <w:t xml:space="preserve">6.1.3 </w:t>
            </w:r>
            <w:r w:rsidR="00603F0D" w:rsidRPr="001F27CE">
              <w:rPr>
                <w:rStyle w:val="ad"/>
                <w:noProof/>
              </w:rPr>
              <w:t>使用</w:t>
            </w:r>
            <w:r w:rsidR="00603F0D" w:rsidRPr="001F27CE">
              <w:rPr>
                <w:rStyle w:val="ad"/>
                <w:noProof/>
              </w:rPr>
              <w:t>springsecurity</w:t>
            </w:r>
            <w:r w:rsidR="00603F0D" w:rsidRPr="001F27CE">
              <w:rPr>
                <w:rStyle w:val="ad"/>
                <w:noProof/>
              </w:rPr>
              <w:t>安全框架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6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4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95F6376" w14:textId="1CA1D67A" w:rsidR="00603F0D" w:rsidRDefault="006428C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7" w:history="1">
            <w:r w:rsidR="00603F0D" w:rsidRPr="001F27CE">
              <w:rPr>
                <w:rStyle w:val="ad"/>
                <w:noProof/>
                <w:lang w:eastAsia="zh-CN"/>
              </w:rPr>
              <w:t xml:space="preserve">6.1.4 </w:t>
            </w:r>
            <w:r w:rsidR="00603F0D" w:rsidRPr="001F27CE">
              <w:rPr>
                <w:rStyle w:val="ad"/>
                <w:noProof/>
                <w:lang w:eastAsia="zh-CN"/>
              </w:rPr>
              <w:t>使用</w:t>
            </w:r>
            <w:r w:rsidR="00603F0D" w:rsidRPr="001F27CE">
              <w:rPr>
                <w:rStyle w:val="ad"/>
                <w:noProof/>
                <w:lang w:eastAsia="zh-CN"/>
              </w:rPr>
              <w:t>EasyExcel</w:t>
            </w:r>
            <w:r w:rsidR="00603F0D" w:rsidRPr="001F27CE">
              <w:rPr>
                <w:rStyle w:val="ad"/>
                <w:noProof/>
                <w:lang w:eastAsia="zh-CN"/>
              </w:rPr>
              <w:t>工具读取</w:t>
            </w:r>
            <w:r w:rsidR="00603F0D" w:rsidRPr="001F27CE">
              <w:rPr>
                <w:rStyle w:val="ad"/>
                <w:noProof/>
                <w:lang w:eastAsia="zh-CN"/>
              </w:rPr>
              <w:t>Excel</w:t>
            </w:r>
            <w:r w:rsidR="00603F0D" w:rsidRPr="001F27CE">
              <w:rPr>
                <w:rStyle w:val="ad"/>
                <w:noProof/>
                <w:lang w:eastAsia="zh-CN"/>
              </w:rPr>
              <w:t>文件数据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7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5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2B774F87" w14:textId="6129C276" w:rsidR="00603F0D" w:rsidRDefault="006428C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8" w:history="1">
            <w:r w:rsidR="00603F0D" w:rsidRPr="001F27CE">
              <w:rPr>
                <w:rStyle w:val="ad"/>
                <w:noProof/>
                <w:lang w:eastAsia="zh-CN"/>
              </w:rPr>
              <w:t xml:space="preserve">6.1.5 </w:t>
            </w:r>
            <w:r w:rsidR="00603F0D" w:rsidRPr="001F27CE">
              <w:rPr>
                <w:rStyle w:val="ad"/>
                <w:noProof/>
                <w:lang w:eastAsia="zh-CN"/>
              </w:rPr>
              <w:t>通过</w:t>
            </w:r>
            <w:r w:rsidR="00603F0D" w:rsidRPr="001F27CE">
              <w:rPr>
                <w:rStyle w:val="ad"/>
                <w:noProof/>
                <w:lang w:eastAsia="zh-CN"/>
              </w:rPr>
              <w:t>IDEA</w:t>
            </w:r>
            <w:r w:rsidR="00603F0D" w:rsidRPr="001F27CE">
              <w:rPr>
                <w:rStyle w:val="ad"/>
                <w:noProof/>
                <w:lang w:eastAsia="zh-CN"/>
              </w:rPr>
              <w:t>生成</w:t>
            </w:r>
            <w:r w:rsidR="00603F0D" w:rsidRPr="001F27CE">
              <w:rPr>
                <w:rStyle w:val="ad"/>
                <w:noProof/>
                <w:lang w:eastAsia="zh-CN"/>
              </w:rPr>
              <w:t>TestNG</w:t>
            </w:r>
            <w:r w:rsidR="00603F0D" w:rsidRPr="001F27CE">
              <w:rPr>
                <w:rStyle w:val="ad"/>
                <w:noProof/>
                <w:lang w:eastAsia="zh-CN"/>
              </w:rPr>
              <w:t>的测试报告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8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6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1B32C796" w14:textId="0F4AB1F2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9" w:history="1">
            <w:r w:rsidR="00603F0D" w:rsidRPr="001F27CE">
              <w:rPr>
                <w:rStyle w:val="ad"/>
                <w:noProof/>
                <w:lang w:eastAsia="zh-CN"/>
              </w:rPr>
              <w:t xml:space="preserve">6.2 </w:t>
            </w:r>
            <w:r w:rsidR="00603F0D" w:rsidRPr="001F27CE">
              <w:rPr>
                <w:rStyle w:val="ad"/>
                <w:noProof/>
                <w:lang w:eastAsia="zh-CN"/>
              </w:rPr>
              <w:t>问题分析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09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6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61F7B4B" w14:textId="741FA5A9" w:rsidR="00603F0D" w:rsidRDefault="006428C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10" w:history="1">
            <w:r w:rsidR="00603F0D" w:rsidRPr="001F27CE">
              <w:rPr>
                <w:rStyle w:val="ad"/>
                <w:noProof/>
                <w:lang w:eastAsia="zh-CN"/>
              </w:rPr>
              <w:t xml:space="preserve">6.3 </w:t>
            </w:r>
            <w:r w:rsidR="00603F0D" w:rsidRPr="001F27CE">
              <w:rPr>
                <w:rStyle w:val="ad"/>
                <w:noProof/>
                <w:lang w:eastAsia="zh-CN"/>
              </w:rPr>
              <w:t>作业总结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10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8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00C9AFC3" w14:textId="72941A79" w:rsidR="00603F0D" w:rsidRDefault="006428CB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6011" w:history="1">
            <w:r w:rsidR="00603F0D" w:rsidRPr="001F27CE">
              <w:rPr>
                <w:rStyle w:val="ad"/>
                <w:noProof/>
                <w:lang w:eastAsia="zh-CN"/>
              </w:rPr>
              <w:t>七、附录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6011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8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218CA379" w14:textId="54687234" w:rsidR="00AD51E5" w:rsidRPr="00D640E4" w:rsidRDefault="00F027A1" w:rsidP="00B27080">
          <w:pPr>
            <w:rPr>
              <w:b/>
              <w:bCs/>
              <w:lang w:val="zh-CN"/>
            </w:rPr>
            <w:sectPr w:rsidR="00AD51E5" w:rsidRPr="00D640E4">
              <w:pgSz w:w="12240" w:h="15840"/>
              <w:pgMar w:top="1440" w:right="1800" w:bottom="1440" w:left="1800" w:header="720" w:footer="720" w:gutter="0"/>
              <w:cols w:space="720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 w:displacedByCustomXml="prev"/>
    <w:bookmarkStart w:id="1" w:name="一测试需求" w:displacedByCustomXml="prev"/>
    <w:p w14:paraId="624AD8B7" w14:textId="31FA4BCD" w:rsidR="005B4F3F" w:rsidRPr="00C60DE1" w:rsidRDefault="00FF66C6" w:rsidP="005C6D85">
      <w:pPr>
        <w:pStyle w:val="1"/>
        <w:rPr>
          <w:lang w:eastAsia="zh-CN"/>
        </w:rPr>
      </w:pPr>
      <w:bookmarkStart w:id="2" w:name="_Toc91705989"/>
      <w:r>
        <w:rPr>
          <w:lang w:eastAsia="zh-CN"/>
        </w:rPr>
        <w:lastRenderedPageBreak/>
        <w:t>一、测试需求</w:t>
      </w:r>
      <w:bookmarkEnd w:id="2"/>
    </w:p>
    <w:p w14:paraId="0A14F90F" w14:textId="3917AC0A" w:rsidR="005B4F3F" w:rsidRPr="005B4F3F" w:rsidRDefault="00FF66C6" w:rsidP="005C6D85">
      <w:pPr>
        <w:pStyle w:val="2"/>
        <w:rPr>
          <w:lang w:eastAsia="zh-CN"/>
        </w:rPr>
      </w:pPr>
      <w:bookmarkStart w:id="3" w:name="_Toc91705990"/>
      <w:bookmarkStart w:id="4" w:name="Xd84740d42d74a9daac308e625d56f3b8186bab6"/>
      <w:r>
        <w:rPr>
          <w:lang w:eastAsia="zh-CN"/>
        </w:rPr>
        <w:t xml:space="preserve">1.1 </w:t>
      </w:r>
      <w:r>
        <w:rPr>
          <w:lang w:eastAsia="zh-CN"/>
        </w:rPr>
        <w:t>测试模块</w:t>
      </w:r>
      <w:bookmarkEnd w:id="3"/>
    </w:p>
    <w:p w14:paraId="39B500CC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后台登入功能模块</w:t>
      </w:r>
    </w:p>
    <w:p w14:paraId="5C9FB351" w14:textId="5C2FDFA9" w:rsidR="00CB35C1" w:rsidRDefault="00FF66C6">
      <w:pPr>
        <w:pStyle w:val="a0"/>
        <w:rPr>
          <w:lang w:eastAsia="zh-CN"/>
        </w:rPr>
      </w:pPr>
      <w:r>
        <w:rPr>
          <w:lang w:eastAsia="zh-CN"/>
        </w:rPr>
        <w:t>后台指网站或系统用于管理用户数据、网站或系统数据的一部分，一般只允许管理员或特定人员通过后台登录界面进入，对整个网站及系统进行管理，普通用户是没有权限进入的。后台管理主要是用于对网站前台的信息管理，如文字、图片、影音、和其他日常使用文件的发布、更新、删除等操作，同时也包括各种子模块信息的管理。由此可见，后台管理了一个系统相当多至关重要的数据，操控人员一定是需要安全检验认证才可访问的，进而对数据进行管理，因此，设计一个安全严谨的后台的登入功能模块是非常需要的。现对一个设计好的后台登入模块进行登录的测试。</w:t>
      </w:r>
    </w:p>
    <w:p w14:paraId="5A038B2E" w14:textId="33A4430B" w:rsidR="00CB35C1" w:rsidRDefault="00FF66C6" w:rsidP="005B4F3F">
      <w:pPr>
        <w:pStyle w:val="2"/>
        <w:spacing w:line="480" w:lineRule="auto"/>
      </w:pPr>
      <w:bookmarkStart w:id="5" w:name="_Toc91705991"/>
      <w:bookmarkStart w:id="6" w:name="X12ccfff21d5c3c11f1b4dacafd2b5809a29a9f9"/>
      <w:bookmarkEnd w:id="4"/>
      <w:r>
        <w:t xml:space="preserve">1.2 </w:t>
      </w:r>
      <w:proofErr w:type="spellStart"/>
      <w:r>
        <w:t>测试内容</w:t>
      </w:r>
      <w:bookmarkEnd w:id="5"/>
      <w:proofErr w:type="spellEnd"/>
    </w:p>
    <w:p w14:paraId="5F8A14A7" w14:textId="2A96A49E" w:rsidR="00CB35C1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proofErr w:type="spellStart"/>
      <w:r>
        <w:rPr>
          <w:b/>
          <w:lang w:eastAsia="zh-CN"/>
        </w:rPr>
        <w:t>Selenium+Java</w:t>
      </w:r>
      <w:proofErr w:type="spellEnd"/>
      <w:r>
        <w:rPr>
          <w:b/>
          <w:lang w:eastAsia="zh-CN"/>
        </w:rPr>
        <w:t>+</w:t>
      </w:r>
      <w:r>
        <w:rPr>
          <w:b/>
          <w:lang w:eastAsia="zh-CN"/>
        </w:rPr>
        <w:t>数据库</w:t>
      </w:r>
      <w:r>
        <w:rPr>
          <w:lang w:eastAsia="zh-CN"/>
        </w:rPr>
        <w:t>】进行数据驱动测试，对自己搭建的</w:t>
      </w:r>
      <w:r>
        <w:rPr>
          <w:lang w:eastAsia="zh-CN"/>
        </w:rPr>
        <w:t>Web</w:t>
      </w:r>
      <w:r>
        <w:rPr>
          <w:lang w:eastAsia="zh-CN"/>
        </w:rPr>
        <w:t>项目做</w:t>
      </w:r>
      <w:r>
        <w:rPr>
          <w:b/>
          <w:lang w:eastAsia="zh-CN"/>
        </w:rPr>
        <w:t>登入功能测试</w:t>
      </w:r>
    </w:p>
    <w:p w14:paraId="772822B5" w14:textId="19AB3950" w:rsidR="00CB35C1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proofErr w:type="spellStart"/>
      <w:r>
        <w:rPr>
          <w:b/>
          <w:lang w:eastAsia="zh-CN"/>
        </w:rPr>
        <w:t>Selenium+Java+Excel</w:t>
      </w:r>
      <w:proofErr w:type="spellEnd"/>
      <w:r>
        <w:rPr>
          <w:lang w:eastAsia="zh-CN"/>
        </w:rPr>
        <w:t>】进行数据驱动测试，对自己搭建的</w:t>
      </w:r>
      <w:r>
        <w:rPr>
          <w:lang w:eastAsia="zh-CN"/>
        </w:rPr>
        <w:t>Web</w:t>
      </w:r>
      <w:r>
        <w:rPr>
          <w:lang w:eastAsia="zh-CN"/>
        </w:rPr>
        <w:t>项目做</w:t>
      </w:r>
      <w:r>
        <w:rPr>
          <w:b/>
          <w:lang w:eastAsia="zh-CN"/>
        </w:rPr>
        <w:t>登入功能测试</w:t>
      </w:r>
    </w:p>
    <w:p w14:paraId="78101F5F" w14:textId="5394E195" w:rsidR="00CB35C1" w:rsidRPr="005B4F3F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r>
        <w:rPr>
          <w:b/>
          <w:lang w:eastAsia="zh-CN"/>
        </w:rPr>
        <w:t>Junit</w:t>
      </w:r>
      <w:r>
        <w:rPr>
          <w:lang w:eastAsia="zh-CN"/>
        </w:rPr>
        <w:t>】对自己开发的</w:t>
      </w:r>
      <w:r>
        <w:rPr>
          <w:lang w:eastAsia="zh-CN"/>
        </w:rPr>
        <w:t>web</w:t>
      </w:r>
      <w:r>
        <w:rPr>
          <w:lang w:eastAsia="zh-CN"/>
        </w:rPr>
        <w:t>程序进行</w:t>
      </w:r>
      <w:r>
        <w:rPr>
          <w:b/>
          <w:lang w:eastAsia="zh-CN"/>
        </w:rPr>
        <w:t>单元测试</w:t>
      </w:r>
      <w:r>
        <w:rPr>
          <w:lang w:eastAsia="zh-CN"/>
        </w:rPr>
        <w:t>，</w:t>
      </w:r>
      <w:r>
        <w:rPr>
          <w:b/>
          <w:lang w:eastAsia="zh-CN"/>
        </w:rPr>
        <w:t>实现简单的增删查改操作</w:t>
      </w:r>
    </w:p>
    <w:p w14:paraId="4C12FAB5" w14:textId="557CA668" w:rsidR="00CB35C1" w:rsidRDefault="00FF66C6" w:rsidP="00A27F5D">
      <w:pPr>
        <w:pStyle w:val="1"/>
        <w:spacing w:line="360" w:lineRule="auto"/>
        <w:rPr>
          <w:lang w:eastAsia="zh-CN"/>
        </w:rPr>
      </w:pPr>
      <w:bookmarkStart w:id="7" w:name="_Toc91705992"/>
      <w:bookmarkStart w:id="8" w:name="二测试设计思想"/>
      <w:bookmarkEnd w:id="1"/>
      <w:bookmarkEnd w:id="6"/>
      <w:r>
        <w:rPr>
          <w:lang w:eastAsia="zh-CN"/>
        </w:rPr>
        <w:t>二、测试设计思想</w:t>
      </w:r>
      <w:bookmarkEnd w:id="7"/>
    </w:p>
    <w:p w14:paraId="1E81D5ED" w14:textId="731068FE" w:rsidR="00B638F5" w:rsidRPr="00B638F5" w:rsidRDefault="00FF66C6" w:rsidP="00A27F5D">
      <w:pPr>
        <w:pStyle w:val="2"/>
        <w:spacing w:line="360" w:lineRule="auto"/>
        <w:rPr>
          <w:lang w:eastAsia="zh-CN"/>
        </w:rPr>
      </w:pPr>
      <w:bookmarkStart w:id="9" w:name="_Toc91705993"/>
      <w:bookmarkStart w:id="10" w:name="X573f11577df222545636974e674de23945fa2ce"/>
      <w:r>
        <w:rPr>
          <w:lang w:eastAsia="zh-CN"/>
        </w:rPr>
        <w:t xml:space="preserve">2.1 </w:t>
      </w:r>
      <w:r>
        <w:rPr>
          <w:lang w:eastAsia="zh-CN"/>
        </w:rPr>
        <w:t>测试用例</w:t>
      </w:r>
      <w:bookmarkEnd w:id="9"/>
    </w:p>
    <w:tbl>
      <w:tblPr>
        <w:tblStyle w:val="20"/>
        <w:tblW w:w="5034" w:type="pct"/>
        <w:jc w:val="center"/>
        <w:tblLook w:val="0020" w:firstRow="1" w:lastRow="0" w:firstColumn="0" w:lastColumn="0" w:noHBand="0" w:noVBand="0"/>
      </w:tblPr>
      <w:tblGrid>
        <w:gridCol w:w="2234"/>
        <w:gridCol w:w="6682"/>
      </w:tblGrid>
      <w:tr w:rsidR="00CB35C1" w14:paraId="18EF9864" w14:textId="77777777" w:rsidTr="00A27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A5C804C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字段名称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9B2BC53" w14:textId="77777777" w:rsidR="00CB35C1" w:rsidRDefault="00FF66C6" w:rsidP="00B638F5">
            <w:pPr>
              <w:pStyle w:val="Compact"/>
              <w:jc w:val="center"/>
            </w:pPr>
            <w:r>
              <w:t>描</w:t>
            </w:r>
            <w:r>
              <w:t xml:space="preserve"> </w:t>
            </w:r>
            <w:r>
              <w:t>述</w:t>
            </w:r>
          </w:p>
        </w:tc>
      </w:tr>
      <w:tr w:rsidR="00CB35C1" w14:paraId="71EDA00C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3AB5FECF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标识符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72FD13CD" w14:textId="77777777" w:rsidR="00CB35C1" w:rsidRDefault="00FF66C6" w:rsidP="00B638F5">
            <w:pPr>
              <w:pStyle w:val="Compact"/>
              <w:jc w:val="center"/>
            </w:pPr>
            <w:r>
              <w:t>UC1</w:t>
            </w:r>
          </w:p>
        </w:tc>
      </w:tr>
      <w:tr w:rsidR="00CB35C1" w14:paraId="7CA7F2DC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421E0DF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项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2BCB63B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登入功能</w:t>
            </w:r>
            <w:proofErr w:type="spellEnd"/>
          </w:p>
        </w:tc>
      </w:tr>
      <w:tr w:rsidR="00CB35C1" w14:paraId="1CB0A828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521CE4AC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设计者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97D72FA" w14:textId="77777777" w:rsidR="00CB35C1" w:rsidRDefault="00FF66C6" w:rsidP="00B638F5">
            <w:pPr>
              <w:pStyle w:val="Compact"/>
              <w:jc w:val="center"/>
            </w:pPr>
            <w:r>
              <w:t>何翔</w:t>
            </w:r>
          </w:p>
        </w:tc>
      </w:tr>
      <w:tr w:rsidR="00CB35C1" w14:paraId="0E1E86D2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02FB703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环境要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018CB593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与服务器可以正常连接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；软件：</w:t>
            </w:r>
            <w:r>
              <w:rPr>
                <w:lang w:eastAsia="zh-CN"/>
              </w:rPr>
              <w:t>Chrome</w:t>
            </w:r>
            <w:r>
              <w:rPr>
                <w:lang w:eastAsia="zh-CN"/>
              </w:rPr>
              <w:t>浏览器</w:t>
            </w:r>
            <w:r>
              <w:rPr>
                <w:lang w:eastAsia="zh-CN"/>
              </w:rPr>
              <w:t>96</w:t>
            </w:r>
            <w:r>
              <w:rPr>
                <w:lang w:eastAsia="zh-CN"/>
              </w:rPr>
              <w:t>版本以上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jdk1.8+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maven</w:t>
            </w:r>
            <w:r>
              <w:rPr>
                <w:lang w:eastAsia="zh-CN"/>
              </w:rPr>
              <w:t>相关依赖以及</w:t>
            </w:r>
            <w:r>
              <w:rPr>
                <w:lang w:eastAsia="zh-CN"/>
              </w:rPr>
              <w:t>TestNG</w:t>
            </w:r>
            <w:r>
              <w:rPr>
                <w:lang w:eastAsia="zh-CN"/>
              </w:rPr>
              <w:t>相关</w:t>
            </w:r>
            <w:r>
              <w:rPr>
                <w:lang w:eastAsia="zh-CN"/>
              </w:rPr>
              <w:t>jar</w:t>
            </w:r>
            <w:r>
              <w:rPr>
                <w:lang w:eastAsia="zh-CN"/>
              </w:rPr>
              <w:t>包</w:t>
            </w:r>
          </w:p>
        </w:tc>
      </w:tr>
      <w:tr w:rsidR="00CB35C1" w14:paraId="773F68C8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426E588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方法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23405D13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rPr>
                <w:b/>
              </w:rPr>
              <w:t>黑盒测试</w:t>
            </w:r>
            <w:proofErr w:type="spellEnd"/>
          </w:p>
        </w:tc>
      </w:tr>
      <w:tr w:rsidR="00CB35C1" w14:paraId="6648B2E1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56A3BA6A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输入说明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23354CA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）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访问后台（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）填写登入信息，其中所填写的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用户名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密码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两个输入框不能为空，且登入的用户信息需要和注册保存在数据库里面的数据一致（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）点击登入按钮</w:t>
            </w:r>
          </w:p>
        </w:tc>
      </w:tr>
      <w:tr w:rsidR="00CB35C1" w14:paraId="7A656E17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0E03585A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lastRenderedPageBreak/>
              <w:t>输出标准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1613CC7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界面提示信息：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）登入成功时有提示，并能够跳转成功的相关页面（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）当输入的信息不符合要求时，要有具体提示（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）登入失败的时，显示登入失败具体失败的具体原因。</w:t>
            </w:r>
          </w:p>
        </w:tc>
      </w:tr>
      <w:tr w:rsidR="00CB35C1" w14:paraId="62172917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03D535B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特殊要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BB38C38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进入到后台登入页面</w:t>
            </w:r>
            <w:proofErr w:type="spellEnd"/>
          </w:p>
        </w:tc>
      </w:tr>
      <w:tr w:rsidR="00CB35C1" w14:paraId="02B1A2A7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D905529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用例之间的依赖性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151FDEC3" w14:textId="77777777" w:rsidR="00CB35C1" w:rsidRDefault="00FF66C6" w:rsidP="00B638F5">
            <w:pPr>
              <w:pStyle w:val="Compact"/>
              <w:jc w:val="center"/>
            </w:pPr>
            <w:r>
              <w:t>无</w:t>
            </w:r>
          </w:p>
        </w:tc>
      </w:tr>
    </w:tbl>
    <w:p w14:paraId="73B9A2E7" w14:textId="77777777" w:rsidR="00CB35C1" w:rsidRDefault="00CB35C1">
      <w:pPr>
        <w:pStyle w:val="a0"/>
      </w:pPr>
    </w:p>
    <w:p w14:paraId="33AB67A4" w14:textId="77777777" w:rsidR="00CB35C1" w:rsidRDefault="00FF66C6" w:rsidP="00A27F5D">
      <w:pPr>
        <w:pStyle w:val="2"/>
        <w:spacing w:line="360" w:lineRule="auto"/>
      </w:pPr>
      <w:bookmarkStart w:id="11" w:name="_Toc91705994"/>
      <w:bookmarkStart w:id="12" w:name="X6cb649183bc67f6e790fa61ec2fda48832dfe31"/>
      <w:bookmarkEnd w:id="10"/>
      <w:r>
        <w:t xml:space="preserve">2.2 </w:t>
      </w:r>
      <w:proofErr w:type="spellStart"/>
      <w:r>
        <w:t>等价类划分</w:t>
      </w:r>
      <w:bookmarkEnd w:id="11"/>
      <w:proofErr w:type="spellEnd"/>
    </w:p>
    <w:p w14:paraId="51B3C263" w14:textId="77777777" w:rsidR="00CB35C1" w:rsidRDefault="00FF66C6">
      <w:pPr>
        <w:pStyle w:val="FirstParagraph"/>
      </w:pPr>
      <w:r>
        <w:t>我们可以设用户输入的登入用户名为：</w:t>
      </w:r>
      <w:r>
        <w:t>input_username</w:t>
      </w:r>
      <w:r>
        <w:t>，输入的登入密码为：</w:t>
      </w:r>
      <w:r>
        <w:t>input_password</w:t>
      </w:r>
      <w:r>
        <w:t>；正确对应存在的登入用户名为：</w:t>
      </w:r>
      <w:r>
        <w:t>username</w:t>
      </w:r>
      <w:r>
        <w:t>，正确对应存在的登入密码为：</w:t>
      </w:r>
      <w:r>
        <w:t>password</w:t>
      </w:r>
      <w:r>
        <w:t>。</w:t>
      </w:r>
    </w:p>
    <w:p w14:paraId="78353890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一个用户想要登入进后台管理系统，需要满足以下条件：</w:t>
      </w:r>
    </w:p>
    <w:p w14:paraId="2CC7DC08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登入用户名输入框已填写数据：</w:t>
      </w:r>
    </w:p>
    <w:p w14:paraId="0A50F228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username</w:t>
      </w:r>
      <w:proofErr w:type="spellEnd"/>
      <w:r>
        <w:rPr>
          <w:b/>
        </w:rPr>
        <w:t xml:space="preserve"> ≠ </w:t>
      </w:r>
      <w:r>
        <w:rPr>
          <w:b/>
        </w:rPr>
        <w:t>空</w:t>
      </w:r>
    </w:p>
    <w:p w14:paraId="5E669470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登入密码输入框已填写数据：</w:t>
      </w:r>
    </w:p>
    <w:p w14:paraId="20597776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password</w:t>
      </w:r>
      <w:proofErr w:type="spellEnd"/>
      <w:r>
        <w:rPr>
          <w:b/>
        </w:rPr>
        <w:t xml:space="preserve"> ≠ </w:t>
      </w:r>
      <w:r>
        <w:rPr>
          <w:b/>
        </w:rPr>
        <w:t>空</w:t>
      </w:r>
    </w:p>
    <w:p w14:paraId="2348BD7D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表单信息都填写了，还要判断填写的用户名存在：</w:t>
      </w:r>
    </w:p>
    <w:p w14:paraId="389A3329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username</w:t>
      </w:r>
      <w:proofErr w:type="spellEnd"/>
      <w:r>
        <w:rPr>
          <w:b/>
        </w:rPr>
        <w:t xml:space="preserve"> = username</w:t>
      </w:r>
    </w:p>
    <w:p w14:paraId="0EA98211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用户名存在，还要判断填写的密码与存在用户的密码一致：</w:t>
      </w:r>
    </w:p>
    <w:p w14:paraId="17EF754F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password</w:t>
      </w:r>
      <w:proofErr w:type="spellEnd"/>
      <w:r>
        <w:rPr>
          <w:b/>
        </w:rPr>
        <w:t xml:space="preserve"> = password</w:t>
      </w:r>
    </w:p>
    <w:p w14:paraId="587414D7" w14:textId="77777777" w:rsidR="00CB35C1" w:rsidRDefault="00CB35C1">
      <w:pPr>
        <w:numPr>
          <w:ilvl w:val="0"/>
          <w:numId w:val="1"/>
        </w:numPr>
      </w:pPr>
    </w:p>
    <w:tbl>
      <w:tblPr>
        <w:tblStyle w:val="20"/>
        <w:tblW w:w="5202" w:type="pct"/>
        <w:jc w:val="center"/>
        <w:tblLook w:val="0020" w:firstRow="1" w:lastRow="0" w:firstColumn="0" w:lastColumn="0" w:noHBand="0" w:noVBand="0"/>
      </w:tblPr>
      <w:tblGrid>
        <w:gridCol w:w="1262"/>
        <w:gridCol w:w="2220"/>
        <w:gridCol w:w="1896"/>
        <w:gridCol w:w="1940"/>
        <w:gridCol w:w="1896"/>
      </w:tblGrid>
      <w:tr w:rsidR="00CB35C1" w14:paraId="4EAB23F8" w14:textId="77777777" w:rsidTr="00A27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78505E55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输入条件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3E3FE81A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有效等价类编号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34B805C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有效等价类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12C2CFC8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无效等价类编号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6A9E460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无效等价类</w:t>
            </w:r>
            <w:proofErr w:type="spellEnd"/>
          </w:p>
        </w:tc>
      </w:tr>
      <w:tr w:rsidR="00CB35C1" w14:paraId="6B0441E2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68FCCEB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填写用户名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25B5157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2F050B4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6F8ECAEE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40BFD61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空</w:t>
            </w:r>
          </w:p>
        </w:tc>
      </w:tr>
      <w:tr w:rsidR="00CB35C1" w14:paraId="3DAE4FEE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D607E87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填写密码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19E2CB9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2CA97C28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7D0CE09F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721228A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空</w:t>
            </w:r>
          </w:p>
        </w:tc>
      </w:tr>
      <w:tr w:rsidR="00CB35C1" w14:paraId="601EED2F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633D3F64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存在用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3FB5C8AD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3BE07D8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user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2E3C4E01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A894B6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username</w:t>
            </w:r>
          </w:p>
        </w:tc>
      </w:tr>
      <w:tr w:rsidR="00CB35C1" w14:paraId="5DFD06BE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D7E0F73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密码一致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08236D6C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52297604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passwor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1BA1509F" w14:textId="47FFB7E1" w:rsidR="00CB35C1" w:rsidRPr="00A27F5D" w:rsidRDefault="00A27F5D" w:rsidP="00A27F5D">
            <w:pPr>
              <w:pStyle w:val="Compact"/>
              <w:rPr>
                <w:rFonts w:asciiTheme="minorEastAsia" w:hAnsiTheme="minorEastAsia"/>
                <w:lang w:eastAsia="zh-CN"/>
              </w:rPr>
            </w:pPr>
            <w:r>
              <w:rPr>
                <w:rFonts w:asciiTheme="minorEastAsia" w:hAnsiTheme="minorEastAsia" w:hint="eastAsia"/>
                <w:lang w:eastAsia="zh-CN"/>
              </w:rPr>
              <w:t>(</w:t>
            </w:r>
            <w:r>
              <w:rPr>
                <w:rFonts w:asciiTheme="minorEastAsia" w:hAnsiTheme="minorEastAsia"/>
                <w:lang w:eastAsia="zh-CN"/>
              </w:rPr>
              <w:t>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169E9D1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password</w:t>
            </w:r>
          </w:p>
        </w:tc>
      </w:tr>
    </w:tbl>
    <w:p w14:paraId="31F5479C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lastRenderedPageBreak/>
        <w:t>注：以下的</w:t>
      </w:r>
      <w:r>
        <w:rPr>
          <w:lang w:eastAsia="zh-CN"/>
        </w:rPr>
        <w:t>XXX</w:t>
      </w:r>
      <w:r>
        <w:rPr>
          <w:lang w:eastAsia="zh-CN"/>
        </w:rPr>
        <w:t>表示的是非正确的随机数据</w:t>
      </w:r>
    </w:p>
    <w:tbl>
      <w:tblPr>
        <w:tblStyle w:val="20"/>
        <w:tblW w:w="5419" w:type="pct"/>
        <w:jc w:val="center"/>
        <w:tblLook w:val="0020" w:firstRow="1" w:lastRow="0" w:firstColumn="0" w:lastColumn="0" w:noHBand="0" w:noVBand="0"/>
      </w:tblPr>
      <w:tblGrid>
        <w:gridCol w:w="708"/>
        <w:gridCol w:w="5104"/>
        <w:gridCol w:w="2127"/>
        <w:gridCol w:w="1659"/>
      </w:tblGrid>
      <w:tr w:rsidR="00CB35C1" w14:paraId="5AE65E2B" w14:textId="77777777" w:rsidTr="0046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29C8F148" w14:textId="77777777" w:rsidR="00CB35C1" w:rsidRDefault="00FF66C6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1CDD272F" w14:textId="77777777" w:rsidR="00CB35C1" w:rsidRDefault="00FF66C6">
            <w:pPr>
              <w:pStyle w:val="Compact"/>
            </w:pPr>
            <w:proofErr w:type="spellStart"/>
            <w:r>
              <w:t>输入值（</w:t>
            </w:r>
            <w:r>
              <w:t>input_username</w:t>
            </w:r>
            <w:proofErr w:type="spellEnd"/>
            <w:r>
              <w:t>/</w:t>
            </w:r>
            <w:proofErr w:type="spellStart"/>
            <w:r>
              <w:t>input_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6B34E93F" w14:textId="77777777" w:rsidR="00CB35C1" w:rsidRDefault="00FF66C6">
            <w:pPr>
              <w:pStyle w:val="Compact"/>
            </w:pPr>
            <w:proofErr w:type="spellStart"/>
            <w:r>
              <w:t>覆盖等价类编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67E51869" w14:textId="77777777" w:rsidR="00CB35C1" w:rsidRDefault="00FF66C6">
            <w:pPr>
              <w:pStyle w:val="Compact"/>
            </w:pPr>
            <w:proofErr w:type="spellStart"/>
            <w:r>
              <w:t>输出</w:t>
            </w:r>
            <w:proofErr w:type="spellEnd"/>
          </w:p>
        </w:tc>
      </w:tr>
      <w:tr w:rsidR="00CB35C1" w14:paraId="3967AB18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52B77249" w14:textId="77777777" w:rsidR="00CB35C1" w:rsidRDefault="00FF66C6">
            <w:pPr>
              <w:pStyle w:val="Compact"/>
            </w:pPr>
            <w: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62A82C1D" w14:textId="77777777" w:rsidR="00CB35C1" w:rsidRDefault="00FF66C6">
            <w:pPr>
              <w:pStyle w:val="Compact"/>
            </w:pPr>
            <w:proofErr w:type="gramStart"/>
            <w:r>
              <w:t>（</w:t>
            </w:r>
            <w:r>
              <w:t>“</w:t>
            </w:r>
            <w:proofErr w:type="gramEnd"/>
            <w:r>
              <w:t>”</w:t>
            </w:r>
            <w:r>
              <w:t>，</w:t>
            </w:r>
            <w:r>
              <w:t>XXX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68B14D51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74F01522" w14:textId="49214B9F" w:rsidR="00464017" w:rsidRDefault="00464017">
            <w:pPr>
              <w:pStyle w:val="Compact"/>
            </w:pPr>
          </w:p>
        </w:tc>
      </w:tr>
      <w:tr w:rsidR="00CB35C1" w14:paraId="53544342" w14:textId="77777777" w:rsidTr="0046401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591B875E" w14:textId="77777777" w:rsidR="00CB35C1" w:rsidRDefault="00FF66C6">
            <w:pPr>
              <w:pStyle w:val="Compact"/>
            </w:pP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1024FE36" w14:textId="77777777" w:rsidR="00CB35C1" w:rsidRDefault="00FF66C6">
            <w:pPr>
              <w:pStyle w:val="Compact"/>
            </w:pPr>
            <w:r>
              <w:t>（</w:t>
            </w:r>
            <w:r>
              <w:t>“”</w:t>
            </w:r>
            <w:r>
              <w:t>，</w:t>
            </w:r>
            <w:r>
              <w:t>""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6392805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4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  <w:bottom w:val="nil"/>
            </w:tcBorders>
          </w:tcPr>
          <w:p w14:paraId="09C12FD2" w14:textId="6152B15D" w:rsidR="00CB35C1" w:rsidRDefault="00FF66C6">
            <w:pPr>
              <w:pStyle w:val="Compact"/>
            </w:pPr>
            <w:proofErr w:type="spellStart"/>
            <w:r>
              <w:t>请输入用户名</w:t>
            </w:r>
            <w:proofErr w:type="spellEnd"/>
          </w:p>
        </w:tc>
      </w:tr>
      <w:tr w:rsidR="00CB35C1" w14:paraId="45A1AEEB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62A52F1D" w14:textId="77777777" w:rsidR="00CB35C1" w:rsidRDefault="00FF66C6">
            <w:pPr>
              <w:pStyle w:val="Compact"/>
            </w:pPr>
            <w: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60D5A34" w14:textId="77777777" w:rsidR="00CB35C1" w:rsidRDefault="00FF66C6">
            <w:pPr>
              <w:pStyle w:val="Compact"/>
            </w:pPr>
            <w:proofErr w:type="gramStart"/>
            <w:r>
              <w:t>（</w:t>
            </w:r>
            <w:r>
              <w:t>“</w:t>
            </w:r>
            <w:proofErr w:type="gramEnd"/>
            <w:r>
              <w:t>”</w:t>
            </w:r>
            <w:r>
              <w:t>，</w:t>
            </w:r>
            <w:r>
              <w:t>password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94A6197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358EE2DB" w14:textId="57571FDF" w:rsidR="00CB35C1" w:rsidRDefault="00CB35C1">
            <w:pPr>
              <w:pStyle w:val="Compact"/>
            </w:pPr>
          </w:p>
        </w:tc>
      </w:tr>
      <w:tr w:rsidR="00CB35C1" w14:paraId="5A943480" w14:textId="77777777" w:rsidTr="00FE12E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66C05286" w14:textId="77777777" w:rsidR="00CB35C1" w:rsidRDefault="00FF66C6">
            <w:pPr>
              <w:pStyle w:val="Compact"/>
            </w:pPr>
            <w: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B2AC0C2" w14:textId="77777777" w:rsidR="00CB35C1" w:rsidRDefault="00FF66C6">
            <w:pPr>
              <w:pStyle w:val="Compact"/>
            </w:pPr>
            <w:r>
              <w:t>（</w:t>
            </w:r>
            <w:r>
              <w:t>XXX</w:t>
            </w:r>
            <w:proofErr w:type="gramStart"/>
            <w:r>
              <w:t>，</w:t>
            </w:r>
            <w:r>
              <w:t>“ ”</w:t>
            </w:r>
            <w:proofErr w:type="gram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3231C9C3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4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7E5F1E2A" w14:textId="77777777" w:rsidR="00FE12E5" w:rsidRDefault="00FE12E5">
            <w:pPr>
              <w:pStyle w:val="Compact"/>
            </w:pPr>
          </w:p>
          <w:p w14:paraId="3B161E46" w14:textId="221532BC" w:rsidR="00CB35C1" w:rsidRDefault="00FF66C6">
            <w:pPr>
              <w:pStyle w:val="Compact"/>
            </w:pPr>
            <w:proofErr w:type="spellStart"/>
            <w:r>
              <w:t>请输入密码</w:t>
            </w:r>
            <w:proofErr w:type="spellEnd"/>
          </w:p>
        </w:tc>
      </w:tr>
      <w:tr w:rsidR="00CB35C1" w14:paraId="2C333E21" w14:textId="77777777" w:rsidTr="00FE1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02AF00E0" w14:textId="77777777" w:rsidR="00CB35C1" w:rsidRDefault="00FF66C6">
            <w:pPr>
              <w:pStyle w:val="Compact"/>
            </w:pPr>
            <w: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0EC133D8" w14:textId="77777777" w:rsidR="00CB35C1" w:rsidRDefault="00FF66C6">
            <w:pPr>
              <w:pStyle w:val="Compact"/>
            </w:pPr>
            <w:r>
              <w:t>（</w:t>
            </w:r>
            <w:r>
              <w:t>username</w:t>
            </w:r>
            <w:proofErr w:type="gramStart"/>
            <w:r>
              <w:t>，</w:t>
            </w:r>
            <w:r>
              <w:t>“ ”</w:t>
            </w:r>
            <w:proofErr w:type="gram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24EEAE3A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4</w:t>
            </w:r>
            <w:r>
              <w:t>），（</w:t>
            </w:r>
            <w:r>
              <w:t>5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739EBFDC" w14:textId="6F84FCFF" w:rsidR="00CB35C1" w:rsidRDefault="00CB35C1">
            <w:pPr>
              <w:pStyle w:val="Compact"/>
            </w:pPr>
          </w:p>
        </w:tc>
      </w:tr>
      <w:tr w:rsidR="00CB35C1" w14:paraId="1CFBACD7" w14:textId="77777777" w:rsidTr="00C24A5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44E33E59" w14:textId="77777777" w:rsidR="00CB35C1" w:rsidRDefault="00FF66C6">
            <w:pPr>
              <w:pStyle w:val="Compact"/>
            </w:pPr>
            <w: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5CDBA550" w14:textId="77777777" w:rsidR="00CB35C1" w:rsidRDefault="00FF66C6">
            <w:pPr>
              <w:pStyle w:val="Compact"/>
            </w:pPr>
            <w:r>
              <w:t>（</w:t>
            </w:r>
            <w:r>
              <w:t>XXX</w:t>
            </w:r>
            <w:r>
              <w:t>，</w:t>
            </w:r>
            <w:r>
              <w:t>XXX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161C4C0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311F27A3" w14:textId="77777777" w:rsidR="00C24A55" w:rsidRDefault="00C24A55">
            <w:pPr>
              <w:pStyle w:val="Compact"/>
            </w:pPr>
          </w:p>
          <w:p w14:paraId="4EC60005" w14:textId="020FBF01" w:rsidR="00CB35C1" w:rsidRDefault="00FF66C6">
            <w:pPr>
              <w:pStyle w:val="Compact"/>
            </w:pPr>
            <w:proofErr w:type="spellStart"/>
            <w:r>
              <w:t>用户不存在</w:t>
            </w:r>
            <w:proofErr w:type="spellEnd"/>
          </w:p>
        </w:tc>
      </w:tr>
      <w:tr w:rsidR="00CB35C1" w14:paraId="63D9E779" w14:textId="77777777" w:rsidTr="00C24A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7E227298" w14:textId="77777777" w:rsidR="00CB35C1" w:rsidRDefault="00FF66C6">
            <w:pPr>
              <w:pStyle w:val="Compact"/>
            </w:pPr>
            <w: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0A931DCB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r>
              <w:t>XXX</w:t>
            </w:r>
            <w:r>
              <w:t>，</w:t>
            </w:r>
            <w:r>
              <w:t>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48EAAFDD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6E69972F" w14:textId="6320F2CE" w:rsidR="00CB35C1" w:rsidRDefault="00CB35C1">
            <w:pPr>
              <w:pStyle w:val="Compact"/>
            </w:pPr>
          </w:p>
        </w:tc>
      </w:tr>
      <w:tr w:rsidR="00CB35C1" w14:paraId="6B794E9B" w14:textId="77777777" w:rsidTr="0046401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39920179" w14:textId="77777777" w:rsidR="00CB35C1" w:rsidRDefault="00FF66C6">
            <w:pPr>
              <w:pStyle w:val="Compact"/>
            </w:pPr>
            <w: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314F43BE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proofErr w:type="gramStart"/>
            <w:r>
              <w:t>username</w:t>
            </w:r>
            <w:proofErr w:type="gramEnd"/>
            <w:r>
              <w:t>，</w:t>
            </w:r>
            <w:r>
              <w:t>XXX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48E6A01F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5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5299A5C5" w14:textId="77777777" w:rsidR="00CB35C1" w:rsidRDefault="00FF66C6">
            <w:pPr>
              <w:pStyle w:val="Compact"/>
            </w:pPr>
            <w:proofErr w:type="spellStart"/>
            <w:r>
              <w:t>密码输入错误</w:t>
            </w:r>
            <w:proofErr w:type="spellEnd"/>
          </w:p>
        </w:tc>
      </w:tr>
      <w:tr w:rsidR="00CB35C1" w14:paraId="3F6FDFAE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27C97A8F" w14:textId="77777777" w:rsidR="00CB35C1" w:rsidRDefault="00FF66C6">
            <w:pPr>
              <w:pStyle w:val="Compact"/>
            </w:pPr>
            <w: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76F894D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proofErr w:type="gramStart"/>
            <w:r>
              <w:t>username</w:t>
            </w:r>
            <w:proofErr w:type="gramEnd"/>
            <w:r>
              <w:t>，</w:t>
            </w:r>
            <w:r>
              <w:t>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0CF34883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5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6C316EAD" w14:textId="77777777" w:rsidR="00CB35C1" w:rsidRDefault="00FF66C6">
            <w:pPr>
              <w:pStyle w:val="Compact"/>
            </w:pPr>
            <w:proofErr w:type="spellStart"/>
            <w:r>
              <w:t>登入成功</w:t>
            </w:r>
            <w:proofErr w:type="spellEnd"/>
          </w:p>
        </w:tc>
      </w:tr>
    </w:tbl>
    <w:p w14:paraId="3F300285" w14:textId="77777777" w:rsidR="00594BAD" w:rsidRDefault="00594BAD">
      <w:pPr>
        <w:pStyle w:val="a0"/>
      </w:pPr>
    </w:p>
    <w:p w14:paraId="04A68DBF" w14:textId="41A1B117" w:rsidR="00CB35C1" w:rsidRDefault="00FF66C6" w:rsidP="006A5FBE">
      <w:pPr>
        <w:pStyle w:val="1"/>
        <w:spacing w:line="360" w:lineRule="auto"/>
      </w:pPr>
      <w:bookmarkStart w:id="13" w:name="_Toc91705995"/>
      <w:bookmarkStart w:id="14" w:name="三测试数据"/>
      <w:bookmarkEnd w:id="8"/>
      <w:bookmarkEnd w:id="12"/>
      <w:proofErr w:type="spellStart"/>
      <w:r>
        <w:t>三、测试数据</w:t>
      </w:r>
      <w:bookmarkEnd w:id="13"/>
      <w:proofErr w:type="spellEnd"/>
    </w:p>
    <w:tbl>
      <w:tblPr>
        <w:tblStyle w:val="20"/>
        <w:tblW w:w="5659" w:type="pct"/>
        <w:jc w:val="center"/>
        <w:tblLook w:val="0020" w:firstRow="1" w:lastRow="0" w:firstColumn="0" w:lastColumn="0" w:noHBand="0" w:noVBand="0"/>
      </w:tblPr>
      <w:tblGrid>
        <w:gridCol w:w="3357"/>
        <w:gridCol w:w="3370"/>
        <w:gridCol w:w="3296"/>
      </w:tblGrid>
      <w:tr w:rsidR="000B2E02" w14:paraId="06228375" w14:textId="77777777" w:rsidTr="006A5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75" w:type="pct"/>
          </w:tcPr>
          <w:p w14:paraId="04988D84" w14:textId="77777777" w:rsidR="00CB35C1" w:rsidRDefault="00FF66C6">
            <w:pPr>
              <w:pStyle w:val="Compact"/>
            </w:pPr>
            <w:proofErr w:type="spellStart"/>
            <w:r>
              <w:t>数据库数据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81" w:type="pct"/>
          </w:tcPr>
          <w:p w14:paraId="6B79AC1C" w14:textId="77777777" w:rsidR="00CB35C1" w:rsidRDefault="00FF66C6">
            <w:pPr>
              <w:pStyle w:val="Compact"/>
            </w:pPr>
            <w:proofErr w:type="spellStart"/>
            <w:r>
              <w:t>Excel</w:t>
            </w:r>
            <w:r>
              <w:t>数据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4" w:type="pct"/>
          </w:tcPr>
          <w:p w14:paraId="35CC9FFD" w14:textId="77777777" w:rsidR="00CB35C1" w:rsidRDefault="00FF66C6">
            <w:pPr>
              <w:pStyle w:val="Compact"/>
            </w:pPr>
            <w:proofErr w:type="spellStart"/>
            <w:r>
              <w:t>测试用例说明</w:t>
            </w:r>
            <w:proofErr w:type="spellEnd"/>
          </w:p>
        </w:tc>
      </w:tr>
      <w:tr w:rsidR="000B2E02" w14:paraId="33DC5401" w14:textId="77777777" w:rsidTr="00A23F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75" w:type="pct"/>
          </w:tcPr>
          <w:p w14:paraId="7991E66E" w14:textId="7345C8F0" w:rsidR="00CB35C1" w:rsidRDefault="00FF66C6" w:rsidP="00B0377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5472" behindDoc="0" locked="0" layoutInCell="1" allowOverlap="1" wp14:anchorId="197226FA" wp14:editId="62E172AA">
                  <wp:simplePos x="0" y="0"/>
                  <wp:positionH relativeFrom="column">
                    <wp:posOffset>-37407</wp:posOffset>
                  </wp:positionH>
                  <wp:positionV relativeFrom="paragraph">
                    <wp:posOffset>92595</wp:posOffset>
                  </wp:positionV>
                  <wp:extent cx="2015042" cy="1689735"/>
                  <wp:effectExtent l="0" t="0" r="0" b="0"/>
                  <wp:wrapNone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eda1c6340e4a5089aa8babd6febdb0.png?x-oss-process=image/watermark,type_d3F5LXplbmhlaQ,shadow_50,text_Q1NETiBA5bCP5L2V5a2m6ZW_,size_14,color_FFFFFF,t_70,g_se,x_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91"/>
                          <a:stretch/>
                        </pic:blipFill>
                        <pic:spPr bwMode="auto">
                          <a:xfrm>
                            <a:off x="0" y="0"/>
                            <a:ext cx="2015042" cy="1689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81" w:type="pct"/>
          </w:tcPr>
          <w:p w14:paraId="1B196D29" w14:textId="026040C7" w:rsidR="00CB35C1" w:rsidRDefault="00FF66C6" w:rsidP="00B0377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6496" behindDoc="0" locked="0" layoutInCell="1" allowOverlap="1" wp14:anchorId="08E5112A" wp14:editId="7DF8D280">
                  <wp:simplePos x="0" y="0"/>
                  <wp:positionH relativeFrom="column">
                    <wp:posOffset>-19743</wp:posOffset>
                  </wp:positionH>
                  <wp:positionV relativeFrom="paragraph">
                    <wp:posOffset>64886</wp:posOffset>
                  </wp:positionV>
                  <wp:extent cx="2022763" cy="1689735"/>
                  <wp:effectExtent l="0" t="0" r="0" b="0"/>
                  <wp:wrapNone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73fdab01808498b92282c5204e3a230.png?x-oss-process=image/watermark,type_d3F5LXplbmhlaQ,shadow_50,text_Q1NETiBA5bCP5L2V5a2m6ZW_,size_11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2763" cy="1689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4" w:type="pct"/>
          </w:tcPr>
          <w:p w14:paraId="397D7EB5" w14:textId="77777777" w:rsidR="00CB35C1" w:rsidRDefault="00FF66C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7520" behindDoc="0" locked="0" layoutInCell="1" allowOverlap="1" wp14:anchorId="0C610F01" wp14:editId="4DB0642C">
                  <wp:simplePos x="0" y="0"/>
                  <wp:positionH relativeFrom="column">
                    <wp:posOffset>7389</wp:posOffset>
                  </wp:positionH>
                  <wp:positionV relativeFrom="paragraph">
                    <wp:posOffset>84917</wp:posOffset>
                  </wp:positionV>
                  <wp:extent cx="1974273" cy="1669473"/>
                  <wp:effectExtent l="0" t="0" r="0" b="0"/>
                  <wp:wrapNone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00f4803f9eec41a28a3f405912c38ec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4273" cy="16694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E72C42A" w14:textId="77777777" w:rsidR="00CB35C1" w:rsidRDefault="00CB35C1">
            <w:pPr>
              <w:pStyle w:val="ImageCaption"/>
            </w:pPr>
          </w:p>
        </w:tc>
      </w:tr>
    </w:tbl>
    <w:p w14:paraId="268F6E8D" w14:textId="77777777" w:rsidR="00CB35C1" w:rsidRDefault="00CB35C1">
      <w:pPr>
        <w:pStyle w:val="a0"/>
      </w:pPr>
    </w:p>
    <w:tbl>
      <w:tblPr>
        <w:tblStyle w:val="20"/>
        <w:tblW w:w="5429" w:type="pct"/>
        <w:jc w:val="center"/>
        <w:tblLook w:val="0020" w:firstRow="1" w:lastRow="0" w:firstColumn="0" w:lastColumn="0" w:noHBand="0" w:noVBand="0"/>
      </w:tblPr>
      <w:tblGrid>
        <w:gridCol w:w="1804"/>
        <w:gridCol w:w="2452"/>
        <w:gridCol w:w="2308"/>
        <w:gridCol w:w="3052"/>
      </w:tblGrid>
      <w:tr w:rsidR="000B2E02" w14:paraId="5E9D0782" w14:textId="77777777" w:rsidTr="002E7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  <w:vMerge w:val="restart"/>
          </w:tcPr>
          <w:p w14:paraId="6790D5F0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lastRenderedPageBreak/>
              <w:t>测试用例编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4" w:type="pct"/>
            <w:gridSpan w:val="2"/>
          </w:tcPr>
          <w:p w14:paraId="3A6C334D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t>输入数据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8" w:type="pct"/>
            <w:vMerge w:val="restart"/>
          </w:tcPr>
          <w:p w14:paraId="63F8E604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t>预期值</w:t>
            </w:r>
            <w:proofErr w:type="spellEnd"/>
          </w:p>
        </w:tc>
      </w:tr>
      <w:tr w:rsidR="000B2E02" w14:paraId="4D4492CE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  <w:vMerge/>
          </w:tcPr>
          <w:p w14:paraId="5775F7D8" w14:textId="77777777" w:rsidR="000B2E02" w:rsidRDefault="000B2E02" w:rsidP="000B2E02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445767D9" w14:textId="3C4C9F2B" w:rsidR="000B2E02" w:rsidRDefault="000B2E02" w:rsidP="000B2E02">
            <w:pPr>
              <w:pStyle w:val="Compact"/>
              <w:jc w:val="center"/>
            </w:pPr>
            <w:proofErr w:type="spellStart"/>
            <w:r>
              <w:t>input_usernam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63B1EF43" w14:textId="0446E614" w:rsidR="000B2E02" w:rsidRDefault="000B2E02" w:rsidP="000B2E02">
            <w:pPr>
              <w:pStyle w:val="Compact"/>
              <w:jc w:val="center"/>
            </w:pPr>
            <w:proofErr w:type="spellStart"/>
            <w:r>
              <w:t>input_passwor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  <w:vMerge/>
          </w:tcPr>
          <w:p w14:paraId="3C34B65B" w14:textId="77777777" w:rsidR="000B2E02" w:rsidRDefault="000B2E02" w:rsidP="000B2E02">
            <w:pPr>
              <w:pStyle w:val="Compact"/>
              <w:jc w:val="center"/>
            </w:pPr>
          </w:p>
        </w:tc>
      </w:tr>
      <w:tr w:rsidR="00B30214" w14:paraId="070D5D8F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4936012F" w14:textId="77777777" w:rsidR="00B30214" w:rsidRDefault="00B30214" w:rsidP="00B30214">
            <w:pPr>
              <w:pStyle w:val="Compact"/>
              <w:jc w:val="center"/>
            </w:pPr>
            <w:r>
              <w:t>case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3C0F9ED8" w14:textId="4265BF80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proofErr w:type="spellStart"/>
            <w:r w:rsidRPr="00925BD6">
              <w:rPr>
                <w:rFonts w:hint="eastAsia"/>
              </w:rPr>
              <w:t>张三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37D844B0" w14:textId="54706AAA" w:rsidR="00B30214" w:rsidRDefault="00B30214" w:rsidP="00B30214">
            <w:pPr>
              <w:pStyle w:val="Compact"/>
              <w:jc w:val="center"/>
            </w:pPr>
            <w:r w:rsidRPr="00925BD6">
              <w:rPr>
                <w:rFonts w:hint="eastAsia"/>
              </w:rPr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7ECFDAE4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用户不存在</w:t>
            </w:r>
            <w:proofErr w:type="spellEnd"/>
            <w:r>
              <w:t>”</w:t>
            </w:r>
          </w:p>
        </w:tc>
      </w:tr>
      <w:tr w:rsidR="00B30214" w14:paraId="5CA9FE37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26CAECD3" w14:textId="77777777" w:rsidR="00B30214" w:rsidRDefault="00B30214" w:rsidP="00B30214">
            <w:pPr>
              <w:pStyle w:val="Compact"/>
              <w:jc w:val="center"/>
            </w:pPr>
            <w:r>
              <w:t>case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57644A86" w14:textId="77B8DB70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51EC2521" w14:textId="09C7562C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6B5951F4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密码输入错误</w:t>
            </w:r>
            <w:r>
              <w:rPr>
                <w:lang w:eastAsia="zh-CN"/>
              </w:rPr>
              <w:t xml:space="preserve"> ”</w:t>
            </w:r>
          </w:p>
        </w:tc>
      </w:tr>
      <w:tr w:rsidR="00B30214" w14:paraId="3462B45A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008A7880" w14:textId="77777777" w:rsidR="00B30214" w:rsidRDefault="00B30214" w:rsidP="00B30214">
            <w:pPr>
              <w:pStyle w:val="Compact"/>
              <w:jc w:val="center"/>
            </w:pPr>
            <w:r>
              <w:t>case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4AE4D8F" w14:textId="3F417A7A" w:rsidR="00B30214" w:rsidRDefault="00B30214" w:rsidP="00B30214">
            <w:pPr>
              <w:pStyle w:val="Compact"/>
              <w:jc w:val="center"/>
            </w:pPr>
            <w:proofErr w:type="spellStart"/>
            <w:r w:rsidRPr="00925BD6">
              <w:rPr>
                <w:rFonts w:hint="eastAsia"/>
              </w:rPr>
              <w:t>李四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5B3D64EB" w14:textId="4E045F67" w:rsidR="00B30214" w:rsidRDefault="00B30214" w:rsidP="00B30214">
            <w:pPr>
              <w:pStyle w:val="Compact"/>
              <w:jc w:val="center"/>
            </w:pPr>
            <w:r w:rsidRPr="00925BD6">
              <w:rPr>
                <w:rFonts w:hint="eastAsia"/>
              </w:rPr>
              <w:t>err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5D5581D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用户不存在</w:t>
            </w:r>
            <w:proofErr w:type="spellEnd"/>
            <w:r>
              <w:t>”</w:t>
            </w:r>
          </w:p>
        </w:tc>
      </w:tr>
      <w:tr w:rsidR="00B30214" w14:paraId="7B2ADDB6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49ADB0B8" w14:textId="77777777" w:rsidR="00B30214" w:rsidRDefault="00B30214" w:rsidP="00B30214">
            <w:pPr>
              <w:pStyle w:val="Compact"/>
              <w:jc w:val="center"/>
            </w:pPr>
            <w:r>
              <w:t>case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00D8D6D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27615C63" w14:textId="18CCDE64" w:rsidR="00B30214" w:rsidRDefault="00B30214" w:rsidP="00B30214">
            <w:pPr>
              <w:pStyle w:val="Compact"/>
              <w:jc w:val="center"/>
            </w:pPr>
            <w:r w:rsidRPr="00925BD6"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5D21F7C3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4E3B44B8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36888235" w14:textId="77777777" w:rsidR="00B30214" w:rsidRDefault="00B30214" w:rsidP="00B30214">
            <w:pPr>
              <w:pStyle w:val="Compact"/>
              <w:jc w:val="center"/>
            </w:pPr>
            <w:r>
              <w:t>case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1D2954F9" w14:textId="067C725B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2DF80518" w14:textId="100B50D9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1EE83B6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请输入密码</w:t>
            </w:r>
            <w:proofErr w:type="spellEnd"/>
            <w:r>
              <w:t>”</w:t>
            </w:r>
          </w:p>
        </w:tc>
      </w:tr>
      <w:tr w:rsidR="00B30214" w14:paraId="72A70796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52C81511" w14:textId="77777777" w:rsidR="00B30214" w:rsidRDefault="00B30214" w:rsidP="00B30214">
            <w:pPr>
              <w:pStyle w:val="Compact"/>
              <w:jc w:val="center"/>
            </w:pPr>
            <w:r>
              <w:t>case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3EB06479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60DD1F4A" w14:textId="0DBA49DD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1E064C3A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527329AE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0CDB0061" w14:textId="77777777" w:rsidR="00B30214" w:rsidRDefault="00B30214" w:rsidP="00B30214">
            <w:pPr>
              <w:pStyle w:val="Compact"/>
              <w:jc w:val="center"/>
            </w:pPr>
            <w:r>
              <w:t>case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28EC565F" w14:textId="6F3BC03B" w:rsidR="00B30214" w:rsidRDefault="00B30214" w:rsidP="00B30214">
            <w:pPr>
              <w:pStyle w:val="Compact"/>
              <w:jc w:val="center"/>
            </w:pPr>
            <w:proofErr w:type="spellStart"/>
            <w:r w:rsidRPr="00925BD6">
              <w:rPr>
                <w:rFonts w:hint="eastAsia"/>
              </w:rPr>
              <w:t>王五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48AA3885" w14:textId="7ED7693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4547116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请输入密码</w:t>
            </w:r>
            <w:proofErr w:type="spellEnd"/>
            <w:r>
              <w:t>”</w:t>
            </w:r>
          </w:p>
        </w:tc>
      </w:tr>
      <w:tr w:rsidR="00B30214" w14:paraId="08509D79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2712D7D2" w14:textId="77777777" w:rsidR="00B30214" w:rsidRDefault="00B30214" w:rsidP="00B30214">
            <w:pPr>
              <w:pStyle w:val="Compact"/>
              <w:jc w:val="center"/>
            </w:pPr>
            <w:r>
              <w:t>case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51BA9AF4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18EE6470" w14:textId="624A99F5" w:rsidR="00B30214" w:rsidRDefault="00B30214" w:rsidP="00B30214">
            <w:pPr>
              <w:pStyle w:val="Compact"/>
              <w:jc w:val="center"/>
            </w:pPr>
            <w:r w:rsidRPr="00925BD6">
              <w:t>err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0C8FEBAA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0C846E8E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17B5CDBA" w14:textId="77777777" w:rsidR="00B30214" w:rsidRDefault="00B30214" w:rsidP="00B30214">
            <w:pPr>
              <w:pStyle w:val="Compact"/>
              <w:jc w:val="center"/>
            </w:pPr>
            <w:r>
              <w:t>case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1A222E5" w14:textId="63013607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34A216D6" w14:textId="40828535" w:rsidR="00B30214" w:rsidRDefault="00B30214" w:rsidP="00B30214">
            <w:pPr>
              <w:pStyle w:val="Compact"/>
              <w:jc w:val="center"/>
            </w:pPr>
            <w:r w:rsidRPr="00925BD6"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4952E768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登入成功，进入后台主页</w:t>
            </w:r>
          </w:p>
        </w:tc>
      </w:tr>
    </w:tbl>
    <w:p w14:paraId="0DE78EA5" w14:textId="01ADA7CD" w:rsidR="00CB35C1" w:rsidRDefault="00FF66C6" w:rsidP="00B30214">
      <w:pPr>
        <w:pStyle w:val="1"/>
        <w:rPr>
          <w:lang w:eastAsia="zh-CN"/>
        </w:rPr>
      </w:pPr>
      <w:bookmarkStart w:id="15" w:name="_Toc91705996"/>
      <w:bookmarkStart w:id="16" w:name="四测试代码核心部分）"/>
      <w:bookmarkEnd w:id="14"/>
      <w:r>
        <w:rPr>
          <w:lang w:eastAsia="zh-CN"/>
        </w:rPr>
        <w:t>四、测试代码（核心部分）</w:t>
      </w:r>
      <w:bookmarkEnd w:id="15"/>
    </w:p>
    <w:p w14:paraId="07580BAA" w14:textId="77777777" w:rsidR="00CB35C1" w:rsidRDefault="00FF66C6" w:rsidP="00B30214">
      <w:pPr>
        <w:pStyle w:val="2"/>
        <w:spacing w:line="360" w:lineRule="auto"/>
      </w:pPr>
      <w:bookmarkStart w:id="17" w:name="_Toc91705997"/>
      <w:bookmarkStart w:id="18" w:name="X5dee4a0808ba10ce232eb8d2711d5a48be5f3ef"/>
      <w:r>
        <w:t xml:space="preserve">4.1 TestNG </w:t>
      </w:r>
      <w:proofErr w:type="spellStart"/>
      <w:r>
        <w:t>登入测试</w:t>
      </w:r>
      <w:bookmarkEnd w:id="17"/>
      <w:proofErr w:type="spellEnd"/>
    </w:p>
    <w:p w14:paraId="7D8C5AFE" w14:textId="330B941B" w:rsidR="00CB35C1" w:rsidRDefault="00FF66C6" w:rsidP="00890270">
      <w:pPr>
        <w:pStyle w:val="CaptionedFigure"/>
        <w:spacing w:line="480" w:lineRule="auto"/>
      </w:pPr>
      <w:r>
        <w:rPr>
          <w:noProof/>
        </w:rPr>
        <w:drawing>
          <wp:inline distT="0" distB="0" distL="0" distR="0" wp14:anchorId="6A8ECC2B" wp14:editId="02FFC694">
            <wp:extent cx="5334000" cy="249658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1d5254adaa144790b700e2b509d01742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BB0A5" w14:textId="77652825" w:rsidR="00CB35C1" w:rsidRPr="00FD24AF" w:rsidRDefault="00FF66C6" w:rsidP="00E11020">
      <w:pPr>
        <w:rPr>
          <w:b/>
          <w:bCs/>
          <w:color w:val="FF0000"/>
        </w:rPr>
      </w:pPr>
      <w:bookmarkStart w:id="19" w:name="Xaefd1ec833b3a70b684cf0dc6738889487e7a57"/>
      <w:r w:rsidRPr="00FD24AF">
        <w:rPr>
          <w:b/>
          <w:bCs/>
          <w:color w:val="FF0000"/>
        </w:rPr>
        <w:t>TestNGConfig.java</w:t>
      </w:r>
    </w:p>
    <w:p w14:paraId="660472D8" w14:textId="413BEB12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config</w:t>
      </w:r>
      <w:proofErr w:type="spellEnd"/>
      <w:r>
        <w:rPr>
          <w:rStyle w:val="Import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ClassName </w:t>
      </w:r>
      <w:proofErr w:type="spellStart"/>
      <w:r>
        <w:rPr>
          <w:rStyle w:val="CommentTok"/>
        </w:rPr>
        <w:t>TestNGConfig</w:t>
      </w:r>
      <w:proofErr w:type="spellEnd"/>
      <w:r>
        <w:br/>
      </w:r>
      <w:r>
        <w:rPr>
          <w:rStyle w:val="CommentTok"/>
        </w:rPr>
        <w:t xml:space="preserve"> * @description: </w:t>
      </w:r>
      <w:proofErr w:type="spellStart"/>
      <w:r>
        <w:rPr>
          <w:rStyle w:val="CommentTok"/>
        </w:rPr>
        <w:t>测试代码相关配置信息和数据文件信息</w:t>
      </w:r>
      <w:proofErr w:type="spellEnd"/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 2021/12/27 18:49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alibaba.excel.EasyExcel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sql</w:t>
      </w:r>
      <w:proofErr w:type="spell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Config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jdbc:mysql://localhost/db_springboot?&amp;useSSL=false&amp;serverTimezone=UTC&amp;rewriteBatchedStatements=tru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river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mysql.cj.jdbc.Driver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User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>"roo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Password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1234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StudyProject</w:t>
      </w:r>
      <w:r>
        <w:rPr>
          <w:rStyle w:val="SpecialCharTok"/>
        </w:rPr>
        <w:t>\\</w:t>
      </w:r>
      <w:r>
        <w:rPr>
          <w:rStyle w:val="StringTok"/>
        </w:rPr>
        <w:t>Project</w:t>
      </w:r>
      <w:r>
        <w:rPr>
          <w:rStyle w:val="SpecialCharTok"/>
        </w:rPr>
        <w:t>\\</w:t>
      </w:r>
      <w:r>
        <w:rPr>
          <w:rStyle w:val="StringTok"/>
        </w:rPr>
        <w:t>Java</w:t>
      </w:r>
      <w:r>
        <w:rPr>
          <w:rStyle w:val="SpecialCharTok"/>
        </w:rPr>
        <w:t>\\</w:t>
      </w:r>
      <w:r>
        <w:rPr>
          <w:rStyle w:val="StringTok"/>
        </w:rPr>
        <w:t>SpringBoot</w:t>
      </w:r>
      <w:r>
        <w:rPr>
          <w:rStyle w:val="SpecialCharTok"/>
        </w:rPr>
        <w:t>\\</w:t>
      </w:r>
      <w:r>
        <w:rPr>
          <w:rStyle w:val="StringTok"/>
        </w:rPr>
        <w:t>springboot</w:t>
      </w:r>
      <w:r>
        <w:rPr>
          <w:rStyle w:val="SpecialCharTok"/>
        </w:rPr>
        <w:t>\\</w:t>
      </w:r>
      <w:r>
        <w:rPr>
          <w:rStyle w:val="StringTok"/>
        </w:rPr>
        <w:t>src</w:t>
      </w:r>
      <w:r>
        <w:rPr>
          <w:rStyle w:val="SpecialCharTok"/>
        </w:rPr>
        <w:t>\\</w:t>
      </w:r>
      <w:r>
        <w:rPr>
          <w:rStyle w:val="StringTok"/>
        </w:rPr>
        <w:t>test</w:t>
      </w:r>
      <w:r>
        <w:rPr>
          <w:rStyle w:val="SpecialCharTok"/>
        </w:rPr>
        <w:t>\\</w:t>
      </w:r>
      <w:r>
        <w:rPr>
          <w:rStyle w:val="StringTok"/>
        </w:rPr>
        <w:t>resources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TestNGData.xlsx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username =</w:t>
      </w:r>
      <w:r>
        <w:rPr>
          <w:rStyle w:val="StringTok"/>
        </w:rPr>
        <w:t>"admi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password =</w:t>
      </w:r>
      <w:r>
        <w:rPr>
          <w:rStyle w:val="StringTok"/>
        </w:rPr>
        <w:t>"123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登录成功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Ip</w:t>
      </w:r>
      <w:proofErr w:type="spellEnd"/>
      <w:r>
        <w:rPr>
          <w:rStyle w:val="NormalTok"/>
        </w:rPr>
        <w:t>(){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ttp://localhost:8080/"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DatabaseData</w:t>
      </w:r>
      <w:proofErr w:type="spellEnd"/>
      <w:r>
        <w:rPr>
          <w:rStyle w:val="NormalTok"/>
        </w:rPr>
        <w:t>()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数据库文件信息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driver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nection</w:t>
      </w:r>
      <w:r>
        <w:rPr>
          <w:rStyle w:val="NormalTok"/>
        </w:rPr>
        <w:t xml:space="preserve"> con = </w:t>
      </w:r>
      <w:proofErr w:type="spellStart"/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,sqlUser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Password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atement</w:t>
      </w:r>
      <w:r>
        <w:rPr>
          <w:rStyle w:val="NormalTok"/>
        </w:rPr>
        <w:t xml:space="preserve"> s = </w:t>
      </w:r>
      <w:proofErr w:type="spellStart"/>
      <w:r>
        <w:rPr>
          <w:rStyle w:val="NormalTok"/>
        </w:rPr>
        <w:t>con.</w:t>
      </w:r>
      <w:r>
        <w:rPr>
          <w:rStyle w:val="FunctionTok"/>
        </w:rPr>
        <w:t>createStatement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ResultSet</w:t>
      </w:r>
      <w:r>
        <w:rPr>
          <w:rStyle w:val="NormalTok"/>
        </w:rPr>
        <w:t>.</w:t>
      </w:r>
      <w:r>
        <w:rPr>
          <w:rStyle w:val="FunctionTok"/>
        </w:rPr>
        <w:t>TYPE_SCROLL_INSENSITIV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ResultSet</w:t>
      </w:r>
      <w:r>
        <w:rPr>
          <w:rStyle w:val="NormalTok"/>
        </w:rPr>
        <w:t>.</w:t>
      </w:r>
      <w:r>
        <w:rPr>
          <w:rStyle w:val="FunctionTok"/>
        </w:rPr>
        <w:t>CONCUR_READ_ONLY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ResultSe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.</w:t>
      </w:r>
      <w:r>
        <w:rPr>
          <w:rStyle w:val="FunctionTok"/>
        </w:rPr>
        <w:t>executeQuery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select * from </w:t>
      </w:r>
      <w:proofErr w:type="spellStart"/>
      <w:r>
        <w:rPr>
          <w:rStyle w:val="StringTok"/>
        </w:rPr>
        <w:t>user_copy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ota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next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total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total]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beforeFirst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next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pw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a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 | </w:t>
      </w:r>
      <w:proofErr w:type="spellStart"/>
      <w:r>
        <w:rPr>
          <w:rStyle w:val="BuiltInTok"/>
        </w:rPr>
        <w:t>SQLException</w:t>
      </w:r>
      <w:proofErr w:type="spellEnd"/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Excel</w:t>
      </w:r>
      <w:r>
        <w:rPr>
          <w:rStyle w:val="CommentTok"/>
        </w:rPr>
        <w:t>文件数据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&gt; list = </w:t>
      </w:r>
      <w:proofErr w:type="spellStart"/>
      <w:r>
        <w:rPr>
          <w:rStyle w:val="NormalTok"/>
        </w:rPr>
        <w:t>EasyExcel</w:t>
      </w:r>
      <w:proofErr w:type="spellEnd"/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r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she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doReadSync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()][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ow=</w:t>
      </w:r>
      <w:r>
        <w:rPr>
          <w:rStyle w:val="DecValTok"/>
        </w:rPr>
        <w:t>0</w:t>
      </w:r>
      <w:r>
        <w:rPr>
          <w:rStyle w:val="NormalTok"/>
        </w:rPr>
        <w:t>, column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&gt; map : list) {</w:t>
      </w:r>
      <w:r>
        <w:br/>
      </w:r>
      <w:r>
        <w:rPr>
          <w:rStyle w:val="NormalTok"/>
        </w:rPr>
        <w:t xml:space="preserve">            data[row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()];</w:t>
      </w:r>
      <w:r>
        <w:br/>
      </w:r>
      <w:r>
        <w:rPr>
          <w:rStyle w:val="NormalTok"/>
        </w:rPr>
        <w:t xml:space="preserve">            column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value :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values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data[row][column] = value;</w:t>
      </w:r>
      <w:r>
        <w:br/>
      </w:r>
      <w:r>
        <w:rPr>
          <w:rStyle w:val="NormalTok"/>
        </w:rPr>
        <w:t xml:space="preserve">                column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row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ExpectResult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ExpectResult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expect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Username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username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Usernam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username</w:t>
      </w:r>
      <w:proofErr w:type="spellEnd"/>
      <w:r>
        <w:rPr>
          <w:rStyle w:val="NormalTok"/>
        </w:rPr>
        <w:t xml:space="preserve"> = username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assword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password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Password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ssword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password</w:t>
      </w:r>
      <w:proofErr w:type="spellEnd"/>
      <w:r>
        <w:rPr>
          <w:rStyle w:val="NormalTok"/>
        </w:rPr>
        <w:t xml:space="preserve"> = password;}</w:t>
      </w:r>
      <w:r>
        <w:br/>
      </w:r>
      <w:r>
        <w:br/>
      </w:r>
      <w:r>
        <w:rPr>
          <w:rStyle w:val="NormalTok"/>
        </w:rPr>
        <w:t>}</w:t>
      </w:r>
    </w:p>
    <w:p w14:paraId="53B6BE8E" w14:textId="77777777" w:rsidR="00CB35C1" w:rsidRDefault="00CB35C1">
      <w:pPr>
        <w:pStyle w:val="FirstParagraph"/>
      </w:pPr>
    </w:p>
    <w:p w14:paraId="24B9319E" w14:textId="19AD6E6B" w:rsidR="00CB35C1" w:rsidRPr="00E11020" w:rsidRDefault="00FF66C6" w:rsidP="00E11020">
      <w:pPr>
        <w:rPr>
          <w:b/>
          <w:bCs/>
          <w:color w:val="FF0000"/>
        </w:rPr>
      </w:pPr>
      <w:bookmarkStart w:id="20" w:name="Xf267b3dcabb37ff4de43d39d7b9ece54ab01cef"/>
      <w:bookmarkEnd w:id="19"/>
      <w:r w:rsidRPr="00E11020">
        <w:rPr>
          <w:b/>
          <w:bCs/>
          <w:color w:val="FF0000"/>
        </w:rPr>
        <w:t>TestNGWebTest.java</w:t>
      </w:r>
    </w:p>
    <w:p w14:paraId="6FB140AE" w14:textId="16530CC3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webTest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ClassName </w:t>
      </w:r>
      <w:proofErr w:type="spellStart"/>
      <w:r>
        <w:rPr>
          <w:rStyle w:val="CommentTok"/>
        </w:rPr>
        <w:t>TestNGWebTest</w:t>
      </w:r>
      <w:proofErr w:type="spellEnd"/>
      <w:r>
        <w:br/>
      </w:r>
      <w:r>
        <w:rPr>
          <w:rStyle w:val="CommentTok"/>
        </w:rPr>
        <w:t xml:space="preserve"> * @description: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TestNG</w:t>
      </w:r>
      <w:r>
        <w:rPr>
          <w:rStyle w:val="CommentTok"/>
        </w:rPr>
        <w:t>对数据库信息或</w:t>
      </w:r>
      <w:r>
        <w:rPr>
          <w:rStyle w:val="CommentTok"/>
        </w:rPr>
        <w:t>excel</w:t>
      </w:r>
      <w:r>
        <w:rPr>
          <w:rStyle w:val="CommentTok"/>
        </w:rPr>
        <w:t>文件信息进行登入功能测试</w:t>
      </w:r>
      <w:proofErr w:type="spellEnd"/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 2021/11/23 8:47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config.TestNGConfig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openqa.selenium.By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openqa.selenium.chrome.ChromeDriv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testng.annotations</w:t>
      </w:r>
      <w:proofErr w:type="spellEnd"/>
      <w:r>
        <w:rPr>
          <w:rStyle w:val="ImportTok"/>
        </w:rPr>
        <w:t>.*;</w:t>
      </w:r>
      <w:r>
        <w:br/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testng.AssertJUnit.assertEquals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WebTest</w:t>
      </w:r>
      <w:proofErr w:type="spellEnd"/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romeDriver</w:t>
      </w:r>
      <w:proofErr w:type="spellEnd"/>
      <w:r>
        <w:rPr>
          <w:rStyle w:val="NormalTok"/>
        </w:rPr>
        <w:t xml:space="preserve"> driv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在当前测试类开始时运行</w:t>
      </w:r>
      <w:proofErr w:type="spellEnd"/>
      <w:r>
        <w:rPr>
          <w:rStyle w:val="CommentTok"/>
        </w:rPr>
        <w:t>。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Cla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eforeClas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-------------------</w:t>
      </w:r>
      <w:proofErr w:type="spellStart"/>
      <w:r>
        <w:rPr>
          <w:rStyle w:val="StringTok"/>
        </w:rPr>
        <w:t>beforeClas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s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bdriver.chrome.driv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/test/resources/chromedriver.ex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riv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romeDrive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每个测试方法运行之前运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before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rPr>
          <w:rStyle w:val="NormalTok"/>
        </w:rPr>
        <w:t>(dataProvider=</w:t>
      </w:r>
      <w:r>
        <w:rPr>
          <w:rStyle w:val="StringTok"/>
        </w:rPr>
        <w:t>"getDatabase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ebTestByUseDatabas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 xml:space="preserve">(username, </w:t>
      </w:r>
      <w:proofErr w:type="spellStart"/>
      <w:r>
        <w:rPr>
          <w:rStyle w:val="NormalTok"/>
        </w:rPr>
        <w:t>password,result</w:t>
      </w:r>
      <w:proofErr w:type="spellEnd"/>
      <w:r>
        <w:rPr>
          <w:rStyle w:val="NormalTok"/>
        </w:rPr>
        <w:t>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ataProvider</w:t>
      </w:r>
      <w:r>
        <w:rPr>
          <w:rStyle w:val="NormalTok"/>
        </w:rPr>
        <w:t xml:space="preserve">(name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Database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DatabaseData</w:t>
      </w:r>
      <w:proofErr w:type="spellEnd"/>
      <w:r>
        <w:rPr>
          <w:rStyle w:val="NormalTok"/>
        </w:rPr>
        <w:t>() {</w:t>
      </w:r>
      <w:proofErr w:type="spellStart"/>
      <w:r>
        <w:rPr>
          <w:rStyle w:val="NormalTok"/>
        </w:rPr>
        <w:t>returnTestNGConfig.</w:t>
      </w:r>
      <w:r>
        <w:rPr>
          <w:rStyle w:val="FunctionTok"/>
        </w:rPr>
        <w:t>getDatabaseData</w:t>
      </w:r>
      <w:proofErr w:type="spellEnd"/>
      <w:r>
        <w:rPr>
          <w:rStyle w:val="NormalTok"/>
        </w:rPr>
        <w:t>(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rPr>
          <w:rStyle w:val="NormalTok"/>
        </w:rPr>
        <w:t>(dataProvider=</w:t>
      </w:r>
      <w:r>
        <w:rPr>
          <w:rStyle w:val="StringTok"/>
        </w:rPr>
        <w:t>"getExcel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ebTestByUseExce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 xml:space="preserve">(username, </w:t>
      </w:r>
      <w:proofErr w:type="spellStart"/>
      <w:r>
        <w:rPr>
          <w:rStyle w:val="NormalTok"/>
        </w:rPr>
        <w:t>password,result</w:t>
      </w:r>
      <w:proofErr w:type="spellEnd"/>
      <w:r>
        <w:rPr>
          <w:rStyle w:val="NormalTok"/>
        </w:rPr>
        <w:t>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ataProvider</w:t>
      </w:r>
      <w:r>
        <w:rPr>
          <w:rStyle w:val="NormalTok"/>
        </w:rPr>
        <w:t xml:space="preserve">(name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Excel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getExcelDat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每个测试方法运行之后运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ter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after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InterruptedException</w:t>
      </w:r>
      <w:proofErr w:type="spellEnd"/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在当前测试类结束时运行</w:t>
      </w:r>
      <w:proofErr w:type="spellEnd"/>
      <w:r>
        <w:rPr>
          <w:rStyle w:val="CommentTok"/>
        </w:rPr>
        <w:t>。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Cla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fterClas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quit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-------------------</w:t>
      </w:r>
      <w:proofErr w:type="spellStart"/>
      <w:r>
        <w:rPr>
          <w:rStyle w:val="StringTok"/>
        </w:rPr>
        <w:t>afterClas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 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test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getIp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ndKeys</w:t>
      </w:r>
      <w:proofErr w:type="spellEnd"/>
      <w:r>
        <w:rPr>
          <w:rStyle w:val="NormalTok"/>
        </w:rPr>
        <w:t>(usernam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ndKeys</w:t>
      </w:r>
      <w:proofErr w:type="spellEnd"/>
      <w:r>
        <w:rPr>
          <w:rStyle w:val="NormalTok"/>
        </w:rPr>
        <w:t>(password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StringTok"/>
        </w:rPr>
        <w:t>"sign-in-submit"</w:t>
      </w:r>
      <w:r>
        <w:rPr>
          <w:rStyle w:val="NormalTok"/>
        </w:rPr>
        <w:t>)).</w:t>
      </w:r>
      <w:r>
        <w:rPr>
          <w:rStyle w:val="FunctionTok"/>
        </w:rPr>
        <w:t>cli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 driver.</w:t>
      </w:r>
      <w:r>
        <w:rPr>
          <w:rStyle w:val="FunctionTok"/>
        </w:rPr>
        <w:t>findElement</w:t>
      </w:r>
      <w:r>
        <w:rPr>
          <w:rStyle w:val="NormalTok"/>
        </w:rPr>
        <w:t>(By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StringTok"/>
        </w:rPr>
        <w:t>"expect_result"</w:t>
      </w:r>
      <w:r>
        <w:rPr>
          <w:rStyle w:val="NormalTok"/>
        </w:rPr>
        <w:t>)).</w:t>
      </w:r>
      <w:r>
        <w:rPr>
          <w:rStyle w:val="FunctionTok"/>
        </w:rPr>
        <w:t>getAttribute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), resul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7E0B3B95" w14:textId="77777777" w:rsidR="00CB35C1" w:rsidRDefault="00CB35C1">
      <w:pPr>
        <w:pStyle w:val="FirstParagraph"/>
      </w:pPr>
    </w:p>
    <w:p w14:paraId="0FF9C462" w14:textId="77777777" w:rsidR="00CB35C1" w:rsidRDefault="00FF66C6" w:rsidP="00890270">
      <w:pPr>
        <w:pStyle w:val="2"/>
        <w:spacing w:line="360" w:lineRule="auto"/>
      </w:pPr>
      <w:bookmarkStart w:id="21" w:name="_Toc91705998"/>
      <w:bookmarkStart w:id="22" w:name="X202bc193887e70b4def98eee72f904b02bdd62c"/>
      <w:bookmarkEnd w:id="18"/>
      <w:bookmarkEnd w:id="20"/>
      <w:r>
        <w:t xml:space="preserve">4.2 Junit </w:t>
      </w:r>
      <w:proofErr w:type="spellStart"/>
      <w:r>
        <w:t>单元测试</w:t>
      </w:r>
      <w:bookmarkEnd w:id="21"/>
      <w:proofErr w:type="spellEnd"/>
    </w:p>
    <w:p w14:paraId="7BEFA3D0" w14:textId="77777777" w:rsidR="00CB35C1" w:rsidRDefault="00FF66C6">
      <w:pPr>
        <w:pStyle w:val="CaptionedFigure"/>
      </w:pPr>
      <w:r>
        <w:rPr>
          <w:noProof/>
        </w:rPr>
        <w:drawing>
          <wp:inline distT="0" distB="0" distL="0" distR="0" wp14:anchorId="1D1ED2F4" wp14:editId="2971C008">
            <wp:extent cx="5334000" cy="5077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a08e50a51a114efd8e5a5f5928ece7e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55F4" w14:textId="77777777" w:rsidR="00CB35C1" w:rsidRDefault="00CB35C1">
      <w:pPr>
        <w:pStyle w:val="ImageCaption"/>
      </w:pPr>
    </w:p>
    <w:p w14:paraId="5E2A40FD" w14:textId="6EF3CA86" w:rsidR="00CB35C1" w:rsidRPr="00E11020" w:rsidRDefault="00C467F4" w:rsidP="00E11020">
      <w:pPr>
        <w:rPr>
          <w:b/>
          <w:bCs/>
          <w:color w:val="FF0000"/>
        </w:rPr>
      </w:pPr>
      <w:r w:rsidRPr="00E11020">
        <w:rPr>
          <w:rFonts w:hint="eastAsia"/>
          <w:b/>
          <w:bCs/>
          <w:color w:val="FF0000"/>
        </w:rPr>
        <w:t>SpringbootApplicationTests</w:t>
      </w:r>
      <w:r w:rsidRPr="00E11020">
        <w:rPr>
          <w:b/>
          <w:bCs/>
          <w:color w:val="FF0000"/>
        </w:rPr>
        <w:t>.java</w:t>
      </w:r>
    </w:p>
    <w:p w14:paraId="160C1177" w14:textId="70CAE6F7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core.conditions.update.UpdateWrapp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core.metadata.IPag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extension.plugins.pagination.Pag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springboot.entity.Us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springboot.service.UserServic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oot.test.context.SpringBoot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ecurity.crypto.bcrypt.BCryptPasswordEncoder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security.crypto.password.PasswordEncoder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lastRenderedPageBreak/>
        <w:br/>
      </w:r>
      <w:r>
        <w:rPr>
          <w:rStyle w:val="AttributeTok"/>
        </w:rPr>
        <w:t>@SpringBootTest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bootApplicationTests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: 2021/10/6 0:56</w:t>
      </w:r>
      <w:r>
        <w:br/>
      </w:r>
      <w:r>
        <w:rPr>
          <w:rStyle w:val="CommentTok"/>
        </w:rPr>
        <w:t xml:space="preserve"> * @description</w:t>
      </w:r>
      <w:r>
        <w:rPr>
          <w:rStyle w:val="CommentTok"/>
        </w:rPr>
        <w:t>：</w:t>
      </w:r>
      <w:r>
        <w:rPr>
          <w:rStyle w:val="CommentTok"/>
        </w:rPr>
        <w:t xml:space="preserve">security </w:t>
      </w:r>
      <w:proofErr w:type="spellStart"/>
      <w:r>
        <w:rPr>
          <w:rStyle w:val="CommentTok"/>
        </w:rPr>
        <w:t>安全访问测试</w:t>
      </w:r>
      <w:proofErr w:type="spellEnd"/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textLord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p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CryptPasswordEncode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encode = </w:t>
      </w:r>
      <w:proofErr w:type="spellStart"/>
      <w:r>
        <w:rPr>
          <w:rStyle w:val="NormalTok"/>
        </w:rPr>
        <w:t>pe.</w:t>
      </w:r>
      <w:r>
        <w:rPr>
          <w:rStyle w:val="FunctionTok"/>
        </w:rPr>
        <w:t>encode</w:t>
      </w:r>
      <w:proofErr w:type="spellEnd"/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encod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matches = </w:t>
      </w:r>
      <w:proofErr w:type="spellStart"/>
      <w:r>
        <w:rPr>
          <w:rStyle w:val="NormalTok"/>
        </w:rPr>
        <w:t>pe.</w:t>
      </w:r>
      <w:r>
        <w:rPr>
          <w:rStyle w:val="FunctionTok"/>
        </w:rPr>
        <w:t>matches</w:t>
      </w:r>
      <w:proofErr w:type="spellEnd"/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,encod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matche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: 2021/10/6 0:55</w:t>
      </w:r>
      <w:r>
        <w:br/>
      </w:r>
      <w:r>
        <w:rPr>
          <w:rStyle w:val="CommentTok"/>
        </w:rPr>
        <w:t xml:space="preserve"> * @description</w:t>
      </w:r>
      <w:r>
        <w:rPr>
          <w:rStyle w:val="CommentTok"/>
        </w:rPr>
        <w:t>：</w:t>
      </w:r>
      <w:r>
        <w:rPr>
          <w:rStyle w:val="CommentTok"/>
        </w:rPr>
        <w:t xml:space="preserve">mybatis-plus </w:t>
      </w:r>
      <w:proofErr w:type="spellStart"/>
      <w:r>
        <w:rPr>
          <w:rStyle w:val="CommentTok"/>
        </w:rPr>
        <w:t>数据库测试</w:t>
      </w:r>
      <w:proofErr w:type="spellEnd"/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quer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System.out.printl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serService.getById</w:t>
      </w:r>
      <w:proofErr w:type="spellEnd"/>
      <w:r>
        <w:rPr>
          <w:rStyle w:val="CommentTok"/>
        </w:rPr>
        <w:t>(1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User </w:t>
      </w:r>
      <w:proofErr w:type="spellStart"/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setUse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李四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setUserPwd</w:t>
      </w:r>
      <w:proofErr w:type="spellEnd"/>
      <w:r>
        <w:rPr>
          <w:rStyle w:val="NormalTok"/>
        </w:rPr>
        <w:t>(</w:t>
      </w:r>
      <w:r>
        <w:rPr>
          <w:rStyle w:val="StringTok"/>
        </w:rPr>
        <w:t>"456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save</w:t>
      </w:r>
      <w:proofErr w:type="spellEnd"/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getUserId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removeById</w:t>
      </w:r>
      <w:proofErr w:type="spell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up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Wrapper</w:t>
      </w:r>
      <w:proofErr w:type="spellEnd"/>
      <w:r>
        <w:rPr>
          <w:rStyle w:val="NormalTok"/>
        </w:rPr>
        <w:t>&lt;User&gt;().</w:t>
      </w:r>
      <w:r>
        <w:rPr>
          <w:rStyle w:val="FunctionTok"/>
        </w:rPr>
        <w:t>lambda</w:t>
      </w:r>
      <w:r>
        <w:rPr>
          <w:rStyle w:val="NormalTok"/>
        </w:rPr>
        <w:t>().</w:t>
      </w:r>
      <w:r>
        <w:rPr>
          <w:rStyle w:val="FunctionTok"/>
        </w:rPr>
        <w:t>set</w:t>
      </w:r>
      <w:r>
        <w:rPr>
          <w:rStyle w:val="NormalTok"/>
        </w:rPr>
        <w:t>(User::</w:t>
      </w:r>
      <w:proofErr w:type="spellStart"/>
      <w:r>
        <w:rPr>
          <w:rStyle w:val="NormalTok"/>
        </w:rPr>
        <w:t>getUserPw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223"</w:t>
      </w:r>
      <w:r>
        <w:rPr>
          <w:rStyle w:val="NormalTok"/>
        </w:rPr>
        <w:t>).</w:t>
      </w:r>
      <w:r>
        <w:rPr>
          <w:rStyle w:val="FunctionTok"/>
        </w:rPr>
        <w:t>eq</w:t>
      </w:r>
      <w:r>
        <w:rPr>
          <w:rStyle w:val="NormalTok"/>
        </w:rPr>
        <w:t>(User::</w:t>
      </w:r>
      <w:proofErr w:type="spellStart"/>
      <w:r>
        <w:rPr>
          <w:rStyle w:val="NormalTok"/>
        </w:rPr>
        <w:t>getUser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&lt;User&gt;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Page&lt;&gt;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&lt;User&gt; page = 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p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&gt; records = </w:t>
      </w:r>
      <w:proofErr w:type="spellStart"/>
      <w:r>
        <w:rPr>
          <w:rStyle w:val="NormalTok"/>
        </w:rPr>
        <w:t>page.</w:t>
      </w:r>
      <w:r>
        <w:rPr>
          <w:rStyle w:val="FunctionTok"/>
        </w:rPr>
        <w:t>getRecords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records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ge.</w:t>
      </w:r>
      <w:r>
        <w:rPr>
          <w:rStyle w:val="FunctionTok"/>
        </w:rPr>
        <w:t>getPages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6806B6C1" w14:textId="5439ACE7" w:rsidR="00CB35C1" w:rsidRDefault="00CB35C1">
      <w:pPr>
        <w:pStyle w:val="FirstParagraph"/>
      </w:pPr>
    </w:p>
    <w:p w14:paraId="1A24A376" w14:textId="2F653F13" w:rsidR="00CB35C1" w:rsidRDefault="00FF66C6" w:rsidP="006A5FBE">
      <w:pPr>
        <w:pStyle w:val="1"/>
        <w:rPr>
          <w:lang w:eastAsia="zh-CN"/>
        </w:rPr>
      </w:pPr>
      <w:bookmarkStart w:id="23" w:name="_Toc91705999"/>
      <w:bookmarkStart w:id="24" w:name="五数据分析"/>
      <w:bookmarkEnd w:id="16"/>
      <w:bookmarkEnd w:id="22"/>
      <w:r>
        <w:rPr>
          <w:lang w:eastAsia="zh-CN"/>
        </w:rPr>
        <w:t>五、数据分析</w:t>
      </w:r>
      <w:bookmarkEnd w:id="23"/>
    </w:p>
    <w:p w14:paraId="0A9F92FA" w14:textId="77777777" w:rsidR="00CB35C1" w:rsidRDefault="00FF66C6" w:rsidP="00C467F4">
      <w:pPr>
        <w:pStyle w:val="2"/>
        <w:spacing w:line="480" w:lineRule="auto"/>
        <w:rPr>
          <w:lang w:eastAsia="zh-CN"/>
        </w:rPr>
      </w:pPr>
      <w:bookmarkStart w:id="25" w:name="_Toc91706000"/>
      <w:bookmarkStart w:id="26" w:name="Xb0506c91a351d3fb0e2e5b7939d625461877634"/>
      <w:r>
        <w:rPr>
          <w:lang w:eastAsia="zh-CN"/>
        </w:rPr>
        <w:t xml:space="preserve">5.1 </w:t>
      </w:r>
      <w:r>
        <w:rPr>
          <w:lang w:eastAsia="zh-CN"/>
        </w:rPr>
        <w:t>测试运行分析</w:t>
      </w:r>
      <w:bookmarkEnd w:id="25"/>
    </w:p>
    <w:tbl>
      <w:tblPr>
        <w:tblStyle w:val="20"/>
        <w:tblW w:w="6162" w:type="pct"/>
        <w:tblInd w:w="-1026" w:type="dxa"/>
        <w:tblLook w:val="0020" w:firstRow="1" w:lastRow="0" w:firstColumn="0" w:lastColumn="0" w:noHBand="0" w:noVBand="0"/>
      </w:tblPr>
      <w:tblGrid>
        <w:gridCol w:w="3698"/>
        <w:gridCol w:w="3713"/>
        <w:gridCol w:w="3503"/>
      </w:tblGrid>
      <w:tr w:rsidR="00C37B10" w14:paraId="51257F29" w14:textId="77777777" w:rsidTr="00C37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4" w:type="pct"/>
          </w:tcPr>
          <w:p w14:paraId="04A0C244" w14:textId="3902AFCE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1990CEF6" wp14:editId="0BE0C974">
                  <wp:simplePos x="0" y="0"/>
                  <wp:positionH relativeFrom="column">
                    <wp:posOffset>-6927</wp:posOffset>
                  </wp:positionH>
                  <wp:positionV relativeFrom="paragraph">
                    <wp:posOffset>47221</wp:posOffset>
                  </wp:positionV>
                  <wp:extent cx="2209800" cy="2396836"/>
                  <wp:effectExtent l="0" t="0" r="0" b="0"/>
                  <wp:wrapNone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7d58427df5497691f6dd8099bf69da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23968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pct"/>
          </w:tcPr>
          <w:p w14:paraId="66EB652D" w14:textId="371F37D2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07DCD589" wp14:editId="499D29C0">
                  <wp:simplePos x="0" y="0"/>
                  <wp:positionH relativeFrom="column">
                    <wp:posOffset>-13855</wp:posOffset>
                  </wp:positionH>
                  <wp:positionV relativeFrom="paragraph">
                    <wp:posOffset>61076</wp:posOffset>
                  </wp:positionV>
                  <wp:extent cx="2223654" cy="2396490"/>
                  <wp:effectExtent l="0" t="0" r="0" b="0"/>
                  <wp:wrapNone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311939104914b6e9f0368a28270e59d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3654" cy="2396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6" w:type="pct"/>
          </w:tcPr>
          <w:p w14:paraId="4ED4B4B6" w14:textId="43AD3FCA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070A5D7E" wp14:editId="2D5796F3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1075</wp:posOffset>
                  </wp:positionV>
                  <wp:extent cx="2036445" cy="2396490"/>
                  <wp:effectExtent l="0" t="0" r="0" b="0"/>
                  <wp:wrapNone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ffeb4efe517f4033b9072e8b39d6d54a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445" cy="2396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37B10" w14:paraId="40F6C51A" w14:textId="77777777" w:rsidTr="00C37B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4" w:type="pct"/>
          </w:tcPr>
          <w:p w14:paraId="268C27F4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4</w:t>
            </w:r>
            <w:r>
              <w:t>，</w:t>
            </w:r>
            <w:r>
              <w:t>6</w:t>
            </w:r>
            <w:r>
              <w:t>，</w:t>
            </w:r>
            <w: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pct"/>
          </w:tcPr>
          <w:p w14:paraId="69E5903C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5</w:t>
            </w:r>
            <w:r>
              <w:t>，</w:t>
            </w:r>
            <w: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6" w:type="pct"/>
          </w:tcPr>
          <w:p w14:paraId="26DB2A69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6</w:t>
            </w:r>
          </w:p>
        </w:tc>
      </w:tr>
    </w:tbl>
    <w:p w14:paraId="55F450CF" w14:textId="77777777" w:rsidR="00CB35C1" w:rsidRDefault="00CB35C1"/>
    <w:tbl>
      <w:tblPr>
        <w:tblStyle w:val="20"/>
        <w:tblW w:w="6243" w:type="pct"/>
        <w:tblInd w:w="-1168" w:type="dxa"/>
        <w:tblLook w:val="0020" w:firstRow="1" w:lastRow="0" w:firstColumn="0" w:lastColumn="0" w:noHBand="0" w:noVBand="0"/>
      </w:tblPr>
      <w:tblGrid>
        <w:gridCol w:w="3829"/>
        <w:gridCol w:w="3682"/>
        <w:gridCol w:w="3547"/>
      </w:tblGrid>
      <w:tr w:rsidR="00687741" w14:paraId="2EAF04DB" w14:textId="77777777" w:rsidTr="006A48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31" w:type="pct"/>
          </w:tcPr>
          <w:p w14:paraId="0951606E" w14:textId="350FA089" w:rsidR="00CB35C1" w:rsidRDefault="00FF66C6" w:rsidP="006478B4">
            <w:pPr>
              <w:pStyle w:val="CaptionedFigure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29568" behindDoc="0" locked="0" layoutInCell="1" allowOverlap="1" wp14:anchorId="355FDB99" wp14:editId="1446A6D8">
                  <wp:simplePos x="0" y="0"/>
                  <wp:positionH relativeFrom="column">
                    <wp:posOffset>-34636</wp:posOffset>
                  </wp:positionH>
                  <wp:positionV relativeFrom="paragraph">
                    <wp:posOffset>76200</wp:posOffset>
                  </wp:positionV>
                  <wp:extent cx="2313709" cy="2466109"/>
                  <wp:effectExtent l="0" t="0" r="0" b="0"/>
                  <wp:wrapNone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e927bef11ae241f79cbe2b5df5a78854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709" cy="2466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5" w:type="pct"/>
          </w:tcPr>
          <w:p w14:paraId="4D1D1CE1" w14:textId="338E7373" w:rsidR="00CB35C1" w:rsidRDefault="00FF66C6" w:rsidP="006478B4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32640" behindDoc="0" locked="0" layoutInCell="1" allowOverlap="1" wp14:anchorId="55CF5EFA" wp14:editId="757B79A4">
                  <wp:simplePos x="0" y="0"/>
                  <wp:positionH relativeFrom="column">
                    <wp:posOffset>-462</wp:posOffset>
                  </wp:positionH>
                  <wp:positionV relativeFrom="paragraph">
                    <wp:posOffset>82607</wp:posOffset>
                  </wp:positionV>
                  <wp:extent cx="2182091" cy="2451735"/>
                  <wp:effectExtent l="0" t="0" r="0" b="0"/>
                  <wp:wrapNone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d0c2711aa3b40d68bdc915e146b6e3e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2091" cy="2451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4" w:type="pct"/>
          </w:tcPr>
          <w:p w14:paraId="51687074" w14:textId="7AEFC7C8" w:rsidR="00CB35C1" w:rsidRDefault="00FF66C6" w:rsidP="006478B4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35712" behindDoc="0" locked="0" layoutInCell="1" allowOverlap="1" wp14:anchorId="1221996D" wp14:editId="1CF68C3B">
                  <wp:simplePos x="0" y="0"/>
                  <wp:positionH relativeFrom="column">
                    <wp:posOffset>4272</wp:posOffset>
                  </wp:positionH>
                  <wp:positionV relativeFrom="paragraph">
                    <wp:posOffset>84224</wp:posOffset>
                  </wp:positionV>
                  <wp:extent cx="2139950" cy="2457986"/>
                  <wp:effectExtent l="0" t="0" r="0" b="0"/>
                  <wp:wrapNone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90e16d677b845cf87e782abfcaa1304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9950" cy="2457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7741" w14:paraId="3B8C421F" w14:textId="77777777" w:rsidTr="006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31" w:type="pct"/>
          </w:tcPr>
          <w:p w14:paraId="0B5A22EC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5" w:type="pct"/>
          </w:tcPr>
          <w:p w14:paraId="1BFA77A7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1</w:t>
            </w:r>
            <w:r>
              <w:t>，</w:t>
            </w: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4" w:type="pct"/>
          </w:tcPr>
          <w:p w14:paraId="72CCF2D1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9</w:t>
            </w:r>
          </w:p>
        </w:tc>
      </w:tr>
    </w:tbl>
    <w:p w14:paraId="16F716E9" w14:textId="55D9A0FB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登入成功后跳转到相应的后台页面：</w:t>
      </w:r>
    </w:p>
    <w:p w14:paraId="605B9B70" w14:textId="326E8B10" w:rsidR="00CB35C1" w:rsidRDefault="00FF66C6" w:rsidP="00C111DF">
      <w:pPr>
        <w:pStyle w:val="CaptionedFigure"/>
      </w:pPr>
      <w:r>
        <w:rPr>
          <w:noProof/>
        </w:rPr>
        <w:drawing>
          <wp:inline distT="0" distB="0" distL="0" distR="0" wp14:anchorId="77927630" wp14:editId="396E6C74">
            <wp:extent cx="5338059" cy="286789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5bdf7d1a00f240cd82c311ed7463314f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0603" cy="2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F64D2" w14:textId="42191F0B" w:rsidR="00CB35C1" w:rsidRDefault="00FF66C6" w:rsidP="00AE3C26">
      <w:pPr>
        <w:pStyle w:val="a0"/>
        <w:spacing w:line="360" w:lineRule="auto"/>
        <w:rPr>
          <w:lang w:eastAsia="zh-CN"/>
        </w:rPr>
      </w:pPr>
      <w:r>
        <w:rPr>
          <w:b/>
          <w:lang w:eastAsia="zh-CN"/>
        </w:rPr>
        <w:t>测试项目的运行如下：</w:t>
      </w:r>
      <w:r>
        <w:rPr>
          <w:noProof/>
        </w:rPr>
        <w:drawing>
          <wp:inline distT="0" distB="0" distL="0" distR="0" wp14:anchorId="7E4B1368" wp14:editId="5C4380BF">
            <wp:extent cx="5327073" cy="155863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62a45989b8df420d8149827d11cc80e3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124" cy="156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BBBB6" w14:textId="11E80330" w:rsidR="00CB35C1" w:rsidRDefault="00FF66C6">
      <w:pPr>
        <w:pStyle w:val="2"/>
        <w:rPr>
          <w:lang w:eastAsia="zh-CN"/>
        </w:rPr>
      </w:pPr>
      <w:bookmarkStart w:id="27" w:name="_Toc91706001"/>
      <w:bookmarkStart w:id="28" w:name="X777d890cde4fc048042851ed138f5e6390e9e59"/>
      <w:bookmarkEnd w:id="26"/>
      <w:r>
        <w:rPr>
          <w:lang w:eastAsia="zh-CN"/>
        </w:rPr>
        <w:lastRenderedPageBreak/>
        <w:t>5.</w:t>
      </w:r>
      <w:r w:rsidR="00BA0C6E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lang w:eastAsia="zh-CN"/>
        </w:rPr>
        <w:t>测试数据报告</w:t>
      </w:r>
      <w:bookmarkEnd w:id="27"/>
    </w:p>
    <w:p w14:paraId="21467A4C" w14:textId="56107F50" w:rsidR="00CB35C1" w:rsidRDefault="00FF66C6" w:rsidP="00EE2FE6">
      <w:pPr>
        <w:pStyle w:val="FirstParagraph"/>
        <w:spacing w:line="480" w:lineRule="auto"/>
        <w:rPr>
          <w:lang w:eastAsia="zh-CN"/>
        </w:rPr>
      </w:pPr>
      <w:r>
        <w:rPr>
          <w:b/>
          <w:lang w:eastAsia="zh-CN"/>
        </w:rPr>
        <w:t>使用</w:t>
      </w:r>
      <w:r>
        <w:rPr>
          <w:b/>
          <w:lang w:eastAsia="zh-CN"/>
        </w:rPr>
        <w:t>TestNG</w:t>
      </w:r>
      <w:r>
        <w:rPr>
          <w:b/>
          <w:lang w:eastAsia="zh-CN"/>
        </w:rPr>
        <w:t>生成测试报告如下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762CFB65" wp14:editId="24AEFABA">
            <wp:extent cx="5334000" cy="263644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11255b3c56224f5d9e4c2d60fe484e71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080E9" w14:textId="23F83A66" w:rsidR="00CB35C1" w:rsidRDefault="00FF66C6" w:rsidP="00EE2FE6">
      <w:pPr>
        <w:pStyle w:val="1"/>
        <w:spacing w:line="360" w:lineRule="auto"/>
        <w:rPr>
          <w:lang w:eastAsia="zh-CN"/>
        </w:rPr>
      </w:pPr>
      <w:bookmarkStart w:id="29" w:name="_Toc91706002"/>
      <w:bookmarkStart w:id="30" w:name="六测试总结"/>
      <w:bookmarkEnd w:id="24"/>
      <w:bookmarkEnd w:id="28"/>
      <w:r>
        <w:rPr>
          <w:lang w:eastAsia="zh-CN"/>
        </w:rPr>
        <w:t>六、测试总结</w:t>
      </w:r>
      <w:bookmarkEnd w:id="29"/>
    </w:p>
    <w:p w14:paraId="613E3DF3" w14:textId="218B09F9" w:rsidR="00CB35C1" w:rsidRDefault="00FF66C6" w:rsidP="00EE2FE6">
      <w:pPr>
        <w:pStyle w:val="2"/>
        <w:spacing w:line="360" w:lineRule="auto"/>
        <w:rPr>
          <w:lang w:eastAsia="zh-CN"/>
        </w:rPr>
      </w:pPr>
      <w:bookmarkStart w:id="31" w:name="_Toc91706003"/>
      <w:bookmarkStart w:id="32" w:name="Xcf4e69e667a0c8ef53f30bdf3156a4807533ee3"/>
      <w:r>
        <w:rPr>
          <w:lang w:eastAsia="zh-CN"/>
        </w:rPr>
        <w:t xml:space="preserve">6.1 </w:t>
      </w:r>
      <w:r>
        <w:rPr>
          <w:lang w:eastAsia="zh-CN"/>
        </w:rPr>
        <w:t>技术亮点</w:t>
      </w:r>
      <w:bookmarkEnd w:id="31"/>
    </w:p>
    <w:p w14:paraId="2BDB86F8" w14:textId="77777777" w:rsidR="00CB35C1" w:rsidRDefault="00FF66C6" w:rsidP="00EE2FE6">
      <w:pPr>
        <w:pStyle w:val="3"/>
        <w:spacing w:line="360" w:lineRule="auto"/>
        <w:rPr>
          <w:lang w:eastAsia="zh-CN"/>
        </w:rPr>
      </w:pPr>
      <w:bookmarkStart w:id="33" w:name="_Toc91706004"/>
      <w:bookmarkStart w:id="34" w:name="X7a6b8b21162f12444b8a551fb815b6caebc1349"/>
      <w:r>
        <w:rPr>
          <w:lang w:eastAsia="zh-CN"/>
        </w:rPr>
        <w:t>6.1.1 ajax</w:t>
      </w:r>
      <w:r>
        <w:rPr>
          <w:lang w:eastAsia="zh-CN"/>
        </w:rPr>
        <w:t>实现异步交互</w:t>
      </w:r>
      <w:bookmarkEnd w:id="33"/>
    </w:p>
    <w:p w14:paraId="1FD59CF5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ajax</w:t>
      </w:r>
      <w:r>
        <w:rPr>
          <w:lang w:eastAsia="zh-CN"/>
        </w:rPr>
        <w:t>，通过在后台与服务器进行少量数据交换，就可以使网页实现异步更新。使得我们可以获得更多的测试用例分析的情况，如判断用户是否存在，存在用户的密码是否正确，细化我们的测试分析情况。</w:t>
      </w:r>
    </w:p>
    <w:p w14:paraId="60F313B5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下面是登入校验的核心代码：</w:t>
      </w:r>
    </w:p>
    <w:p w14:paraId="28E1B47F" w14:textId="274D1A18" w:rsidR="00CB35C1" w:rsidRDefault="00FF66C6" w:rsidP="00EE2FE6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sign-in-submit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 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user"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=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用户名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用户名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pass"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=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密码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密码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proofErr w:type="spellStart"/>
      <w:r>
        <w:rPr>
          <w:rStyle w:val="FunctionTok"/>
        </w:rPr>
        <w:t>isPermit</w:t>
      </w:r>
      <w:proofErr w:type="spellEnd"/>
      <w:r>
        <w:rPr>
          <w:rStyle w:val="NormalTok"/>
        </w:rPr>
        <w:t>()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Permit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var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$</w:t>
      </w:r>
      <w:r>
        <w:rPr>
          <w:rStyle w:val="OperatorTok"/>
        </w:rPr>
        <w:t>.</w:t>
      </w:r>
      <w:r>
        <w:rPr>
          <w:rStyle w:val="FunctionTok"/>
        </w:rPr>
        <w:t>aja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"po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ringboot</w:t>
      </w:r>
      <w:proofErr w:type="spellEnd"/>
      <w:r>
        <w:rPr>
          <w:rStyle w:val="StringTok"/>
        </w:rPr>
        <w:t>/user/log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>{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user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pass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res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res[</w:t>
      </w:r>
      <w:r>
        <w:rPr>
          <w:rStyle w:val="StringTok"/>
        </w:rPr>
        <w:t>"msg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res[</w:t>
      </w:r>
      <w:r>
        <w:rPr>
          <w:rStyle w:val="StringTok"/>
        </w:rPr>
        <w:t>"type"</w:t>
      </w:r>
      <w:r>
        <w:rPr>
          <w:rStyle w:val="NormalTok"/>
        </w:rPr>
        <w:t>]</w:t>
      </w:r>
      <w:r>
        <w:rPr>
          <w:rStyle w:val="OperatorTok"/>
        </w:rPr>
        <w:t>===</w:t>
      </w:r>
      <w:r>
        <w:rPr>
          <w:rStyle w:val="StringTok"/>
        </w:rPr>
        <w:t>'erro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es[</w:t>
      </w:r>
      <w:r>
        <w:rPr>
          <w:rStyle w:val="StringTok"/>
        </w:rPr>
        <w:t>"msg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es[</w:t>
      </w:r>
      <w:r>
        <w:rPr>
          <w:rStyle w:val="StringTok"/>
        </w:rPr>
        <w:t>"msg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br/>
      </w:r>
      <w:r>
        <w:rPr>
          <w:rStyle w:val="NormalTok"/>
        </w:rPr>
        <w:t xml:space="preserve">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建议延迟加载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PreprocessorTok"/>
        </w:rPr>
        <w:t>setTimeout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cript</w:t>
      </w:r>
      <w:r>
        <w:rPr>
          <w:rStyle w:val="OperatorTok"/>
        </w:rPr>
        <w:t>&gt;</w:t>
      </w:r>
    </w:p>
    <w:p w14:paraId="75D62C7F" w14:textId="77777777" w:rsidR="00CB35C1" w:rsidRDefault="00FF66C6">
      <w:pPr>
        <w:pStyle w:val="3"/>
      </w:pPr>
      <w:bookmarkStart w:id="35" w:name="_Toc91706005"/>
      <w:bookmarkStart w:id="36" w:name="X8a1c350cde18273abe52c50e974168e599718a2"/>
      <w:bookmarkEnd w:id="34"/>
      <w:r>
        <w:lastRenderedPageBreak/>
        <w:t xml:space="preserve">6.1.2 </w:t>
      </w:r>
      <w:proofErr w:type="spellStart"/>
      <w:r>
        <w:t>使用</w:t>
      </w:r>
      <w:r>
        <w:t>springboot+mybatis-plus</w:t>
      </w:r>
      <w:r>
        <w:t>框架搭建项目</w:t>
      </w:r>
      <w:bookmarkEnd w:id="35"/>
      <w:proofErr w:type="spellEnd"/>
    </w:p>
    <w:p w14:paraId="34760577" w14:textId="77777777" w:rsidR="00CB35C1" w:rsidRDefault="00FF66C6">
      <w:pPr>
        <w:pStyle w:val="FirstParagraph"/>
      </w:pPr>
      <w:r>
        <w:t>使用</w:t>
      </w:r>
      <w:r>
        <w:t>springboot</w:t>
      </w:r>
      <w:r>
        <w:t>框架能够快速搭建项目，对主流的开发框架都提供了⽆配置集成（</w:t>
      </w:r>
      <w:r>
        <w:t>springboot</w:t>
      </w:r>
      <w:r>
        <w:t>内置了配置），且项⽬可以独⽴运⾏、⽆需单独配置</w:t>
      </w:r>
      <w:r>
        <w:t>servlet</w:t>
      </w:r>
      <w:r>
        <w:t>容器（内置了</w:t>
      </w:r>
      <w:r>
        <w:t>tomcat</w:t>
      </w:r>
      <w:r>
        <w:t>），极⼤提⾼了开发、部署效率，此外还提供了运⾏时监控系统（⽇志等）。</w:t>
      </w:r>
    </w:p>
    <w:p w14:paraId="2EBC6D7D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-plus</w:t>
      </w:r>
      <w:r>
        <w:rPr>
          <w:lang w:eastAsia="zh-CN"/>
        </w:rPr>
        <w:t>能够帮我们逆向生成代码，提高代码编写的效率，同时给我们提供好了</w:t>
      </w:r>
      <w:r>
        <w:rPr>
          <w:lang w:eastAsia="zh-CN"/>
        </w:rPr>
        <w:t>CRUD</w:t>
      </w:r>
      <w:r>
        <w:rPr>
          <w:lang w:eastAsia="zh-CN"/>
        </w:rPr>
        <w:t>接口，能让我们操作数据库（</w:t>
      </w:r>
      <w:proofErr w:type="gramStart"/>
      <w:r>
        <w:rPr>
          <w:lang w:eastAsia="zh-CN"/>
        </w:rPr>
        <w:t>稍简单</w:t>
      </w:r>
      <w:proofErr w:type="gramEnd"/>
      <w:r>
        <w:rPr>
          <w:lang w:eastAsia="zh-CN"/>
        </w:rPr>
        <w:t>的业务）时无需编写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，可以直接调用内置的方法去操作即可。</w:t>
      </w:r>
    </w:p>
    <w:p w14:paraId="0DC12449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项目中的使用（部分示例）：</w:t>
      </w:r>
    </w:p>
    <w:tbl>
      <w:tblPr>
        <w:tblStyle w:val="20"/>
        <w:tblW w:w="4726" w:type="pct"/>
        <w:jc w:val="center"/>
        <w:tblLook w:val="0020" w:firstRow="1" w:lastRow="0" w:firstColumn="0" w:lastColumn="0" w:noHBand="0" w:noVBand="0"/>
      </w:tblPr>
      <w:tblGrid>
        <w:gridCol w:w="3837"/>
        <w:gridCol w:w="4534"/>
      </w:tblGrid>
      <w:tr w:rsidR="00674BD8" w14:paraId="098A03DA" w14:textId="77777777" w:rsidTr="003D0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2" w:type="pct"/>
          </w:tcPr>
          <w:p w14:paraId="38D219AB" w14:textId="3FB0B2D9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42880" behindDoc="0" locked="0" layoutInCell="1" allowOverlap="1" wp14:anchorId="65F6A5CB" wp14:editId="67D57527">
                  <wp:simplePos x="0" y="0"/>
                  <wp:positionH relativeFrom="column">
                    <wp:posOffset>-1271</wp:posOffset>
                  </wp:positionH>
                  <wp:positionV relativeFrom="paragraph">
                    <wp:posOffset>51780</wp:posOffset>
                  </wp:positionV>
                  <wp:extent cx="2299335" cy="3518939"/>
                  <wp:effectExtent l="0" t="0" r="0" b="0"/>
                  <wp:wrapNone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0d6a23e4da743058fcb1789bed5c4b8.png?x-oss-process=image/watermark,type_d3F5LXplbmhlaQ,shadow_50,text_Q1NETiBA5bCP5L2V5a2m6ZW_,size_14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9335" cy="351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08" w:type="pct"/>
          </w:tcPr>
          <w:p w14:paraId="0B16ECE0" w14:textId="258687AC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0048" behindDoc="0" locked="0" layoutInCell="1" allowOverlap="1" wp14:anchorId="2C8B50E0" wp14:editId="02FC533B">
                  <wp:simplePos x="0" y="0"/>
                  <wp:positionH relativeFrom="column">
                    <wp:posOffset>7563</wp:posOffset>
                  </wp:positionH>
                  <wp:positionV relativeFrom="paragraph">
                    <wp:posOffset>58709</wp:posOffset>
                  </wp:positionV>
                  <wp:extent cx="2687782" cy="3519054"/>
                  <wp:effectExtent l="0" t="0" r="0" b="0"/>
                  <wp:wrapNone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164b7b38239742869db3c31dbdbdc670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9769" cy="3521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74BD8" w14:paraId="462417F8" w14:textId="77777777" w:rsidTr="008B3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2" w:type="pct"/>
          </w:tcPr>
          <w:p w14:paraId="0EC277B3" w14:textId="2215D81E" w:rsidR="00CB35C1" w:rsidRDefault="00FF66C6" w:rsidP="008B37A6">
            <w:pPr>
              <w:pStyle w:val="Compact"/>
              <w:jc w:val="center"/>
            </w:pPr>
            <w:proofErr w:type="spellStart"/>
            <w:r>
              <w:t>springboot</w:t>
            </w:r>
            <w:r>
              <w:t>工程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08" w:type="pct"/>
          </w:tcPr>
          <w:p w14:paraId="5576B5AA" w14:textId="77777777" w:rsidR="00CB35C1" w:rsidRDefault="00FF66C6" w:rsidP="008B37A6">
            <w:pPr>
              <w:pStyle w:val="Compact"/>
              <w:jc w:val="center"/>
            </w:pPr>
            <w:proofErr w:type="spellStart"/>
            <w:r>
              <w:t>mybatis-plus</w:t>
            </w:r>
            <w:r>
              <w:t>代码生成器（逆向工程</w:t>
            </w:r>
            <w:proofErr w:type="spellEnd"/>
            <w:r>
              <w:t>）</w:t>
            </w:r>
          </w:p>
        </w:tc>
      </w:tr>
    </w:tbl>
    <w:p w14:paraId="71B85D6E" w14:textId="77777777" w:rsidR="00CB35C1" w:rsidRDefault="00CB35C1">
      <w:pPr>
        <w:pStyle w:val="a0"/>
      </w:pPr>
    </w:p>
    <w:p w14:paraId="48E54B15" w14:textId="77777777" w:rsidR="00CB35C1" w:rsidRDefault="00FF66C6">
      <w:pPr>
        <w:pStyle w:val="3"/>
      </w:pPr>
      <w:bookmarkStart w:id="37" w:name="_Toc91706006"/>
      <w:bookmarkStart w:id="38" w:name="X58b2eac6a7368ea407fedf37db64425c497de9a"/>
      <w:bookmarkEnd w:id="36"/>
      <w:r>
        <w:t xml:space="preserve">6.1.3 </w:t>
      </w:r>
      <w:proofErr w:type="spellStart"/>
      <w:r>
        <w:t>使用</w:t>
      </w:r>
      <w:r>
        <w:t>springsecurity</w:t>
      </w:r>
      <w:r>
        <w:t>安全框架</w:t>
      </w:r>
      <w:bookmarkEnd w:id="37"/>
      <w:proofErr w:type="spellEnd"/>
    </w:p>
    <w:p w14:paraId="1F7E43DD" w14:textId="77777777" w:rsidR="00CB35C1" w:rsidRDefault="00FF66C6">
      <w:pPr>
        <w:pStyle w:val="FirstParagraph"/>
      </w:pPr>
      <w:proofErr w:type="spellStart"/>
      <w:r>
        <w:t>SpringSecurity</w:t>
      </w:r>
      <w:proofErr w:type="spellEnd"/>
      <w:r>
        <w:t xml:space="preserve"> </w:t>
      </w:r>
      <w:proofErr w:type="spellStart"/>
      <w:r>
        <w:t>基于</w:t>
      </w:r>
      <w:proofErr w:type="spellEnd"/>
      <w:r>
        <w:t xml:space="preserve"> Spring </w:t>
      </w:r>
      <w:proofErr w:type="spellStart"/>
      <w:r>
        <w:t>框架，提供了一套</w:t>
      </w:r>
      <w:proofErr w:type="spellEnd"/>
      <w:r>
        <w:t xml:space="preserve"> Web </w:t>
      </w:r>
      <w:proofErr w:type="spellStart"/>
      <w:r>
        <w:t>应用安全性的完整解决方案，能帮助我们更好地实现登入功能的</w:t>
      </w:r>
      <w:r>
        <w:rPr>
          <w:b/>
        </w:rPr>
        <w:t>认证和授权</w:t>
      </w:r>
      <w:proofErr w:type="spellEnd"/>
      <w:r>
        <w:t>。</w:t>
      </w:r>
    </w:p>
    <w:p w14:paraId="49FE49F4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项目中的使用（部分示例）：</w:t>
      </w:r>
    </w:p>
    <w:tbl>
      <w:tblPr>
        <w:tblStyle w:val="20"/>
        <w:tblW w:w="6205" w:type="pct"/>
        <w:jc w:val="center"/>
        <w:tblLook w:val="0020" w:firstRow="1" w:lastRow="0" w:firstColumn="0" w:lastColumn="0" w:noHBand="0" w:noVBand="0"/>
      </w:tblPr>
      <w:tblGrid>
        <w:gridCol w:w="4965"/>
        <w:gridCol w:w="6025"/>
      </w:tblGrid>
      <w:tr w:rsidR="004E7552" w14:paraId="0416AD17" w14:textId="77777777" w:rsidTr="006640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9" w:type="pct"/>
          </w:tcPr>
          <w:p w14:paraId="1ED0C28C" w14:textId="563F5953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6192" behindDoc="0" locked="0" layoutInCell="1" allowOverlap="1" wp14:anchorId="5ED3465B" wp14:editId="3D729FCF">
                  <wp:simplePos x="0" y="0"/>
                  <wp:positionH relativeFrom="column">
                    <wp:posOffset>-32038</wp:posOffset>
                  </wp:positionH>
                  <wp:positionV relativeFrom="paragraph">
                    <wp:posOffset>48490</wp:posOffset>
                  </wp:positionV>
                  <wp:extent cx="3082637" cy="3131128"/>
                  <wp:effectExtent l="0" t="0" r="0" b="0"/>
                  <wp:wrapNone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5ec3b36a14424cbdbc973a1405f2a516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37" cy="31311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41" w:type="pct"/>
          </w:tcPr>
          <w:p w14:paraId="056EBB5E" w14:textId="5752AE80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A984D4D" wp14:editId="71B755AC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49120</wp:posOffset>
                  </wp:positionV>
                  <wp:extent cx="3712614" cy="3130550"/>
                  <wp:effectExtent l="0" t="0" r="0" b="0"/>
                  <wp:wrapNone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83f3b4d3d60f41acb9508c7a7f18c097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2614" cy="313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AFDEF56" w14:textId="77777777" w:rsidR="00CB35C1" w:rsidRDefault="00FF66C6">
      <w:pPr>
        <w:pStyle w:val="3"/>
        <w:rPr>
          <w:lang w:eastAsia="zh-CN"/>
        </w:rPr>
      </w:pPr>
      <w:bookmarkStart w:id="39" w:name="_Toc91706007"/>
      <w:bookmarkStart w:id="40" w:name="X91820be84c9906107ca73e2272b7fb7c3a6875c"/>
      <w:bookmarkEnd w:id="38"/>
      <w:r>
        <w:rPr>
          <w:lang w:eastAsia="zh-CN"/>
        </w:rPr>
        <w:t xml:space="preserve">6.1.4 </w:t>
      </w:r>
      <w:r>
        <w:rPr>
          <w:lang w:eastAsia="zh-CN"/>
        </w:rPr>
        <w:t>使用</w:t>
      </w:r>
      <w:proofErr w:type="spellStart"/>
      <w:r>
        <w:rPr>
          <w:lang w:eastAsia="zh-CN"/>
        </w:rPr>
        <w:t>EasyExcel</w:t>
      </w:r>
      <w:proofErr w:type="spellEnd"/>
      <w:r>
        <w:rPr>
          <w:lang w:eastAsia="zh-CN"/>
        </w:rPr>
        <w:t>工具读取</w:t>
      </w:r>
      <w:r>
        <w:rPr>
          <w:lang w:eastAsia="zh-CN"/>
        </w:rPr>
        <w:t>Excel</w:t>
      </w:r>
      <w:r>
        <w:rPr>
          <w:lang w:eastAsia="zh-CN"/>
        </w:rPr>
        <w:t>文件数据</w:t>
      </w:r>
      <w:bookmarkEnd w:id="39"/>
    </w:p>
    <w:p w14:paraId="72FFAEB5" w14:textId="77777777" w:rsidR="00D87D50" w:rsidRDefault="00FF66C6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EasyExcel</w:t>
      </w:r>
      <w:proofErr w:type="spellEnd"/>
      <w:r>
        <w:rPr>
          <w:lang w:eastAsia="zh-CN"/>
        </w:rPr>
        <w:t>是一个基于</w:t>
      </w:r>
      <w:r>
        <w:rPr>
          <w:lang w:eastAsia="zh-CN"/>
        </w:rPr>
        <w:t>Java</w:t>
      </w:r>
      <w:r>
        <w:rPr>
          <w:lang w:eastAsia="zh-CN"/>
        </w:rPr>
        <w:t>的简单、省内存的读写</w:t>
      </w:r>
      <w:r>
        <w:rPr>
          <w:lang w:eastAsia="zh-CN"/>
        </w:rPr>
        <w:t>Excel</w:t>
      </w:r>
      <w:r>
        <w:rPr>
          <w:lang w:eastAsia="zh-CN"/>
        </w:rPr>
        <w:t>的开源项目。在尽可能节约内存的情况下支持读写百</w:t>
      </w:r>
      <w:r>
        <w:rPr>
          <w:lang w:eastAsia="zh-CN"/>
        </w:rPr>
        <w:t>M</w:t>
      </w:r>
      <w:r>
        <w:rPr>
          <w:lang w:eastAsia="zh-CN"/>
        </w:rPr>
        <w:t>的</w:t>
      </w:r>
      <w:r>
        <w:rPr>
          <w:lang w:eastAsia="zh-CN"/>
        </w:rPr>
        <w:t>Excel</w:t>
      </w:r>
      <w:r>
        <w:rPr>
          <w:lang w:eastAsia="zh-CN"/>
        </w:rPr>
        <w:t>（比</w:t>
      </w:r>
      <w:r>
        <w:rPr>
          <w:lang w:eastAsia="zh-CN"/>
        </w:rPr>
        <w:t>POI</w:t>
      </w:r>
      <w:r>
        <w:rPr>
          <w:lang w:eastAsia="zh-CN"/>
        </w:rPr>
        <w:t>好）。</w:t>
      </w:r>
      <w:r>
        <w:rPr>
          <w:lang w:eastAsia="zh-CN"/>
        </w:rPr>
        <w:t xml:space="preserve"> </w:t>
      </w:r>
    </w:p>
    <w:p w14:paraId="5AD39793" w14:textId="586698C5" w:rsidR="00CB35C1" w:rsidRDefault="00FF66C6">
      <w:pPr>
        <w:pStyle w:val="FirstParagraph"/>
      </w:pPr>
      <w:proofErr w:type="spellStart"/>
      <w:r>
        <w:t>github</w:t>
      </w:r>
      <w:r>
        <w:t>地址</w:t>
      </w:r>
      <w:proofErr w:type="spellEnd"/>
      <w:r w:rsidR="00D87D50">
        <w:rPr>
          <w:rFonts w:hint="eastAsia"/>
          <w:lang w:eastAsia="zh-CN"/>
        </w:rPr>
        <w:t>：</w:t>
      </w:r>
      <w:r w:rsidR="00603F0D">
        <w:fldChar w:fldCharType="begin"/>
      </w:r>
      <w:r w:rsidR="00603F0D">
        <w:instrText xml:space="preserve"> HYPERLINK "https://github.com/alibaba/easyexcel" </w:instrText>
      </w:r>
      <w:r w:rsidR="00603F0D">
        <w:fldChar w:fldCharType="separate"/>
      </w:r>
      <w:r w:rsidR="00D87D50" w:rsidRPr="0063018F">
        <w:rPr>
          <w:rStyle w:val="ad"/>
        </w:rPr>
        <w:t>https://github.com/alibaba/easyexcel</w:t>
      </w:r>
      <w:r w:rsidR="00603F0D">
        <w:rPr>
          <w:rStyle w:val="ad"/>
        </w:rPr>
        <w:fldChar w:fldCharType="end"/>
      </w:r>
    </w:p>
    <w:p w14:paraId="026ABA5F" w14:textId="77777777" w:rsidR="00CB35C1" w:rsidRDefault="00FF66C6">
      <w:pPr>
        <w:pStyle w:val="a0"/>
      </w:pPr>
      <w:proofErr w:type="spellStart"/>
      <w:r>
        <w:rPr>
          <w:b/>
        </w:rPr>
        <w:t>项目中的使用</w:t>
      </w:r>
      <w:proofErr w:type="spellEnd"/>
      <w:r>
        <w:rPr>
          <w:b/>
        </w:rPr>
        <w:t>：</w:t>
      </w:r>
    </w:p>
    <w:p w14:paraId="537C8B6D" w14:textId="77777777" w:rsidR="00CB35C1" w:rsidRDefault="00FF66C6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Excel</w:t>
      </w:r>
      <w:r>
        <w:rPr>
          <w:rStyle w:val="CommentTok"/>
        </w:rPr>
        <w:t>文件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&gt; list = </w:t>
      </w:r>
      <w:proofErr w:type="spellStart"/>
      <w:r>
        <w:rPr>
          <w:rStyle w:val="NormalTok"/>
        </w:rPr>
        <w:t>EasyExce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r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shee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doReadSync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][]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w=</w:t>
      </w:r>
      <w:r>
        <w:rPr>
          <w:rStyle w:val="DecValTok"/>
        </w:rPr>
        <w:t>0</w:t>
      </w:r>
      <w:r>
        <w:rPr>
          <w:rStyle w:val="NormalTok"/>
        </w:rPr>
        <w:t xml:space="preserve">, column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 map : list) { </w:t>
      </w:r>
      <w:r>
        <w:br/>
      </w:r>
      <w:r>
        <w:rPr>
          <w:rStyle w:val="NormalTok"/>
        </w:rPr>
        <w:t xml:space="preserve">        data[row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]; </w:t>
      </w:r>
      <w:r>
        <w:br/>
      </w:r>
      <w:r>
        <w:rPr>
          <w:rStyle w:val="NormalTok"/>
        </w:rPr>
        <w:t xml:space="preserve">        column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value :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values</w:t>
      </w:r>
      <w:proofErr w:type="spellEnd"/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data[row][column] = value; </w:t>
      </w:r>
      <w:r>
        <w:br/>
      </w:r>
      <w:r>
        <w:rPr>
          <w:rStyle w:val="NormalTok"/>
        </w:rPr>
        <w:t xml:space="preserve">            column++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row++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data; </w:t>
      </w:r>
      <w:r>
        <w:br/>
      </w:r>
      <w:r>
        <w:rPr>
          <w:rStyle w:val="NormalTok"/>
        </w:rPr>
        <w:t>}</w:t>
      </w:r>
    </w:p>
    <w:p w14:paraId="01F99AC0" w14:textId="77777777" w:rsidR="00CB35C1" w:rsidRDefault="00FF66C6">
      <w:pPr>
        <w:pStyle w:val="3"/>
        <w:rPr>
          <w:lang w:eastAsia="zh-CN"/>
        </w:rPr>
      </w:pPr>
      <w:bookmarkStart w:id="41" w:name="_Toc91706008"/>
      <w:bookmarkStart w:id="42" w:name="X30f580c3f098a43053ffeca1ce411bb91359008"/>
      <w:bookmarkEnd w:id="40"/>
      <w:r>
        <w:rPr>
          <w:lang w:eastAsia="zh-CN"/>
        </w:rPr>
        <w:lastRenderedPageBreak/>
        <w:t xml:space="preserve">6.1.5 </w:t>
      </w:r>
      <w:r>
        <w:rPr>
          <w:lang w:eastAsia="zh-CN"/>
        </w:rPr>
        <w:t>通过</w:t>
      </w:r>
      <w:r>
        <w:rPr>
          <w:lang w:eastAsia="zh-CN"/>
        </w:rPr>
        <w:t>IDEA</w:t>
      </w:r>
      <w:r>
        <w:rPr>
          <w:lang w:eastAsia="zh-CN"/>
        </w:rPr>
        <w:t>生成</w:t>
      </w:r>
      <w:r>
        <w:rPr>
          <w:lang w:eastAsia="zh-CN"/>
        </w:rPr>
        <w:t>TestNG</w:t>
      </w:r>
      <w:r>
        <w:rPr>
          <w:lang w:eastAsia="zh-CN"/>
        </w:rPr>
        <w:t>的测试报告</w:t>
      </w:r>
      <w:bookmarkEnd w:id="41"/>
    </w:p>
    <w:p w14:paraId="5FB25F89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 xml:space="preserve">TestNG </w:t>
      </w:r>
      <w:r>
        <w:rPr>
          <w:lang w:eastAsia="zh-CN"/>
        </w:rPr>
        <w:t>默认自带的有</w:t>
      </w:r>
      <w:r>
        <w:rPr>
          <w:lang w:eastAsia="zh-CN"/>
        </w:rPr>
        <w:t>HTML</w:t>
      </w:r>
      <w:r>
        <w:rPr>
          <w:lang w:eastAsia="zh-CN"/>
        </w:rPr>
        <w:t>格式的测试报告。这也充分说明拿它来做</w:t>
      </w:r>
      <w:r>
        <w:rPr>
          <w:lang w:eastAsia="zh-CN"/>
        </w:rPr>
        <w:t xml:space="preserve"> UI </w:t>
      </w:r>
      <w:r>
        <w:rPr>
          <w:lang w:eastAsia="zh-CN"/>
        </w:rPr>
        <w:t>自动化测试的优势。</w:t>
      </w:r>
    </w:p>
    <w:tbl>
      <w:tblPr>
        <w:tblStyle w:val="20"/>
        <w:tblW w:w="6067" w:type="pct"/>
        <w:jc w:val="center"/>
        <w:tblLook w:val="0020" w:firstRow="1" w:lastRow="0" w:firstColumn="0" w:lastColumn="0" w:noHBand="0" w:noVBand="0"/>
      </w:tblPr>
      <w:tblGrid>
        <w:gridCol w:w="7361"/>
        <w:gridCol w:w="3385"/>
      </w:tblGrid>
      <w:tr w:rsidR="00384383" w14:paraId="6DE73A8B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0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25" w:type="pct"/>
          </w:tcPr>
          <w:p w14:paraId="21721F7A" w14:textId="46022595" w:rsidR="00CB35C1" w:rsidRDefault="00FF66C6" w:rsidP="00336A8E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3FB87ED9" wp14:editId="4D506794">
                  <wp:simplePos x="0" y="0"/>
                  <wp:positionH relativeFrom="column">
                    <wp:posOffset>18184</wp:posOffset>
                  </wp:positionH>
                  <wp:positionV relativeFrom="paragraph">
                    <wp:posOffset>79434</wp:posOffset>
                  </wp:positionV>
                  <wp:extent cx="4516120" cy="5964382"/>
                  <wp:effectExtent l="0" t="0" r="0" b="0"/>
                  <wp:wrapNone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5d9456bf1e404ce1b817fe530d874a06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7106" cy="5965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pct"/>
          </w:tcPr>
          <w:p w14:paraId="32CFEDEC" w14:textId="5B689AC5" w:rsidR="00CB35C1" w:rsidRDefault="00FF66C6" w:rsidP="00336A8E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60C256E" wp14:editId="019BAF2B">
                  <wp:simplePos x="0" y="0"/>
                  <wp:positionH relativeFrom="column">
                    <wp:posOffset>12931</wp:posOffset>
                  </wp:positionH>
                  <wp:positionV relativeFrom="paragraph">
                    <wp:posOffset>72505</wp:posOffset>
                  </wp:positionV>
                  <wp:extent cx="1993900" cy="5957455"/>
                  <wp:effectExtent l="0" t="0" r="0" b="0"/>
                  <wp:wrapNone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0a9cef0ad89941eabc560d942afd0b9c.png?x-oss-process=image/watermark,type_d3F5LXplbmhlaQ,shadow_50,text_Q1NETiBA5bCP5L2V5a2m6ZW_,size_17,color_FFFFFF,t_70,g_se,x_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951"/>
                          <a:stretch/>
                        </pic:blipFill>
                        <pic:spPr bwMode="auto">
                          <a:xfrm>
                            <a:off x="0" y="0"/>
                            <a:ext cx="1998547" cy="5971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DEE7043" w14:textId="37D6B051" w:rsidR="00CB35C1" w:rsidRDefault="00FF66C6">
      <w:pPr>
        <w:pStyle w:val="2"/>
        <w:rPr>
          <w:lang w:eastAsia="zh-CN"/>
        </w:rPr>
      </w:pPr>
      <w:bookmarkStart w:id="43" w:name="_Toc91706009"/>
      <w:bookmarkStart w:id="44" w:name="X3c13498c77251ca26dc41a08e253015caa37f21"/>
      <w:bookmarkEnd w:id="32"/>
      <w:bookmarkEnd w:id="42"/>
      <w:r>
        <w:rPr>
          <w:lang w:eastAsia="zh-CN"/>
        </w:rPr>
        <w:t>6.</w:t>
      </w:r>
      <w:r w:rsidR="00BC4DAB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lang w:eastAsia="zh-CN"/>
        </w:rPr>
        <w:t>问题分析</w:t>
      </w:r>
      <w:bookmarkEnd w:id="43"/>
    </w:p>
    <w:p w14:paraId="0F556A72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在读取数据库数据传值给</w:t>
      </w:r>
      <w:proofErr w:type="spellStart"/>
      <w:r>
        <w:rPr>
          <w:lang w:eastAsia="zh-CN"/>
        </w:rPr>
        <w:t>DataProvider</w:t>
      </w:r>
      <w:proofErr w:type="spellEnd"/>
      <w:r>
        <w:rPr>
          <w:lang w:eastAsia="zh-CN"/>
        </w:rPr>
        <w:t>的测试过程中，遇到了个别问题，如下分析：</w:t>
      </w:r>
    </w:p>
    <w:p w14:paraId="5AE1626A" w14:textId="77777777" w:rsidR="00CB35C1" w:rsidRDefault="00FF66C6">
      <w:pPr>
        <w:pStyle w:val="a0"/>
      </w:pPr>
      <w:r>
        <w:rPr>
          <w:b/>
        </w:rPr>
        <w:t>问题</w:t>
      </w:r>
      <w:r>
        <w:rPr>
          <w:b/>
        </w:rPr>
        <w:t>1</w:t>
      </w:r>
      <w:r>
        <w:rPr>
          <w:b/>
        </w:rPr>
        <w:t>：</w:t>
      </w:r>
    </w:p>
    <w:tbl>
      <w:tblPr>
        <w:tblStyle w:val="20"/>
        <w:tblW w:w="6107" w:type="pct"/>
        <w:jc w:val="center"/>
        <w:tblLook w:val="0020" w:firstRow="1" w:lastRow="0" w:firstColumn="0" w:lastColumn="0" w:noHBand="0" w:noVBand="0"/>
      </w:tblPr>
      <w:tblGrid>
        <w:gridCol w:w="5484"/>
        <w:gridCol w:w="5333"/>
      </w:tblGrid>
      <w:tr w:rsidR="00384383" w14:paraId="0B53CAB5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6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5" w:type="pct"/>
          </w:tcPr>
          <w:p w14:paraId="1B7C8F8F" w14:textId="38E57DCA" w:rsidR="00CB35C1" w:rsidRDefault="00FF66C6" w:rsidP="008C49E6">
            <w:pPr>
              <w:pStyle w:val="CaptionedFigure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139B9D95" wp14:editId="25B7A7A6">
                  <wp:simplePos x="0" y="0"/>
                  <wp:positionH relativeFrom="column">
                    <wp:posOffset>-41563</wp:posOffset>
                  </wp:positionH>
                  <wp:positionV relativeFrom="paragraph">
                    <wp:posOffset>42083</wp:posOffset>
                  </wp:positionV>
                  <wp:extent cx="3373581" cy="2888615"/>
                  <wp:effectExtent l="0" t="0" r="0" b="0"/>
                  <wp:wrapNone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dcca2497da564d8bb2dbe6ce6533af7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76"/>
                          <a:stretch/>
                        </pic:blipFill>
                        <pic:spPr bwMode="auto">
                          <a:xfrm>
                            <a:off x="0" y="0"/>
                            <a:ext cx="3373581" cy="288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65" w:type="pct"/>
          </w:tcPr>
          <w:p w14:paraId="472C58B4" w14:textId="57178E84" w:rsidR="00CB35C1" w:rsidRDefault="00FF66C6" w:rsidP="008C49E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153B3944" wp14:editId="4E17BCBC">
                  <wp:simplePos x="0" y="0"/>
                  <wp:positionH relativeFrom="column">
                    <wp:posOffset>-12296</wp:posOffset>
                  </wp:positionH>
                  <wp:positionV relativeFrom="paragraph">
                    <wp:posOffset>55938</wp:posOffset>
                  </wp:positionV>
                  <wp:extent cx="3262284" cy="2874760"/>
                  <wp:effectExtent l="0" t="0" r="0" b="0"/>
                  <wp:wrapNone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58e5ce63174ae1a207a72a3c0e4b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686" cy="2887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84383" w14:paraId="34211A56" w14:textId="77777777" w:rsidTr="00A86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5" w:type="pct"/>
          </w:tcPr>
          <w:p w14:paraId="28944903" w14:textId="77777777" w:rsidR="00CB35C1" w:rsidRDefault="00FF66C6" w:rsidP="00384383">
            <w:pPr>
              <w:pStyle w:val="Compact"/>
              <w:jc w:val="center"/>
            </w:pPr>
            <w:proofErr w:type="spellStart"/>
            <w:r>
              <w:t>使用</w:t>
            </w:r>
            <w:r>
              <w:t>Mybatis-plus</w:t>
            </w:r>
            <w:r>
              <w:t>封装的</w:t>
            </w:r>
            <w:r>
              <w:t>CRUD</w:t>
            </w:r>
            <w:r>
              <w:t>接口查询数据库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65" w:type="pct"/>
          </w:tcPr>
          <w:p w14:paraId="5BC1C7F6" w14:textId="77777777" w:rsidR="00CB35C1" w:rsidRDefault="00FF66C6" w:rsidP="00384383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测试时报空指针异常错误</w:t>
            </w:r>
          </w:p>
        </w:tc>
      </w:tr>
    </w:tbl>
    <w:p w14:paraId="74FC1348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问题</w:t>
      </w:r>
      <w:r>
        <w:rPr>
          <w:b/>
          <w:lang w:eastAsia="zh-CN"/>
        </w:rPr>
        <w:t>1</w:t>
      </w:r>
      <w:r>
        <w:rPr>
          <w:b/>
          <w:lang w:eastAsia="zh-CN"/>
        </w:rPr>
        <w:t>分析：</w:t>
      </w:r>
    </w:p>
    <w:p w14:paraId="057C9A49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此处使用了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-plus</w:t>
      </w:r>
      <w:r>
        <w:rPr>
          <w:lang w:eastAsia="zh-CN"/>
        </w:rPr>
        <w:t>框架，并用框架提供的相关方法查询数据库，但是无法将数据查出，</w:t>
      </w:r>
      <w:proofErr w:type="gramStart"/>
      <w:r>
        <w:rPr>
          <w:lang w:eastAsia="zh-CN"/>
        </w:rPr>
        <w:t>报空指针</w:t>
      </w:r>
      <w:proofErr w:type="gramEnd"/>
      <w:r>
        <w:rPr>
          <w:lang w:eastAsia="zh-CN"/>
        </w:rPr>
        <w:t>异常，而且框起来那部分代码是没问题的，能在</w:t>
      </w:r>
      <w:proofErr w:type="spellStart"/>
      <w:r>
        <w:rPr>
          <w:lang w:eastAsia="zh-CN"/>
        </w:rPr>
        <w:t>junit</w:t>
      </w:r>
      <w:proofErr w:type="spellEnd"/>
      <w:r>
        <w:rPr>
          <w:lang w:eastAsia="zh-CN"/>
        </w:rPr>
        <w:t>单元测试上测试成功，不知道使用了框架后，</w:t>
      </w:r>
      <w:r>
        <w:rPr>
          <w:lang w:eastAsia="zh-CN"/>
        </w:rPr>
        <w:t>TestNG</w:t>
      </w:r>
      <w:r>
        <w:rPr>
          <w:lang w:eastAsia="zh-CN"/>
        </w:rPr>
        <w:t>是否支持，如果支持是否有哪些地方进行改进。在测试中遇到了此问题，上网</w:t>
      </w:r>
      <w:proofErr w:type="gramStart"/>
      <w:r>
        <w:rPr>
          <w:lang w:eastAsia="zh-CN"/>
        </w:rPr>
        <w:t>查几乎</w:t>
      </w:r>
      <w:proofErr w:type="gramEnd"/>
      <w:r>
        <w:rPr>
          <w:lang w:eastAsia="zh-CN"/>
        </w:rPr>
        <w:t>没有相关解答。</w:t>
      </w:r>
    </w:p>
    <w:p w14:paraId="18379001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因为测试工程是</w:t>
      </w:r>
      <w:proofErr w:type="spellStart"/>
      <w:r>
        <w:rPr>
          <w:lang w:eastAsia="zh-CN"/>
        </w:rPr>
        <w:t>springboot</w:t>
      </w:r>
      <w:proofErr w:type="spellEnd"/>
      <w:r>
        <w:rPr>
          <w:lang w:eastAsia="zh-CN"/>
        </w:rPr>
        <w:t>工程，使用</w:t>
      </w:r>
      <w:r>
        <w:rPr>
          <w:lang w:eastAsia="zh-CN"/>
        </w:rPr>
        <w:t>TestNG</w:t>
      </w:r>
      <w:r>
        <w:rPr>
          <w:lang w:eastAsia="zh-CN"/>
        </w:rPr>
        <w:t>过程中未解决依赖注入等问题，可能在使用时有其他要求或代码添加等问题需要改进。涉及这方面的知识，后续再了解一下，是否真的存在相关问题。</w:t>
      </w:r>
    </w:p>
    <w:p w14:paraId="269C33A8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上网查了查一些类似问题：</w:t>
      </w:r>
    </w:p>
    <w:tbl>
      <w:tblPr>
        <w:tblStyle w:val="20"/>
        <w:tblW w:w="5781" w:type="pct"/>
        <w:jc w:val="center"/>
        <w:tblLook w:val="0020" w:firstRow="1" w:lastRow="0" w:firstColumn="0" w:lastColumn="0" w:noHBand="0" w:noVBand="0"/>
      </w:tblPr>
      <w:tblGrid>
        <w:gridCol w:w="5332"/>
        <w:gridCol w:w="4907"/>
      </w:tblGrid>
      <w:tr w:rsidR="00AF18A1" w14:paraId="5E1ED1CA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4" w:type="pct"/>
          </w:tcPr>
          <w:p w14:paraId="49C6515C" w14:textId="18851882" w:rsidR="00CB35C1" w:rsidRDefault="00FF66C6" w:rsidP="00AF18A1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8073AE3" wp14:editId="5E52A59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61711</wp:posOffset>
                  </wp:positionV>
                  <wp:extent cx="3221182" cy="2112818"/>
                  <wp:effectExtent l="0" t="0" r="0" b="0"/>
                  <wp:wrapNone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f5747cd7714f47e5ae01f18b3541795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1182" cy="2112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96" w:type="pct"/>
          </w:tcPr>
          <w:p w14:paraId="2D562D91" w14:textId="450A002E" w:rsidR="00CB35C1" w:rsidRDefault="00FF66C6" w:rsidP="00AF18A1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17DFA58A" wp14:editId="766E56A5">
                  <wp:simplePos x="0" y="0"/>
                  <wp:positionH relativeFrom="column">
                    <wp:posOffset>28171</wp:posOffset>
                  </wp:positionH>
                  <wp:positionV relativeFrom="paragraph">
                    <wp:posOffset>54488</wp:posOffset>
                  </wp:positionV>
                  <wp:extent cx="2944091" cy="2119745"/>
                  <wp:effectExtent l="0" t="0" r="0" b="0"/>
                  <wp:wrapNone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e2e1aefd1f6042ad89628700149d0799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7288"/>
                          <a:stretch/>
                        </pic:blipFill>
                        <pic:spPr bwMode="auto">
                          <a:xfrm>
                            <a:off x="0" y="0"/>
                            <a:ext cx="2944091" cy="211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F18A1" w14:paraId="05D71429" w14:textId="77777777" w:rsidTr="001714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4" w:type="pct"/>
          </w:tcPr>
          <w:p w14:paraId="5F632279" w14:textId="77777777" w:rsidR="00CB35C1" w:rsidRDefault="00FF66C6" w:rsidP="00AF18A1">
            <w:pPr>
              <w:pStyle w:val="Compact"/>
              <w:jc w:val="center"/>
            </w:pPr>
            <w:proofErr w:type="spellStart"/>
            <w:r>
              <w:t>类似问题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96" w:type="pct"/>
          </w:tcPr>
          <w:p w14:paraId="792E71F7" w14:textId="77777777" w:rsidR="00CB35C1" w:rsidRDefault="00FF66C6" w:rsidP="00AF18A1">
            <w:pPr>
              <w:pStyle w:val="Compact"/>
              <w:jc w:val="center"/>
            </w:pPr>
            <w:proofErr w:type="spellStart"/>
            <w:r>
              <w:t>解决方法</w:t>
            </w:r>
            <w:proofErr w:type="spellEnd"/>
          </w:p>
        </w:tc>
      </w:tr>
    </w:tbl>
    <w:p w14:paraId="065BD492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lastRenderedPageBreak/>
        <w:t>此问题目前也没有明确问题关键问题与解答，而提供的解决方式就是</w:t>
      </w:r>
      <w:r>
        <w:rPr>
          <w:lang w:eastAsia="zh-CN"/>
        </w:rPr>
        <w:t>——</w:t>
      </w:r>
      <w:r>
        <w:rPr>
          <w:lang w:eastAsia="zh-CN"/>
        </w:rPr>
        <w:t>将连接操作数据库的代码都直接放在</w:t>
      </w:r>
      <w:r>
        <w:rPr>
          <w:lang w:eastAsia="zh-CN"/>
        </w:rPr>
        <w:t xml:space="preserve"> @DataProvider </w:t>
      </w:r>
      <w:r>
        <w:rPr>
          <w:lang w:eastAsia="zh-CN"/>
        </w:rPr>
        <w:t>中，它就可以正常工作，改后的代码见下面给出的代码示例。</w:t>
      </w:r>
    </w:p>
    <w:p w14:paraId="0DB61818" w14:textId="0E22BEFB" w:rsidR="00CB35C1" w:rsidRDefault="009C490E" w:rsidP="00BC4DAB">
      <w:pPr>
        <w:pStyle w:val="CaptionedFigure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660559BB" wp14:editId="59AF210F">
            <wp:extent cx="5486400" cy="340804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711FC" w14:textId="24BA425A" w:rsidR="00CB35C1" w:rsidRDefault="00FF66C6">
      <w:pPr>
        <w:pStyle w:val="a0"/>
        <w:rPr>
          <w:lang w:eastAsia="zh-CN"/>
        </w:rPr>
      </w:pPr>
      <w:r>
        <w:rPr>
          <w:lang w:eastAsia="zh-CN"/>
        </w:rPr>
        <w:t>涉及这方面的知识，后续有时间再查阅</w:t>
      </w:r>
      <w:proofErr w:type="gramStart"/>
      <w:r>
        <w:rPr>
          <w:lang w:eastAsia="zh-CN"/>
        </w:rPr>
        <w:t>一下此</w:t>
      </w:r>
      <w:proofErr w:type="gramEnd"/>
      <w:r>
        <w:rPr>
          <w:lang w:eastAsia="zh-CN"/>
        </w:rPr>
        <w:t>方面的问题该要如何解决。因此在测试时就改成了用上面能解决数据读取的方法。</w:t>
      </w:r>
    </w:p>
    <w:p w14:paraId="0319DE05" w14:textId="2E941311" w:rsidR="00CB35C1" w:rsidRDefault="00FF66C6">
      <w:pPr>
        <w:pStyle w:val="a0"/>
        <w:rPr>
          <w:rFonts w:hint="eastAsia"/>
          <w:lang w:eastAsia="zh-CN"/>
        </w:rPr>
      </w:pPr>
      <w:r>
        <w:rPr>
          <w:lang w:eastAsia="zh-CN"/>
        </w:rPr>
        <w:t>除了测试学习过程中遇到的一些问题，测试项目本身也有待完善的地方，但由于期末安排紧张，之后有空自己</w:t>
      </w:r>
      <w:r w:rsidR="00576FCC">
        <w:rPr>
          <w:rFonts w:hint="eastAsia"/>
          <w:lang w:eastAsia="zh-CN"/>
        </w:rPr>
        <w:t>将</w:t>
      </w:r>
      <w:r>
        <w:rPr>
          <w:lang w:eastAsia="zh-CN"/>
        </w:rPr>
        <w:t>会完善改进。</w:t>
      </w:r>
    </w:p>
    <w:p w14:paraId="126705F7" w14:textId="3C32C2E4" w:rsidR="00CB35C1" w:rsidRDefault="00FF66C6">
      <w:pPr>
        <w:pStyle w:val="2"/>
        <w:rPr>
          <w:lang w:eastAsia="zh-CN"/>
        </w:rPr>
      </w:pPr>
      <w:bookmarkStart w:id="45" w:name="_Toc91706010"/>
      <w:bookmarkStart w:id="46" w:name="Xf6a5f933acafdbf6df29e3a4e515aa2de616906"/>
      <w:bookmarkEnd w:id="44"/>
      <w:r>
        <w:rPr>
          <w:lang w:eastAsia="zh-CN"/>
        </w:rPr>
        <w:t>6.</w:t>
      </w:r>
      <w:r w:rsidR="00601497">
        <w:rPr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作业总结</w:t>
      </w:r>
      <w:bookmarkEnd w:id="45"/>
    </w:p>
    <w:p w14:paraId="155C854A" w14:textId="3D1244C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通过这次实验，对软件测试有了更进一步的学习了解，在测试中遇到的问题，能够自己寻找解决方案解决，从中也能学习到更多的知识，也能够将学习到的知识运用到实践当中，自己可以自觉学习相关专业知识，相信后续自己也会不断完善相关方面的知识学习，把知识应用的更好。</w:t>
      </w:r>
      <w:bookmarkEnd w:id="30"/>
      <w:bookmarkEnd w:id="46"/>
    </w:p>
    <w:p w14:paraId="7B6F00F8" w14:textId="70EA8A3F" w:rsidR="00EE4F5D" w:rsidRDefault="00EE4F5D" w:rsidP="00EE4F5D">
      <w:pPr>
        <w:pStyle w:val="1"/>
        <w:spacing w:line="360" w:lineRule="auto"/>
        <w:rPr>
          <w:lang w:eastAsia="zh-CN"/>
        </w:rPr>
      </w:pPr>
      <w:bookmarkStart w:id="47" w:name="_Toc91706011"/>
      <w:r>
        <w:rPr>
          <w:rFonts w:hint="eastAsia"/>
          <w:lang w:eastAsia="zh-CN"/>
        </w:rPr>
        <w:t>七</w:t>
      </w:r>
      <w:r>
        <w:rPr>
          <w:lang w:eastAsia="zh-CN"/>
        </w:rPr>
        <w:t>、</w:t>
      </w:r>
      <w:r>
        <w:rPr>
          <w:rFonts w:hint="eastAsia"/>
          <w:lang w:eastAsia="zh-CN"/>
        </w:rPr>
        <w:t>附录</w:t>
      </w:r>
      <w:bookmarkEnd w:id="47"/>
    </w:p>
    <w:p w14:paraId="4823ECBF" w14:textId="6A9B0F7E" w:rsidR="00EE4F5D" w:rsidRDefault="00EE4F5D" w:rsidP="00EE4F5D">
      <w:pPr>
        <w:pStyle w:val="a0"/>
        <w:rPr>
          <w:lang w:eastAsia="zh-CN"/>
        </w:rPr>
      </w:pPr>
      <w:r>
        <w:rPr>
          <w:rFonts w:hint="eastAsia"/>
          <w:lang w:eastAsia="zh-CN"/>
        </w:rPr>
        <w:t>文章链接：</w:t>
      </w:r>
      <w:hyperlink r:id="rId33" w:history="1">
        <w:r w:rsidRPr="00EE4F5D">
          <w:rPr>
            <w:rStyle w:val="ad"/>
            <w:rFonts w:hint="eastAsia"/>
            <w:lang w:eastAsia="zh-CN"/>
          </w:rPr>
          <w:t>https://blog.csdn.net/HXBest/article/details/122083502</w:t>
        </w:r>
      </w:hyperlink>
    </w:p>
    <w:p w14:paraId="00E56562" w14:textId="5221F036" w:rsidR="00EE4F5D" w:rsidRPr="00EE4F5D" w:rsidRDefault="00EE4F5D" w:rsidP="00EE4F5D">
      <w:pPr>
        <w:pStyle w:val="a0"/>
        <w:rPr>
          <w:lang w:eastAsia="zh-CN"/>
        </w:rPr>
      </w:pPr>
      <w:r>
        <w:rPr>
          <w:rFonts w:hint="eastAsia"/>
          <w:lang w:eastAsia="zh-CN"/>
        </w:rPr>
        <w:t>完整代码：</w:t>
      </w:r>
      <w:hyperlink r:id="rId34" w:history="1">
        <w:r w:rsidRPr="00EE4F5D">
          <w:rPr>
            <w:rStyle w:val="ad"/>
            <w:rFonts w:hint="eastAsia"/>
            <w:lang w:eastAsia="zh-CN"/>
          </w:rPr>
          <w:t>https://github.com/He-Xiang-best/Software-Quality-Assurance-and-Testing</w:t>
        </w:r>
      </w:hyperlink>
    </w:p>
    <w:sectPr w:rsidR="00EE4F5D" w:rsidRPr="00EE4F5D" w:rsidSect="00AD51E5">
      <w:footerReference w:type="default" r:id="rId35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A669B" w14:textId="77777777" w:rsidR="006428CB" w:rsidRDefault="006428CB">
      <w:pPr>
        <w:spacing w:after="0"/>
      </w:pPr>
      <w:r>
        <w:separator/>
      </w:r>
    </w:p>
  </w:endnote>
  <w:endnote w:type="continuationSeparator" w:id="0">
    <w:p w14:paraId="2854E0C5" w14:textId="77777777" w:rsidR="006428CB" w:rsidRDefault="006428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3691616"/>
      <w:docPartObj>
        <w:docPartGallery w:val="Page Numbers (Bottom of Page)"/>
        <w:docPartUnique/>
      </w:docPartObj>
    </w:sdtPr>
    <w:sdtEndPr/>
    <w:sdtContent>
      <w:p w14:paraId="4AA62212" w14:textId="5FC36C88" w:rsidR="00AD51E5" w:rsidRDefault="00AD51E5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E2D4B15" w14:textId="77777777" w:rsidR="00AD51E5" w:rsidRDefault="00AD51E5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EB9C6" w14:textId="77777777" w:rsidR="006428CB" w:rsidRDefault="006428CB">
      <w:r>
        <w:separator/>
      </w:r>
    </w:p>
  </w:footnote>
  <w:footnote w:type="continuationSeparator" w:id="0">
    <w:p w14:paraId="53A6AB0C" w14:textId="77777777" w:rsidR="006428CB" w:rsidRDefault="006428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72E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1AE6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E02"/>
    <w:rsid w:val="00171487"/>
    <w:rsid w:val="002E73D0"/>
    <w:rsid w:val="00301B03"/>
    <w:rsid w:val="00336A8E"/>
    <w:rsid w:val="00340FF0"/>
    <w:rsid w:val="003600D7"/>
    <w:rsid w:val="00380502"/>
    <w:rsid w:val="00384383"/>
    <w:rsid w:val="00390517"/>
    <w:rsid w:val="003B1E2A"/>
    <w:rsid w:val="003D0C65"/>
    <w:rsid w:val="00464017"/>
    <w:rsid w:val="004E29B3"/>
    <w:rsid w:val="004E7552"/>
    <w:rsid w:val="00576FCC"/>
    <w:rsid w:val="00590D07"/>
    <w:rsid w:val="00594BAD"/>
    <w:rsid w:val="005B4F3F"/>
    <w:rsid w:val="005B75DB"/>
    <w:rsid w:val="005C6D85"/>
    <w:rsid w:val="005D2BB1"/>
    <w:rsid w:val="00601497"/>
    <w:rsid w:val="00603F0D"/>
    <w:rsid w:val="006428CB"/>
    <w:rsid w:val="006478B4"/>
    <w:rsid w:val="0066402C"/>
    <w:rsid w:val="00674BD8"/>
    <w:rsid w:val="00687741"/>
    <w:rsid w:val="006A487B"/>
    <w:rsid w:val="006A5FBE"/>
    <w:rsid w:val="006D13B0"/>
    <w:rsid w:val="006F4AA9"/>
    <w:rsid w:val="00721A56"/>
    <w:rsid w:val="0075749A"/>
    <w:rsid w:val="00784D58"/>
    <w:rsid w:val="007B422E"/>
    <w:rsid w:val="00890270"/>
    <w:rsid w:val="008B37A6"/>
    <w:rsid w:val="008C49E6"/>
    <w:rsid w:val="008D6863"/>
    <w:rsid w:val="008F2C66"/>
    <w:rsid w:val="00923E69"/>
    <w:rsid w:val="00932BC7"/>
    <w:rsid w:val="009A7A85"/>
    <w:rsid w:val="009C490E"/>
    <w:rsid w:val="00A15B23"/>
    <w:rsid w:val="00A23F60"/>
    <w:rsid w:val="00A27F5D"/>
    <w:rsid w:val="00A302A9"/>
    <w:rsid w:val="00A4250A"/>
    <w:rsid w:val="00A81861"/>
    <w:rsid w:val="00A86082"/>
    <w:rsid w:val="00AD51E5"/>
    <w:rsid w:val="00AE3C26"/>
    <w:rsid w:val="00AF18A1"/>
    <w:rsid w:val="00B03776"/>
    <w:rsid w:val="00B27080"/>
    <w:rsid w:val="00B30214"/>
    <w:rsid w:val="00B6268D"/>
    <w:rsid w:val="00B638F5"/>
    <w:rsid w:val="00B86B75"/>
    <w:rsid w:val="00BA0C6E"/>
    <w:rsid w:val="00BC48D5"/>
    <w:rsid w:val="00BC4DAB"/>
    <w:rsid w:val="00C111DF"/>
    <w:rsid w:val="00C24A55"/>
    <w:rsid w:val="00C36279"/>
    <w:rsid w:val="00C37B10"/>
    <w:rsid w:val="00C467F4"/>
    <w:rsid w:val="00C60DE1"/>
    <w:rsid w:val="00C97E86"/>
    <w:rsid w:val="00CB35C1"/>
    <w:rsid w:val="00D56539"/>
    <w:rsid w:val="00D61AE1"/>
    <w:rsid w:val="00D640E4"/>
    <w:rsid w:val="00D87D50"/>
    <w:rsid w:val="00E11020"/>
    <w:rsid w:val="00E315A3"/>
    <w:rsid w:val="00E97690"/>
    <w:rsid w:val="00EE2FE6"/>
    <w:rsid w:val="00EE4F5D"/>
    <w:rsid w:val="00F027A1"/>
    <w:rsid w:val="00F35749"/>
    <w:rsid w:val="00F93E8F"/>
    <w:rsid w:val="00FD16D2"/>
    <w:rsid w:val="00FD24AF"/>
    <w:rsid w:val="00FD4CFE"/>
    <w:rsid w:val="00FE12E5"/>
    <w:rsid w:val="00FF005D"/>
    <w:rsid w:val="00FF66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845C0E"/>
  <w15:docId w15:val="{B34CDE78-27F5-4892-A51E-A38D4D130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1A56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B638F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uiPriority w:val="39"/>
    <w:unhideWhenUsed/>
    <w:rsid w:val="00F027A1"/>
  </w:style>
  <w:style w:type="paragraph" w:styleId="TOC2">
    <w:name w:val="toc 2"/>
    <w:basedOn w:val="a"/>
    <w:next w:val="a"/>
    <w:autoRedefine/>
    <w:uiPriority w:val="39"/>
    <w:unhideWhenUsed/>
    <w:rsid w:val="00F027A1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027A1"/>
    <w:pPr>
      <w:ind w:leftChars="400" w:left="840"/>
    </w:pPr>
  </w:style>
  <w:style w:type="table" w:styleId="20">
    <w:name w:val="Plain Table 2"/>
    <w:basedOn w:val="a2"/>
    <w:rsid w:val="00A27F5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TML">
    <w:name w:val="HTML Preformatted"/>
    <w:basedOn w:val="a"/>
    <w:link w:val="HTML0"/>
    <w:uiPriority w:val="99"/>
    <w:semiHidden/>
    <w:unhideWhenUsed/>
    <w:rsid w:val="00C467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C467F4"/>
    <w:rPr>
      <w:rFonts w:ascii="宋体" w:eastAsia="宋体" w:hAnsi="宋体" w:cs="宋体"/>
      <w:lang w:eastAsia="zh-CN"/>
    </w:rPr>
  </w:style>
  <w:style w:type="character" w:styleId="af">
    <w:name w:val="Unresolved Mention"/>
    <w:basedOn w:val="a1"/>
    <w:uiPriority w:val="99"/>
    <w:semiHidden/>
    <w:unhideWhenUsed/>
    <w:rsid w:val="00D87D50"/>
    <w:rPr>
      <w:color w:val="605E5C"/>
      <w:shd w:val="clear" w:color="auto" w:fill="E1DFDD"/>
    </w:rPr>
  </w:style>
  <w:style w:type="paragraph" w:styleId="af0">
    <w:name w:val="header"/>
    <w:basedOn w:val="a"/>
    <w:link w:val="af1"/>
    <w:unhideWhenUsed/>
    <w:rsid w:val="00A425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A4250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A4250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A425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0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yperlink" Target="https://github.com/He-Xiang-best/Software-Quality-Assurance-and-Test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blog.csdn.net/HXBest/article/details/122083502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45FC2-F005-4EE0-8D34-CD34BA7F5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0</Pages>
  <Words>4158</Words>
  <Characters>11563</Characters>
  <Application>Microsoft Office Word</Application>
  <DocSecurity>0</DocSecurity>
  <Lines>770</Lines>
  <Paragraphs>365</Paragraphs>
  <ScaleCrop>false</ScaleCrop>
  <Company/>
  <LinksUpToDate>false</LinksUpToDate>
  <CharactersWithSpaces>1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何 翔</cp:lastModifiedBy>
  <cp:revision>66</cp:revision>
  <dcterms:created xsi:type="dcterms:W3CDTF">2021-12-29T09:47:00Z</dcterms:created>
  <dcterms:modified xsi:type="dcterms:W3CDTF">2021-12-29T16:09:00Z</dcterms:modified>
</cp:coreProperties>
</file>